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9658BC" w14:textId="77777777" w:rsidR="006E06C6" w:rsidRPr="0091285F" w:rsidRDefault="00D5115F" w:rsidP="00B723BE">
      <w:bookmarkStart w:id="0" w:name="_GoBack"/>
      <w:bookmarkEnd w:id="0"/>
      <w:r w:rsidRPr="0091285F">
        <w:rPr>
          <w:noProof/>
        </w:rPr>
        <w:drawing>
          <wp:inline distT="0" distB="0" distL="0" distR="0" wp14:anchorId="0B277AA5" wp14:editId="0498B4A2">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1FD6E33D" w14:textId="77777777" w:rsidR="00B723BE" w:rsidRPr="0091285F" w:rsidRDefault="00FC1FCE" w:rsidP="00B723BE">
      <w:pPr>
        <w:jc w:val="right"/>
      </w:pPr>
      <w:r w:rsidRPr="0091285F">
        <w:t>California Department of Education</w:t>
      </w:r>
    </w:p>
    <w:p w14:paraId="11D864D1" w14:textId="77777777" w:rsidR="00B723BE" w:rsidRPr="0091285F" w:rsidRDefault="00FC1FCE" w:rsidP="00B723BE">
      <w:pPr>
        <w:jc w:val="right"/>
      </w:pPr>
      <w:r w:rsidRPr="0091285F">
        <w:t>Executive Office</w:t>
      </w:r>
    </w:p>
    <w:p w14:paraId="35A06E9B" w14:textId="77777777" w:rsidR="002B4B14" w:rsidRPr="0091285F" w:rsidRDefault="00692300" w:rsidP="00B723BE">
      <w:pPr>
        <w:jc w:val="right"/>
      </w:pPr>
      <w:r w:rsidRPr="0091285F">
        <w:t>SBE-00</w:t>
      </w:r>
      <w:r w:rsidR="000324AD" w:rsidRPr="0091285F">
        <w:t>3</w:t>
      </w:r>
      <w:r w:rsidRPr="0091285F">
        <w:t xml:space="preserve"> (REV. 1</w:t>
      </w:r>
      <w:r w:rsidR="00C27D57" w:rsidRPr="0091285F">
        <w:t>1</w:t>
      </w:r>
      <w:r w:rsidRPr="0091285F">
        <w:t>/2017</w:t>
      </w:r>
      <w:r w:rsidR="00FC1FCE" w:rsidRPr="0091285F">
        <w:t>)</w:t>
      </w:r>
    </w:p>
    <w:p w14:paraId="66C0117D" w14:textId="0F136379" w:rsidR="00B723BE" w:rsidRPr="0091285F" w:rsidRDefault="00E87F45" w:rsidP="00E87F45">
      <w:pPr>
        <w:jc w:val="right"/>
      </w:pPr>
      <w:r w:rsidRPr="0091285F">
        <w:t>im</w:t>
      </w:r>
      <w:r w:rsidR="00C82473" w:rsidRPr="0091285F">
        <w:t>a</w:t>
      </w:r>
      <w:r w:rsidRPr="0091285F">
        <w:t>b</w:t>
      </w:r>
      <w:r w:rsidR="000059BD" w:rsidRPr="0091285F">
        <w:t>-cfird-</w:t>
      </w:r>
      <w:r w:rsidR="005C1291" w:rsidRPr="0091285F">
        <w:t>may</w:t>
      </w:r>
      <w:r w:rsidR="009C0131" w:rsidRPr="0091285F">
        <w:t>2</w:t>
      </w:r>
      <w:r w:rsidR="00476095" w:rsidRPr="0091285F">
        <w:t>3</w:t>
      </w:r>
      <w:r w:rsidR="000059BD" w:rsidRPr="0091285F">
        <w:t>item</w:t>
      </w:r>
      <w:r w:rsidR="00755AFE" w:rsidRPr="0091285F">
        <w:t>0</w:t>
      </w:r>
      <w:r w:rsidR="00C82473" w:rsidRPr="0091285F">
        <w:t>1</w:t>
      </w:r>
    </w:p>
    <w:p w14:paraId="716BD8CD" w14:textId="77777777" w:rsidR="00B723BE" w:rsidRPr="0091285F" w:rsidRDefault="00B723BE" w:rsidP="00FC1FCE">
      <w:pPr>
        <w:pStyle w:val="Heading1"/>
        <w:jc w:val="center"/>
        <w:rPr>
          <w:sz w:val="40"/>
          <w:szCs w:val="40"/>
        </w:rPr>
        <w:sectPr w:rsidR="00B723BE" w:rsidRPr="0091285F" w:rsidSect="00C82CBA">
          <w:headerReference w:type="default" r:id="rId12"/>
          <w:type w:val="continuous"/>
          <w:pgSz w:w="12240" w:h="15840"/>
          <w:pgMar w:top="720" w:right="1440" w:bottom="1440" w:left="1440" w:header="720" w:footer="720" w:gutter="0"/>
          <w:cols w:num="2" w:space="720"/>
          <w:titlePg/>
          <w:docGrid w:linePitch="360"/>
        </w:sectPr>
      </w:pPr>
    </w:p>
    <w:p w14:paraId="51691BFE" w14:textId="77777777" w:rsidR="006E06C6" w:rsidRPr="0091285F" w:rsidRDefault="006E06C6" w:rsidP="00FC1FCE">
      <w:pPr>
        <w:pStyle w:val="Heading1"/>
        <w:jc w:val="center"/>
        <w:rPr>
          <w:sz w:val="40"/>
          <w:szCs w:val="40"/>
        </w:rPr>
        <w:sectPr w:rsidR="006E06C6" w:rsidRPr="0091285F" w:rsidSect="0091117B">
          <w:type w:val="continuous"/>
          <w:pgSz w:w="12240" w:h="15840"/>
          <w:pgMar w:top="720" w:right="1440" w:bottom="1440" w:left="1440" w:header="720" w:footer="720" w:gutter="0"/>
          <w:cols w:space="720"/>
          <w:docGrid w:linePitch="360"/>
        </w:sectPr>
      </w:pPr>
    </w:p>
    <w:p w14:paraId="4863D24A" w14:textId="1F1B09D6" w:rsidR="00FC1FCE" w:rsidRPr="0091285F" w:rsidRDefault="0091117B" w:rsidP="002D4EAE">
      <w:pPr>
        <w:pStyle w:val="Heading1"/>
        <w:spacing w:before="240" w:after="240"/>
        <w:jc w:val="center"/>
        <w:rPr>
          <w:sz w:val="40"/>
          <w:szCs w:val="40"/>
        </w:rPr>
      </w:pPr>
      <w:r w:rsidRPr="0091285F">
        <w:rPr>
          <w:sz w:val="40"/>
          <w:szCs w:val="40"/>
        </w:rPr>
        <w:t>Californ</w:t>
      </w:r>
      <w:r w:rsidR="00693951" w:rsidRPr="0091285F">
        <w:rPr>
          <w:sz w:val="40"/>
          <w:szCs w:val="40"/>
        </w:rPr>
        <w:t>ia State Board of Education</w:t>
      </w:r>
      <w:r w:rsidR="00693951" w:rsidRPr="0091285F">
        <w:rPr>
          <w:sz w:val="40"/>
          <w:szCs w:val="40"/>
        </w:rPr>
        <w:br/>
      </w:r>
      <w:r w:rsidR="005C1291" w:rsidRPr="0091285F">
        <w:rPr>
          <w:sz w:val="40"/>
          <w:szCs w:val="40"/>
        </w:rPr>
        <w:t>May</w:t>
      </w:r>
      <w:r w:rsidR="005A6642" w:rsidRPr="0091285F">
        <w:rPr>
          <w:sz w:val="40"/>
          <w:szCs w:val="40"/>
        </w:rPr>
        <w:t xml:space="preserve"> 202</w:t>
      </w:r>
      <w:r w:rsidR="00C73C38" w:rsidRPr="0091285F">
        <w:rPr>
          <w:sz w:val="40"/>
          <w:szCs w:val="40"/>
        </w:rPr>
        <w:t>3</w:t>
      </w:r>
      <w:r w:rsidRPr="0091285F">
        <w:rPr>
          <w:sz w:val="40"/>
          <w:szCs w:val="40"/>
        </w:rPr>
        <w:t xml:space="preserve"> Agenda</w:t>
      </w:r>
      <w:r w:rsidR="00FC1FCE" w:rsidRPr="0091285F">
        <w:rPr>
          <w:sz w:val="40"/>
          <w:szCs w:val="40"/>
        </w:rPr>
        <w:br/>
        <w:t>Item</w:t>
      </w:r>
      <w:r w:rsidR="00692300" w:rsidRPr="0091285F">
        <w:rPr>
          <w:sz w:val="40"/>
          <w:szCs w:val="40"/>
        </w:rPr>
        <w:t xml:space="preserve"> </w:t>
      </w:r>
      <w:r w:rsidR="00262AB3" w:rsidRPr="0091285F">
        <w:rPr>
          <w:sz w:val="40"/>
          <w:szCs w:val="40"/>
        </w:rPr>
        <w:t>#</w:t>
      </w:r>
      <w:r w:rsidR="00352710" w:rsidRPr="0091285F">
        <w:rPr>
          <w:sz w:val="40"/>
          <w:szCs w:val="40"/>
        </w:rPr>
        <w:t>05</w:t>
      </w:r>
    </w:p>
    <w:p w14:paraId="2F23A095" w14:textId="77777777" w:rsidR="00C73C38" w:rsidRPr="0091285F" w:rsidRDefault="00C73C38" w:rsidP="00C73C38">
      <w:pPr>
        <w:pStyle w:val="Heading2"/>
        <w:spacing w:before="240" w:after="240"/>
        <w:rPr>
          <w:sz w:val="36"/>
          <w:szCs w:val="36"/>
        </w:rPr>
      </w:pPr>
      <w:bookmarkStart w:id="1" w:name="_gjdgxs" w:colFirst="0" w:colLast="0"/>
      <w:bookmarkEnd w:id="1"/>
      <w:r w:rsidRPr="0091285F">
        <w:rPr>
          <w:sz w:val="36"/>
          <w:szCs w:val="36"/>
        </w:rPr>
        <w:t>Subject</w:t>
      </w:r>
    </w:p>
    <w:p w14:paraId="04D42E0D" w14:textId="5625A788" w:rsidR="00C73C38" w:rsidRPr="0091285F" w:rsidRDefault="00B93ED8" w:rsidP="00C73C38">
      <w:pPr>
        <w:spacing w:after="480"/>
        <w:rPr>
          <w:iCs/>
        </w:rPr>
      </w:pPr>
      <w:r w:rsidRPr="0091285F">
        <w:rPr>
          <w:iCs/>
        </w:rPr>
        <w:t>Instructional Quality Commission Bylaws Revision</w:t>
      </w:r>
    </w:p>
    <w:p w14:paraId="5AF76BDB" w14:textId="77777777" w:rsidR="00C73C38" w:rsidRPr="0091285F" w:rsidRDefault="00C73C38" w:rsidP="00C73C38">
      <w:pPr>
        <w:pStyle w:val="Heading2"/>
        <w:spacing w:before="240" w:after="240"/>
        <w:rPr>
          <w:sz w:val="36"/>
          <w:szCs w:val="36"/>
        </w:rPr>
      </w:pPr>
      <w:r w:rsidRPr="0091285F">
        <w:rPr>
          <w:sz w:val="36"/>
          <w:szCs w:val="36"/>
        </w:rPr>
        <w:t>Type of Action</w:t>
      </w:r>
    </w:p>
    <w:p w14:paraId="60F1A72B" w14:textId="4522B199" w:rsidR="00C73C38" w:rsidRPr="0091285F" w:rsidRDefault="00C73C38" w:rsidP="00C73C38">
      <w:pPr>
        <w:spacing w:after="480"/>
      </w:pPr>
      <w:r w:rsidRPr="0091285F">
        <w:t>Action, Information</w:t>
      </w:r>
      <w:r w:rsidR="00352710" w:rsidRPr="0091285F">
        <w:t>, Consent</w:t>
      </w:r>
    </w:p>
    <w:p w14:paraId="31A70B11" w14:textId="77777777" w:rsidR="00C73C38" w:rsidRPr="0091285F" w:rsidRDefault="00C73C38" w:rsidP="00C73C38">
      <w:pPr>
        <w:pStyle w:val="Heading2"/>
        <w:spacing w:before="240" w:after="240"/>
        <w:rPr>
          <w:sz w:val="36"/>
          <w:szCs w:val="36"/>
        </w:rPr>
      </w:pPr>
      <w:r w:rsidRPr="0091285F">
        <w:rPr>
          <w:sz w:val="36"/>
          <w:szCs w:val="36"/>
        </w:rPr>
        <w:t>Summary of the Issue(s)</w:t>
      </w:r>
    </w:p>
    <w:p w14:paraId="70605AF9" w14:textId="61538341" w:rsidR="00C73C38" w:rsidRPr="0091285F" w:rsidRDefault="007155E6" w:rsidP="00D510A6">
      <w:pPr>
        <w:spacing w:after="480"/>
        <w:rPr>
          <w:rFonts w:cs="Arial"/>
        </w:rPr>
      </w:pPr>
      <w:r w:rsidRPr="0091285F">
        <w:t xml:space="preserve">The Instructional Quality Commission (IQC) is established and defined in </w:t>
      </w:r>
      <w:r w:rsidR="00C73C38" w:rsidRPr="0091285F">
        <w:t xml:space="preserve">California </w:t>
      </w:r>
      <w:r w:rsidR="00C73C38" w:rsidRPr="0091285F">
        <w:rPr>
          <w:i/>
        </w:rPr>
        <w:t>Education Code</w:t>
      </w:r>
      <w:r w:rsidR="00C73C38" w:rsidRPr="0091285F">
        <w:t xml:space="preserve"> (</w:t>
      </w:r>
      <w:r w:rsidR="00C73C38" w:rsidRPr="0091285F">
        <w:rPr>
          <w:i/>
        </w:rPr>
        <w:t>EC</w:t>
      </w:r>
      <w:r w:rsidR="00C73C38" w:rsidRPr="0091285F">
        <w:t xml:space="preserve">) </w:t>
      </w:r>
      <w:r w:rsidR="00693BD7" w:rsidRPr="0091285F">
        <w:t>s</w:t>
      </w:r>
      <w:r w:rsidR="00C73C38" w:rsidRPr="0091285F">
        <w:t>ection</w:t>
      </w:r>
      <w:r w:rsidR="00823C0D" w:rsidRPr="0091285F">
        <w:t>s</w:t>
      </w:r>
      <w:r w:rsidR="00C73C38" w:rsidRPr="0091285F">
        <w:t xml:space="preserve"> </w:t>
      </w:r>
      <w:r w:rsidRPr="0091285F">
        <w:t>33530</w:t>
      </w:r>
      <w:r w:rsidR="00693BD7" w:rsidRPr="0091285F">
        <w:t>–</w:t>
      </w:r>
      <w:r w:rsidRPr="0091285F">
        <w:t xml:space="preserve">33546 as a commission of the State Board of Education (SBE) and is directed in function by </w:t>
      </w:r>
      <w:r w:rsidRPr="0091285F">
        <w:rPr>
          <w:i/>
        </w:rPr>
        <w:t>EC</w:t>
      </w:r>
      <w:r w:rsidRPr="0091285F">
        <w:t xml:space="preserve"> Section 60204. The </w:t>
      </w:r>
      <w:r w:rsidRPr="0091285F">
        <w:rPr>
          <w:i/>
        </w:rPr>
        <w:t xml:space="preserve">California Code of </w:t>
      </w:r>
      <w:r w:rsidR="009C55ED" w:rsidRPr="0091285F">
        <w:rPr>
          <w:i/>
        </w:rPr>
        <w:t>Regulations</w:t>
      </w:r>
      <w:r w:rsidRPr="0091285F">
        <w:rPr>
          <w:i/>
        </w:rPr>
        <w:t>, Title 5,</w:t>
      </w:r>
      <w:r w:rsidRPr="0091285F">
        <w:t xml:space="preserve"> (</w:t>
      </w:r>
      <w:r w:rsidRPr="0091285F">
        <w:rPr>
          <w:i/>
        </w:rPr>
        <w:t>5 CCR</w:t>
      </w:r>
      <w:r w:rsidRPr="0091285F">
        <w:t xml:space="preserve">) Section 9510.5 requires internal governance of the IQC through its own bylaws, approved by the SBE. This SBE agenda item </w:t>
      </w:r>
      <w:r w:rsidR="00300045" w:rsidRPr="0091285F">
        <w:t>proposes</w:t>
      </w:r>
      <w:r w:rsidRPr="0091285F">
        <w:t xml:space="preserve"> a revision to the IQC Bylaws</w:t>
      </w:r>
      <w:r w:rsidR="00B57965" w:rsidRPr="0091285F">
        <w:t>, which were originally approved by the SBE in March 2009</w:t>
      </w:r>
      <w:r w:rsidRPr="0091285F">
        <w:t>.</w:t>
      </w:r>
    </w:p>
    <w:p w14:paraId="3B8EED75" w14:textId="77777777" w:rsidR="00C73C38" w:rsidRPr="0091285F" w:rsidRDefault="00C73C38" w:rsidP="00C73C38">
      <w:pPr>
        <w:pStyle w:val="Heading2"/>
        <w:spacing w:before="240" w:after="240"/>
        <w:rPr>
          <w:sz w:val="36"/>
          <w:szCs w:val="36"/>
        </w:rPr>
      </w:pPr>
      <w:r w:rsidRPr="0091285F">
        <w:rPr>
          <w:sz w:val="36"/>
          <w:szCs w:val="36"/>
        </w:rPr>
        <w:t>Recommendation</w:t>
      </w:r>
    </w:p>
    <w:p w14:paraId="753863AA" w14:textId="6460C5A9" w:rsidR="00C73C38" w:rsidRPr="0091285F" w:rsidRDefault="00C73C38" w:rsidP="6FF4FCB0">
      <w:pPr>
        <w:spacing w:after="480"/>
        <w:rPr>
          <w:i/>
          <w:iCs/>
        </w:rPr>
      </w:pPr>
      <w:r w:rsidRPr="0091285F">
        <w:t xml:space="preserve">The California Department of Education recommends that the SBE </w:t>
      </w:r>
      <w:r w:rsidR="00B93ED8" w:rsidRPr="0091285F">
        <w:rPr>
          <w:rFonts w:cs="Arial"/>
        </w:rPr>
        <w:t>approve the proposed revised IQC Bylaws.</w:t>
      </w:r>
    </w:p>
    <w:p w14:paraId="0F545983" w14:textId="77777777" w:rsidR="00C73C38" w:rsidRPr="0091285F" w:rsidRDefault="00C73C38" w:rsidP="00C73C38">
      <w:pPr>
        <w:pStyle w:val="Heading2"/>
        <w:spacing w:before="240" w:after="240"/>
        <w:rPr>
          <w:sz w:val="36"/>
          <w:szCs w:val="36"/>
        </w:rPr>
      </w:pPr>
      <w:r w:rsidRPr="0091285F">
        <w:rPr>
          <w:sz w:val="36"/>
          <w:szCs w:val="36"/>
        </w:rPr>
        <w:t>Brief History of Key Issues</w:t>
      </w:r>
    </w:p>
    <w:p w14:paraId="2E393087" w14:textId="553E9340" w:rsidR="00B0412C" w:rsidRPr="0091285F" w:rsidRDefault="009156F5" w:rsidP="00FD2D8C">
      <w:pPr>
        <w:spacing w:after="240"/>
        <w:rPr>
          <w:rFonts w:cs="Arial"/>
          <w:color w:val="000000"/>
        </w:rPr>
      </w:pPr>
      <w:r w:rsidRPr="0091285F">
        <w:t>At its March 15, 2023</w:t>
      </w:r>
      <w:r w:rsidR="009B2804" w:rsidRPr="0091285F">
        <w:t>,</w:t>
      </w:r>
      <w:r w:rsidRPr="0091285F">
        <w:t xml:space="preserve"> meeting, the IQC approved </w:t>
      </w:r>
      <w:r w:rsidR="00B0412C" w:rsidRPr="0091285F">
        <w:t xml:space="preserve">the </w:t>
      </w:r>
      <w:r w:rsidRPr="0091285F">
        <w:t xml:space="preserve">proposed revision to the </w:t>
      </w:r>
      <w:r w:rsidR="005C1291" w:rsidRPr="0091285F">
        <w:t xml:space="preserve">IQC </w:t>
      </w:r>
      <w:r w:rsidR="00B0412C" w:rsidRPr="0091285F">
        <w:t>Bylaws</w:t>
      </w:r>
      <w:r w:rsidR="00987DD1" w:rsidRPr="0091285F">
        <w:t xml:space="preserve">, which is included as </w:t>
      </w:r>
      <w:r w:rsidR="00987DD1" w:rsidRPr="0091285F">
        <w:rPr>
          <w:b/>
        </w:rPr>
        <w:t>Attachment 1</w:t>
      </w:r>
      <w:r w:rsidRPr="0091285F">
        <w:t xml:space="preserve">. </w:t>
      </w:r>
      <w:r w:rsidR="00987DD1" w:rsidRPr="0091285F">
        <w:t>The IQC’s</w:t>
      </w:r>
      <w:r w:rsidR="00A61FB1" w:rsidRPr="0091285F">
        <w:t xml:space="preserve"> action</w:t>
      </w:r>
      <w:r w:rsidR="00987DD1" w:rsidRPr="0091285F">
        <w:t xml:space="preserve"> at the March 15, 2023</w:t>
      </w:r>
      <w:r w:rsidR="005D5301" w:rsidRPr="0091285F">
        <w:t>,</w:t>
      </w:r>
      <w:r w:rsidR="00987DD1" w:rsidRPr="0091285F">
        <w:t xml:space="preserve"> meeting</w:t>
      </w:r>
      <w:r w:rsidR="00A61FB1" w:rsidRPr="0091285F">
        <w:t xml:space="preserve"> followed IQC discussion and revision suggestions of the Bylaws during</w:t>
      </w:r>
      <w:r w:rsidR="00987DD1" w:rsidRPr="0091285F">
        <w:t xml:space="preserve"> the IQC’s January </w:t>
      </w:r>
      <w:r w:rsidR="00987DD1" w:rsidRPr="0091285F">
        <w:rPr>
          <w:rFonts w:cs="Arial"/>
        </w:rPr>
        <w:t>25−26, 2023</w:t>
      </w:r>
      <w:r w:rsidR="005D5301" w:rsidRPr="0091285F">
        <w:rPr>
          <w:rFonts w:cs="Arial"/>
        </w:rPr>
        <w:t>,</w:t>
      </w:r>
      <w:r w:rsidR="00A61FB1" w:rsidRPr="0091285F">
        <w:rPr>
          <w:rFonts w:cs="Arial"/>
        </w:rPr>
        <w:t xml:space="preserve"> </w:t>
      </w:r>
      <w:r w:rsidR="00A61FB1" w:rsidRPr="0091285F">
        <w:t xml:space="preserve">meeting. </w:t>
      </w:r>
      <w:r w:rsidR="001A1D7C" w:rsidRPr="0091285F">
        <w:t xml:space="preserve">These </w:t>
      </w:r>
      <w:r w:rsidR="00B0412C" w:rsidRPr="0091285F">
        <w:t>Bylaws</w:t>
      </w:r>
      <w:r w:rsidR="001A1D7C" w:rsidRPr="0091285F">
        <w:t xml:space="preserve"> were first approved by the SBE in March 2009 </w:t>
      </w:r>
      <w:r w:rsidR="00922649" w:rsidRPr="0091285F">
        <w:t xml:space="preserve">to conform with </w:t>
      </w:r>
      <w:r w:rsidR="005C0D00" w:rsidRPr="0091285F">
        <w:t xml:space="preserve">Section 9510.5 of the </w:t>
      </w:r>
      <w:r w:rsidR="005C0D00" w:rsidRPr="0091285F">
        <w:rPr>
          <w:i/>
        </w:rPr>
        <w:t xml:space="preserve">Title 5 Regulations </w:t>
      </w:r>
      <w:r w:rsidR="005C0D00" w:rsidRPr="0091285F">
        <w:t xml:space="preserve">which states: “The Curriculum Commission, through its own bylaws, approved by the SBE, shall </w:t>
      </w:r>
      <w:r w:rsidR="005C0D00" w:rsidRPr="0091285F">
        <w:lastRenderedPageBreak/>
        <w:t xml:space="preserve">provide for its internal governance, including, but not limited to, the election of its officers and the establishment of its subcommittees and advisory groups.” </w:t>
      </w:r>
      <w:r w:rsidR="001A1D7C" w:rsidRPr="0091285F">
        <w:t>In September 2012, the IQC</w:t>
      </w:r>
      <w:r w:rsidR="005C0D00" w:rsidRPr="0091285F">
        <w:t xml:space="preserve">, first established in 1927, </w:t>
      </w:r>
      <w:r w:rsidR="00987DD1" w:rsidRPr="0091285F">
        <w:t>approved</w:t>
      </w:r>
      <w:r w:rsidR="001A1D7C" w:rsidRPr="0091285F">
        <w:t xml:space="preserve"> technical </w:t>
      </w:r>
      <w:r w:rsidR="00987DD1" w:rsidRPr="0091285F">
        <w:t xml:space="preserve">changes </w:t>
      </w:r>
      <w:r w:rsidR="001A1D7C" w:rsidRPr="0091285F">
        <w:t xml:space="preserve">to </w:t>
      </w:r>
      <w:r w:rsidR="00987DD1" w:rsidRPr="0091285F">
        <w:t xml:space="preserve">its </w:t>
      </w:r>
      <w:r w:rsidR="00B0412C" w:rsidRPr="0091285F">
        <w:t>Bylaws</w:t>
      </w:r>
      <w:r w:rsidR="009B2804" w:rsidRPr="0091285F">
        <w:t xml:space="preserve">, which reflected the Legislature’s approval of the change in the IQC’s name from </w:t>
      </w:r>
      <w:r w:rsidR="009B2804" w:rsidRPr="0091285F">
        <w:rPr>
          <w:rFonts w:cs="Arial"/>
        </w:rPr>
        <w:t xml:space="preserve">"Curriculum Development and Supplemental Materials Quality Commission" to "Instructional Quality Commission.” </w:t>
      </w:r>
      <w:r w:rsidR="00B0412C" w:rsidRPr="0091285F">
        <w:rPr>
          <w:rFonts w:cs="Arial"/>
          <w:color w:val="000000"/>
        </w:rPr>
        <w:t xml:space="preserve">This proposed </w:t>
      </w:r>
      <w:r w:rsidR="00AD7637" w:rsidRPr="0091285F">
        <w:rPr>
          <w:rFonts w:cs="Arial"/>
          <w:color w:val="000000"/>
        </w:rPr>
        <w:t xml:space="preserve">2023 </w:t>
      </w:r>
      <w:r w:rsidR="00B0412C" w:rsidRPr="0091285F">
        <w:rPr>
          <w:rFonts w:cs="Arial"/>
          <w:color w:val="000000"/>
        </w:rPr>
        <w:t xml:space="preserve">revision of the IQC Bylaws includes the following modifications: </w:t>
      </w:r>
    </w:p>
    <w:p w14:paraId="0BB62D09" w14:textId="015DF87B" w:rsidR="00331BD6" w:rsidRPr="0091285F" w:rsidRDefault="009C55ED" w:rsidP="006723D0">
      <w:pPr>
        <w:pStyle w:val="ListParagraph"/>
        <w:numPr>
          <w:ilvl w:val="0"/>
          <w:numId w:val="2"/>
        </w:numPr>
        <w:spacing w:after="240"/>
        <w:contextualSpacing w:val="0"/>
        <w:rPr>
          <w:rFonts w:cs="Arial"/>
          <w:color w:val="000000"/>
        </w:rPr>
      </w:pPr>
      <w:r w:rsidRPr="0091285F">
        <w:rPr>
          <w:rFonts w:cs="Arial"/>
          <w:color w:val="000000"/>
        </w:rPr>
        <w:t xml:space="preserve">Adds </w:t>
      </w:r>
      <w:r w:rsidR="00E649A3" w:rsidRPr="0091285F">
        <w:rPr>
          <w:rFonts w:cs="Arial"/>
          <w:color w:val="000000"/>
        </w:rPr>
        <w:t xml:space="preserve">a </w:t>
      </w:r>
      <w:r w:rsidR="00FC183D" w:rsidRPr="0091285F">
        <w:rPr>
          <w:rFonts w:cs="Arial"/>
          <w:color w:val="000000"/>
        </w:rPr>
        <w:t xml:space="preserve">reference to </w:t>
      </w:r>
      <w:r w:rsidRPr="0091285F">
        <w:rPr>
          <w:rFonts w:cs="Arial"/>
          <w:i/>
          <w:color w:val="000000"/>
        </w:rPr>
        <w:t>EC</w:t>
      </w:r>
      <w:r w:rsidRPr="0091285F">
        <w:rPr>
          <w:rFonts w:cs="Arial"/>
          <w:color w:val="000000"/>
        </w:rPr>
        <w:t xml:space="preserve"> and </w:t>
      </w:r>
      <w:r w:rsidRPr="0091285F">
        <w:rPr>
          <w:rFonts w:cs="Arial"/>
          <w:i/>
          <w:color w:val="000000"/>
        </w:rPr>
        <w:t>5 CCR</w:t>
      </w:r>
      <w:r w:rsidRPr="0091285F">
        <w:rPr>
          <w:rFonts w:cs="Arial"/>
          <w:color w:val="000000"/>
        </w:rPr>
        <w:t xml:space="preserve"> and the provision that</w:t>
      </w:r>
      <w:r w:rsidR="00823C0D" w:rsidRPr="0091285F">
        <w:rPr>
          <w:rFonts w:cs="Arial"/>
          <w:color w:val="000000"/>
        </w:rPr>
        <w:t>,</w:t>
      </w:r>
      <w:r w:rsidRPr="0091285F">
        <w:rPr>
          <w:rFonts w:cs="Arial"/>
          <w:color w:val="000000"/>
        </w:rPr>
        <w:t xml:space="preserve"> </w:t>
      </w:r>
      <w:r w:rsidR="00331BD6" w:rsidRPr="0091285F">
        <w:rPr>
          <w:rFonts w:cs="Arial"/>
          <w:color w:val="000000"/>
        </w:rPr>
        <w:t>when</w:t>
      </w:r>
      <w:r w:rsidRPr="0091285F">
        <w:rPr>
          <w:rFonts w:cs="Arial"/>
          <w:color w:val="000000"/>
        </w:rPr>
        <w:t xml:space="preserve"> allowed by Executive Order by the Governor of the State of California, the IQC may meet virtually</w:t>
      </w:r>
    </w:p>
    <w:p w14:paraId="1BD7B898" w14:textId="0A5FA823" w:rsidR="009C55ED" w:rsidRPr="0091285F" w:rsidRDefault="009C55ED" w:rsidP="006723D0">
      <w:pPr>
        <w:pStyle w:val="ListParagraph"/>
        <w:numPr>
          <w:ilvl w:val="0"/>
          <w:numId w:val="2"/>
        </w:numPr>
        <w:spacing w:after="240"/>
        <w:contextualSpacing w:val="0"/>
        <w:rPr>
          <w:rFonts w:cs="Arial"/>
          <w:color w:val="000000"/>
        </w:rPr>
      </w:pPr>
      <w:r w:rsidRPr="0091285F">
        <w:rPr>
          <w:rFonts w:cs="Arial"/>
          <w:color w:val="000000"/>
        </w:rPr>
        <w:t xml:space="preserve">Adds </w:t>
      </w:r>
      <w:r w:rsidR="00E649A3" w:rsidRPr="0091285F">
        <w:rPr>
          <w:rFonts w:cs="Arial"/>
          <w:color w:val="000000"/>
        </w:rPr>
        <w:t xml:space="preserve">a </w:t>
      </w:r>
      <w:r w:rsidRPr="0091285F">
        <w:rPr>
          <w:rFonts w:cs="Arial"/>
          <w:color w:val="000000"/>
        </w:rPr>
        <w:t xml:space="preserve">provision regarding a student member as </w:t>
      </w:r>
      <w:r w:rsidR="00FC183D" w:rsidRPr="0091285F">
        <w:rPr>
          <w:rFonts w:cs="Arial"/>
          <w:color w:val="000000"/>
        </w:rPr>
        <w:t>recommended</w:t>
      </w:r>
      <w:r w:rsidRPr="0091285F">
        <w:rPr>
          <w:rFonts w:cs="Arial"/>
          <w:color w:val="000000"/>
        </w:rPr>
        <w:t xml:space="preserve"> by </w:t>
      </w:r>
      <w:r w:rsidR="00FC183D" w:rsidRPr="0091285F">
        <w:rPr>
          <w:rFonts w:cs="Arial"/>
          <w:color w:val="000000"/>
        </w:rPr>
        <w:t>statute in 2016</w:t>
      </w:r>
    </w:p>
    <w:p w14:paraId="4461B613" w14:textId="403BC5B9" w:rsidR="009C55ED" w:rsidRPr="0091285F" w:rsidRDefault="009C55ED" w:rsidP="006723D0">
      <w:pPr>
        <w:pStyle w:val="ListParagraph"/>
        <w:numPr>
          <w:ilvl w:val="0"/>
          <w:numId w:val="2"/>
        </w:numPr>
        <w:spacing w:after="240"/>
        <w:contextualSpacing w:val="0"/>
        <w:rPr>
          <w:rFonts w:cs="Arial"/>
          <w:color w:val="000000"/>
        </w:rPr>
      </w:pPr>
      <w:r w:rsidRPr="0091285F">
        <w:rPr>
          <w:rFonts w:cs="Arial"/>
          <w:color w:val="000000"/>
        </w:rPr>
        <w:t xml:space="preserve">Adds </w:t>
      </w:r>
      <w:r w:rsidR="00E649A3" w:rsidRPr="0091285F">
        <w:rPr>
          <w:rFonts w:cs="Arial"/>
          <w:color w:val="000000"/>
        </w:rPr>
        <w:t xml:space="preserve">a </w:t>
      </w:r>
      <w:r w:rsidRPr="0091285F">
        <w:rPr>
          <w:rFonts w:cs="Arial"/>
          <w:color w:val="000000"/>
        </w:rPr>
        <w:t>provision allowing the SBE Executive Director and/or the IQC Executive Director to recommend to the IQC a nominee for IQC Chairperson</w:t>
      </w:r>
    </w:p>
    <w:p w14:paraId="728CC69F" w14:textId="7C74A21A" w:rsidR="001904A6" w:rsidRPr="0091285F" w:rsidRDefault="001904A6" w:rsidP="006723D0">
      <w:pPr>
        <w:pStyle w:val="ListParagraph"/>
        <w:numPr>
          <w:ilvl w:val="0"/>
          <w:numId w:val="2"/>
        </w:numPr>
        <w:spacing w:after="240"/>
        <w:contextualSpacing w:val="0"/>
        <w:rPr>
          <w:rFonts w:cs="Arial"/>
          <w:color w:val="000000"/>
        </w:rPr>
      </w:pPr>
      <w:r w:rsidRPr="0091285F">
        <w:rPr>
          <w:rFonts w:cs="Arial"/>
          <w:color w:val="000000"/>
        </w:rPr>
        <w:t xml:space="preserve">Adds </w:t>
      </w:r>
      <w:r w:rsidR="00E649A3" w:rsidRPr="0091285F">
        <w:rPr>
          <w:rFonts w:cs="Arial"/>
          <w:color w:val="000000"/>
        </w:rPr>
        <w:t xml:space="preserve">a </w:t>
      </w:r>
      <w:r w:rsidRPr="0091285F">
        <w:rPr>
          <w:rFonts w:cs="Arial"/>
          <w:color w:val="000000"/>
        </w:rPr>
        <w:t xml:space="preserve">reference to collaboration between </w:t>
      </w:r>
      <w:r w:rsidR="00007C35" w:rsidRPr="0091285F">
        <w:rPr>
          <w:rFonts w:cs="Arial"/>
          <w:color w:val="000000"/>
        </w:rPr>
        <w:t>the IQC Chairperson, the IQC Executive Director, and the SBE Liaison</w:t>
      </w:r>
      <w:r w:rsidR="00823C0D" w:rsidRPr="0091285F">
        <w:rPr>
          <w:rFonts w:cs="Arial"/>
          <w:color w:val="000000"/>
        </w:rPr>
        <w:t>s</w:t>
      </w:r>
    </w:p>
    <w:p w14:paraId="13FCB783" w14:textId="26960352" w:rsidR="009C55ED" w:rsidRPr="0091285F" w:rsidRDefault="00A66F0D" w:rsidP="006723D0">
      <w:pPr>
        <w:pStyle w:val="ListParagraph"/>
        <w:numPr>
          <w:ilvl w:val="0"/>
          <w:numId w:val="2"/>
        </w:numPr>
        <w:spacing w:after="240"/>
        <w:contextualSpacing w:val="0"/>
        <w:rPr>
          <w:rFonts w:cs="Arial"/>
          <w:color w:val="000000"/>
        </w:rPr>
      </w:pPr>
      <w:r w:rsidRPr="0091285F">
        <w:rPr>
          <w:rFonts w:cs="Arial"/>
          <w:color w:val="000000"/>
        </w:rPr>
        <w:t xml:space="preserve">Removes </w:t>
      </w:r>
      <w:r w:rsidR="00E649A3" w:rsidRPr="0091285F">
        <w:rPr>
          <w:rFonts w:cs="Arial"/>
          <w:color w:val="000000"/>
        </w:rPr>
        <w:t xml:space="preserve">an </w:t>
      </w:r>
      <w:r w:rsidR="005C1291" w:rsidRPr="0091285F">
        <w:rPr>
          <w:rFonts w:cs="Arial"/>
          <w:color w:val="000000"/>
        </w:rPr>
        <w:t xml:space="preserve">extraneous and </w:t>
      </w:r>
      <w:r w:rsidRPr="0091285F">
        <w:rPr>
          <w:rFonts w:cs="Arial"/>
          <w:color w:val="000000"/>
        </w:rPr>
        <w:t xml:space="preserve">erroneous </w:t>
      </w:r>
      <w:r w:rsidR="005C1291" w:rsidRPr="0091285F">
        <w:rPr>
          <w:rFonts w:cs="Arial"/>
          <w:color w:val="000000"/>
        </w:rPr>
        <w:t xml:space="preserve">provision regarding </w:t>
      </w:r>
      <w:r w:rsidRPr="0091285F">
        <w:rPr>
          <w:rFonts w:cs="Arial"/>
          <w:color w:val="000000"/>
        </w:rPr>
        <w:t>IQC closed sessions</w:t>
      </w:r>
    </w:p>
    <w:p w14:paraId="27863B09" w14:textId="394768CF" w:rsidR="00A66F0D" w:rsidRPr="0091285F" w:rsidRDefault="00A66F0D" w:rsidP="00823C0D">
      <w:pPr>
        <w:pStyle w:val="ListParagraph"/>
        <w:numPr>
          <w:ilvl w:val="0"/>
          <w:numId w:val="2"/>
        </w:numPr>
        <w:spacing w:after="480"/>
        <w:contextualSpacing w:val="0"/>
        <w:rPr>
          <w:rFonts w:cs="Arial"/>
          <w:color w:val="000000"/>
        </w:rPr>
      </w:pPr>
      <w:r w:rsidRPr="0091285F">
        <w:rPr>
          <w:rFonts w:cs="Arial"/>
          <w:color w:val="000000"/>
        </w:rPr>
        <w:t>Adds and removes other minor technical language</w:t>
      </w:r>
      <w:r w:rsidR="005C7B34" w:rsidRPr="0091285F">
        <w:rPr>
          <w:rFonts w:cs="Arial"/>
          <w:color w:val="000000"/>
        </w:rPr>
        <w:t xml:space="preserve"> and grammatical clarifications</w:t>
      </w:r>
    </w:p>
    <w:p w14:paraId="104B7422" w14:textId="77777777" w:rsidR="00C73C38" w:rsidRPr="0091285F" w:rsidRDefault="00C73C38" w:rsidP="00C73C38">
      <w:pPr>
        <w:pStyle w:val="Heading2"/>
        <w:spacing w:before="240" w:after="240"/>
        <w:rPr>
          <w:sz w:val="36"/>
          <w:szCs w:val="36"/>
        </w:rPr>
      </w:pPr>
      <w:r w:rsidRPr="0091285F">
        <w:rPr>
          <w:sz w:val="36"/>
          <w:szCs w:val="36"/>
        </w:rPr>
        <w:t>Summary of Previous State Board of Education Discussion and Action</w:t>
      </w:r>
    </w:p>
    <w:p w14:paraId="39B304CF" w14:textId="599E932E" w:rsidR="00C73C38" w:rsidRPr="0091285F" w:rsidRDefault="003F03BD" w:rsidP="00823C0D">
      <w:pPr>
        <w:spacing w:after="480"/>
      </w:pPr>
      <w:r w:rsidRPr="0091285F">
        <w:rPr>
          <w:b/>
          <w:bCs/>
        </w:rPr>
        <w:t>March 11,</w:t>
      </w:r>
      <w:r w:rsidR="00C73C38" w:rsidRPr="0091285F">
        <w:rPr>
          <w:b/>
          <w:bCs/>
        </w:rPr>
        <w:t xml:space="preserve"> 20</w:t>
      </w:r>
      <w:r w:rsidRPr="0091285F">
        <w:rPr>
          <w:b/>
          <w:bCs/>
        </w:rPr>
        <w:t>09</w:t>
      </w:r>
      <w:r w:rsidR="00C73C38" w:rsidRPr="0091285F">
        <w:rPr>
          <w:b/>
          <w:bCs/>
        </w:rPr>
        <w:t xml:space="preserve">: </w:t>
      </w:r>
      <w:r w:rsidR="0082707B" w:rsidRPr="0091285F">
        <w:t>T</w:t>
      </w:r>
      <w:r w:rsidR="00C73C38" w:rsidRPr="0091285F">
        <w:t xml:space="preserve">he SBE </w:t>
      </w:r>
      <w:r w:rsidRPr="0091285F">
        <w:t>approved the IQC Bylaws</w:t>
      </w:r>
    </w:p>
    <w:p w14:paraId="678A2058" w14:textId="77777777" w:rsidR="00C73C38" w:rsidRPr="0091285F" w:rsidRDefault="00C73C38" w:rsidP="00C73C38">
      <w:pPr>
        <w:pStyle w:val="Heading2"/>
        <w:spacing w:before="240" w:after="240"/>
        <w:rPr>
          <w:sz w:val="36"/>
          <w:szCs w:val="36"/>
        </w:rPr>
      </w:pPr>
      <w:r w:rsidRPr="0091285F">
        <w:rPr>
          <w:sz w:val="36"/>
          <w:szCs w:val="36"/>
        </w:rPr>
        <w:t>Fiscal Analysis (as appropriate)</w:t>
      </w:r>
    </w:p>
    <w:p w14:paraId="3907CBAD" w14:textId="234AF521" w:rsidR="00C73C38" w:rsidRPr="0091285F" w:rsidRDefault="00980D0E" w:rsidP="00C355C0">
      <w:pPr>
        <w:spacing w:after="480"/>
      </w:pPr>
      <w:r w:rsidRPr="0091285F">
        <w:t>None</w:t>
      </w:r>
    </w:p>
    <w:p w14:paraId="7B1D816A" w14:textId="77777777" w:rsidR="00C73C38" w:rsidRPr="0091285F" w:rsidRDefault="00C73C38" w:rsidP="00C73C38">
      <w:pPr>
        <w:pStyle w:val="Heading2"/>
        <w:spacing w:before="240" w:after="240"/>
        <w:rPr>
          <w:sz w:val="36"/>
          <w:szCs w:val="36"/>
        </w:rPr>
      </w:pPr>
      <w:r w:rsidRPr="0091285F">
        <w:rPr>
          <w:sz w:val="36"/>
          <w:szCs w:val="36"/>
        </w:rPr>
        <w:t>Attachment(s)</w:t>
      </w:r>
    </w:p>
    <w:p w14:paraId="6C7178F1" w14:textId="577599B5" w:rsidR="00DF66BD" w:rsidRPr="0091285F" w:rsidRDefault="00C73C38" w:rsidP="006723D0">
      <w:pPr>
        <w:pStyle w:val="ListParagraph"/>
        <w:numPr>
          <w:ilvl w:val="0"/>
          <w:numId w:val="1"/>
        </w:numPr>
        <w:spacing w:after="240"/>
        <w:contextualSpacing w:val="0"/>
        <w:rPr>
          <w:rFonts w:cs="Arial"/>
        </w:rPr>
        <w:sectPr w:rsidR="00DF66BD" w:rsidRPr="0091285F" w:rsidSect="00C73C38">
          <w:headerReference w:type="first" r:id="rId13"/>
          <w:type w:val="continuous"/>
          <w:pgSz w:w="12240" w:h="15840"/>
          <w:pgMar w:top="720" w:right="1440" w:bottom="1440" w:left="1440" w:header="720" w:footer="720" w:gutter="0"/>
          <w:cols w:space="720"/>
          <w:docGrid w:linePitch="360"/>
        </w:sectPr>
      </w:pPr>
      <w:r w:rsidRPr="0091285F">
        <w:rPr>
          <w:b/>
          <w:bCs/>
        </w:rPr>
        <w:t>Attachment 1:</w:t>
      </w:r>
      <w:r w:rsidR="00C355C0" w:rsidRPr="0091285F">
        <w:t xml:space="preserve"> </w:t>
      </w:r>
      <w:r w:rsidR="00823C0D" w:rsidRPr="0091285F">
        <w:rPr>
          <w:rFonts w:cs="Arial"/>
        </w:rPr>
        <w:t>Instructional Quality Commission</w:t>
      </w:r>
      <w:r w:rsidR="003F03BD" w:rsidRPr="0091285F">
        <w:rPr>
          <w:rFonts w:cs="Arial"/>
        </w:rPr>
        <w:t xml:space="preserve"> Bylaws</w:t>
      </w:r>
      <w:r w:rsidRPr="0091285F">
        <w:rPr>
          <w:rFonts w:cs="Arial"/>
        </w:rPr>
        <w:t xml:space="preserve"> with </w:t>
      </w:r>
      <w:r w:rsidR="003F03BD" w:rsidRPr="0091285F">
        <w:rPr>
          <w:rFonts w:cs="Arial"/>
        </w:rPr>
        <w:t xml:space="preserve">identified </w:t>
      </w:r>
      <w:r w:rsidRPr="0091285F">
        <w:rPr>
          <w:rFonts w:cs="Arial"/>
        </w:rPr>
        <w:t xml:space="preserve">edits proposed </w:t>
      </w:r>
      <w:r w:rsidR="003F03BD" w:rsidRPr="0091285F">
        <w:rPr>
          <w:rFonts w:cs="Arial"/>
        </w:rPr>
        <w:t xml:space="preserve">and approved by the </w:t>
      </w:r>
      <w:r w:rsidR="00823C0D" w:rsidRPr="0091285F">
        <w:rPr>
          <w:rFonts w:cs="Arial"/>
        </w:rPr>
        <w:t xml:space="preserve">Instructional Quality Commission </w:t>
      </w:r>
      <w:r w:rsidR="00DF66BD" w:rsidRPr="0091285F">
        <w:rPr>
          <w:rFonts w:cs="Arial"/>
        </w:rPr>
        <w:t>(12 pages)</w:t>
      </w:r>
    </w:p>
    <w:p w14:paraId="283F79DB" w14:textId="77777777" w:rsidR="00DF66BD" w:rsidRPr="0091285F" w:rsidRDefault="00DF66BD" w:rsidP="00306D10">
      <w:pPr>
        <w:pStyle w:val="Heading1"/>
        <w:spacing w:after="3360"/>
        <w:jc w:val="center"/>
        <w:rPr>
          <w:sz w:val="28"/>
          <w:szCs w:val="28"/>
        </w:rPr>
      </w:pPr>
      <w:bookmarkStart w:id="2" w:name="_Toc128663360"/>
      <w:bookmarkStart w:id="3" w:name="OLE_LINK1"/>
      <w:bookmarkStart w:id="4" w:name="OLE_LINK2"/>
      <w:r w:rsidRPr="0091285F">
        <w:lastRenderedPageBreak/>
        <w:t>DRAFT BYLAWS OF THE</w:t>
      </w:r>
      <w:r w:rsidRPr="0091285F">
        <w:br/>
        <w:t>INSTRUCTIONAL QUALITY COMMISSION</w:t>
      </w:r>
      <w:bookmarkEnd w:id="2"/>
    </w:p>
    <w:bookmarkEnd w:id="3"/>
    <w:bookmarkEnd w:id="4"/>
    <w:p w14:paraId="26328C78" w14:textId="77777777" w:rsidR="00DF66BD" w:rsidRPr="0091285F" w:rsidRDefault="00DF66BD" w:rsidP="00DF66BD">
      <w:pPr>
        <w:spacing w:after="4320"/>
        <w:jc w:val="center"/>
        <w:rPr>
          <w:rFonts w:cs="Arial"/>
          <w:b/>
        </w:rPr>
      </w:pPr>
      <w:r w:rsidRPr="0091285F">
        <w:rPr>
          <w:rFonts w:cs="Arial"/>
          <w:b/>
        </w:rPr>
        <w:t>Approved by the State Board of Education on March 11, 2009</w:t>
      </w:r>
    </w:p>
    <w:p w14:paraId="7C439D20" w14:textId="77777777" w:rsidR="00DF66BD" w:rsidRPr="0091285F" w:rsidRDefault="00DF66BD" w:rsidP="00DF66BD">
      <w:pPr>
        <w:rPr>
          <w:rFonts w:cs="Arial"/>
          <w:b/>
        </w:rPr>
      </w:pPr>
      <w:r w:rsidRPr="0091285F">
        <w:rPr>
          <w:rFonts w:cs="Arial"/>
          <w:b/>
          <w:strike/>
          <w:noProof/>
        </w:rPr>
        <w:drawing>
          <wp:inline distT="0" distB="0" distL="0" distR="0" wp14:anchorId="73E22621" wp14:editId="45DDB6F9">
            <wp:extent cx="1024128" cy="1024128"/>
            <wp:effectExtent l="0" t="0" r="5080" b="5080"/>
            <wp:docPr id="5" name="Picture 5" descr="The Great Seal of the State of Californi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_seal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r w:rsidRPr="0091285F">
        <w:rPr>
          <w:rFonts w:cs="Arial"/>
          <w:b/>
        </w:rPr>
        <w:t>Curriculum Frameworks and Instructional Resources Division</w:t>
      </w:r>
    </w:p>
    <w:p w14:paraId="48EFC40B" w14:textId="77777777" w:rsidR="00DF66BD" w:rsidRPr="0091285F" w:rsidRDefault="00DF66BD" w:rsidP="00DF66BD">
      <w:pPr>
        <w:ind w:firstLine="1620"/>
        <w:rPr>
          <w:rFonts w:cs="Arial"/>
          <w:b/>
        </w:rPr>
      </w:pPr>
      <w:r w:rsidRPr="0091285F">
        <w:rPr>
          <w:rFonts w:cs="Arial"/>
          <w:b/>
        </w:rPr>
        <w:t>California Department of Education</w:t>
      </w:r>
    </w:p>
    <w:p w14:paraId="3140B7BC" w14:textId="77777777" w:rsidR="00DF66BD" w:rsidRPr="0091285F" w:rsidRDefault="00DF66BD" w:rsidP="00DF66BD">
      <w:pPr>
        <w:spacing w:after="240"/>
        <w:ind w:firstLine="1620"/>
        <w:rPr>
          <w:rFonts w:cs="Arial"/>
          <w:b/>
        </w:rPr>
      </w:pPr>
      <w:r w:rsidRPr="0091285F">
        <w:rPr>
          <w:rFonts w:cs="Arial"/>
          <w:b/>
        </w:rPr>
        <w:t>Sacramento, California</w:t>
      </w:r>
    </w:p>
    <w:p w14:paraId="1AD563B1" w14:textId="77777777" w:rsidR="00DF66BD" w:rsidRPr="0091285F" w:rsidRDefault="00DF66BD" w:rsidP="00DF66BD">
      <w:pPr>
        <w:ind w:firstLine="1620"/>
        <w:rPr>
          <w:rFonts w:cs="Arial"/>
          <w:b/>
        </w:rPr>
      </w:pPr>
      <w:r w:rsidRPr="0091285F">
        <w:rPr>
          <w:rFonts w:cs="Arial"/>
          <w:b/>
        </w:rPr>
        <w:t>March 2009</w:t>
      </w:r>
    </w:p>
    <w:p w14:paraId="075E4037" w14:textId="77777777" w:rsidR="00DF66BD" w:rsidRPr="0091285F" w:rsidRDefault="00DF66BD" w:rsidP="00DF66BD">
      <w:pPr>
        <w:ind w:firstLine="1620"/>
        <w:rPr>
          <w:rFonts w:cs="Arial"/>
          <w:b/>
        </w:rPr>
      </w:pPr>
      <w:r w:rsidRPr="0091285F">
        <w:rPr>
          <w:rFonts w:cs="Arial"/>
          <w:b/>
        </w:rPr>
        <w:t>Technical Amendments Made September 2012</w:t>
      </w:r>
    </w:p>
    <w:p w14:paraId="45D23953" w14:textId="6A604059" w:rsidR="00DF66BD" w:rsidRPr="0091285F" w:rsidRDefault="00DF66BD" w:rsidP="00DF66BD">
      <w:pPr>
        <w:spacing w:after="360"/>
        <w:ind w:firstLine="1627"/>
        <w:rPr>
          <w:shd w:val="clear" w:color="auto" w:fill="CCFFCC"/>
        </w:rPr>
      </w:pPr>
      <w:r w:rsidRPr="0091285F">
        <w:rPr>
          <w:shd w:val="clear" w:color="auto" w:fill="CCFFCC"/>
        </w:rPr>
        <w:t xml:space="preserve">&lt;begin add&gt; </w:t>
      </w:r>
      <w:r w:rsidR="002F2518" w:rsidRPr="0091285F">
        <w:rPr>
          <w:rFonts w:cs="Arial"/>
          <w:b/>
          <w:shd w:val="clear" w:color="auto" w:fill="CCFFCC"/>
        </w:rPr>
        <w:t xml:space="preserve">Revised </w:t>
      </w:r>
      <w:r w:rsidR="005C1291" w:rsidRPr="0091285F">
        <w:rPr>
          <w:rFonts w:cs="Arial"/>
          <w:b/>
          <w:shd w:val="clear" w:color="auto" w:fill="CCFFCC"/>
        </w:rPr>
        <w:t>May</w:t>
      </w:r>
      <w:r w:rsidRPr="0091285F">
        <w:rPr>
          <w:rFonts w:cs="Arial"/>
          <w:b/>
          <w:shd w:val="clear" w:color="auto" w:fill="CCFFCC"/>
        </w:rPr>
        <w:t xml:space="preserve"> 2023 </w:t>
      </w:r>
      <w:r w:rsidRPr="0091285F">
        <w:rPr>
          <w:shd w:val="clear" w:color="auto" w:fill="CCFFCC"/>
        </w:rPr>
        <w:t>&lt;end add&gt;</w:t>
      </w:r>
    </w:p>
    <w:p w14:paraId="2CEDF999" w14:textId="77777777" w:rsidR="00DF66BD" w:rsidRPr="0091285F" w:rsidRDefault="00DF66BD" w:rsidP="00DF66BD">
      <w:pPr>
        <w:rPr>
          <w:rFonts w:cs="Arial"/>
        </w:rPr>
      </w:pPr>
      <w:r w:rsidRPr="0091285F">
        <w:rPr>
          <w:rFonts w:cs="Arial"/>
        </w:rPr>
        <w:t>Page 1</w:t>
      </w:r>
    </w:p>
    <w:p w14:paraId="408D3142" w14:textId="2B8B8EF1" w:rsidR="00DF66BD" w:rsidRPr="0091285F" w:rsidRDefault="00DF66BD" w:rsidP="00306D10">
      <w:pPr>
        <w:pStyle w:val="Heading2"/>
        <w:jc w:val="center"/>
        <w:rPr>
          <w:sz w:val="28"/>
          <w:szCs w:val="28"/>
        </w:rPr>
      </w:pPr>
      <w:r w:rsidRPr="0091285F">
        <w:br w:type="page"/>
      </w:r>
      <w:bookmarkStart w:id="5" w:name="_Toc128663361"/>
      <w:r w:rsidRPr="0091285F">
        <w:rPr>
          <w:sz w:val="28"/>
          <w:szCs w:val="28"/>
        </w:rPr>
        <w:lastRenderedPageBreak/>
        <w:t>TABLE OF CONTENTS</w:t>
      </w:r>
      <w:bookmarkEnd w:id="5"/>
    </w:p>
    <w:p w14:paraId="03A7802E" w14:textId="77777777" w:rsidR="00DF66BD" w:rsidRPr="0091285F" w:rsidRDefault="00DF66BD" w:rsidP="00DF66BD"/>
    <w:sdt>
      <w:sdtPr>
        <w:rPr>
          <w:rFonts w:cs="Arial"/>
        </w:rPr>
        <w:id w:val="-114597171"/>
        <w:docPartObj>
          <w:docPartGallery w:val="Table of Contents"/>
          <w:docPartUnique/>
        </w:docPartObj>
      </w:sdtPr>
      <w:sdtEndPr>
        <w:rPr>
          <w:rFonts w:cs="Times New Roman"/>
          <w:b/>
          <w:bCs/>
          <w:noProof/>
        </w:rPr>
      </w:sdtEndPr>
      <w:sdtContent>
        <w:p w14:paraId="4BED17F6" w14:textId="6923F4BE" w:rsidR="00DF66BD" w:rsidRPr="0091285F" w:rsidRDefault="00DF66BD" w:rsidP="00DF66BD">
          <w:pPr>
            <w:tabs>
              <w:tab w:val="left" w:pos="720"/>
              <w:tab w:val="right" w:leader="dot" w:pos="9350"/>
            </w:tabs>
            <w:spacing w:after="100"/>
            <w:rPr>
              <w:rFonts w:asciiTheme="minorHAnsi" w:eastAsiaTheme="minorEastAsia" w:hAnsiTheme="minorHAnsi" w:cstheme="minorBidi"/>
              <w:noProof/>
              <w:sz w:val="22"/>
              <w:szCs w:val="22"/>
              <w:lang w:eastAsia="zh-CN"/>
            </w:rPr>
          </w:pPr>
          <w:r w:rsidRPr="0091285F">
            <w:rPr>
              <w:rFonts w:cs="Arial"/>
            </w:rPr>
            <w:fldChar w:fldCharType="begin"/>
          </w:r>
          <w:r w:rsidRPr="0091285F">
            <w:rPr>
              <w:rFonts w:cs="Arial"/>
            </w:rPr>
            <w:instrText xml:space="preserve"> TOC \o "1-3" \h \z \u </w:instrText>
          </w:r>
          <w:r w:rsidRPr="0091285F">
            <w:rPr>
              <w:rFonts w:cs="Arial"/>
            </w:rPr>
            <w:fldChar w:fldCharType="separate"/>
          </w:r>
          <w:hyperlink w:anchor="_Toc128663360" w:history="1">
            <w:r w:rsidRPr="0091285F">
              <w:rPr>
                <w:noProof/>
                <w:color w:val="0563C1" w:themeColor="hyperlink"/>
                <w:u w:val="single"/>
              </w:rPr>
              <w:t>DRAFT BYLAWS OF THE INSTRUCTIONAL QUALITY COMMISSION</w:t>
            </w:r>
            <w:r w:rsidRPr="0091285F">
              <w:rPr>
                <w:noProof/>
                <w:webHidden/>
              </w:rPr>
              <w:tab/>
            </w:r>
            <w:r w:rsidRPr="0091285F">
              <w:rPr>
                <w:noProof/>
                <w:webHidden/>
              </w:rPr>
              <w:fldChar w:fldCharType="begin"/>
            </w:r>
            <w:r w:rsidRPr="0091285F">
              <w:rPr>
                <w:noProof/>
                <w:webHidden/>
              </w:rPr>
              <w:instrText xml:space="preserve"> PAGEREF _Toc128663360 \h </w:instrText>
            </w:r>
            <w:r w:rsidRPr="0091285F">
              <w:rPr>
                <w:noProof/>
                <w:webHidden/>
              </w:rPr>
            </w:r>
            <w:r w:rsidRPr="0091285F">
              <w:rPr>
                <w:noProof/>
                <w:webHidden/>
              </w:rPr>
              <w:fldChar w:fldCharType="separate"/>
            </w:r>
            <w:r w:rsidR="009D264C" w:rsidRPr="0091285F">
              <w:rPr>
                <w:noProof/>
                <w:webHidden/>
              </w:rPr>
              <w:t>1</w:t>
            </w:r>
            <w:r w:rsidRPr="0091285F">
              <w:rPr>
                <w:noProof/>
                <w:webHidden/>
              </w:rPr>
              <w:fldChar w:fldCharType="end"/>
            </w:r>
          </w:hyperlink>
        </w:p>
        <w:p w14:paraId="61BD1B7F" w14:textId="5BA9FC7D" w:rsidR="00DF66BD" w:rsidRPr="0091285F" w:rsidRDefault="00685A39" w:rsidP="00DF66BD">
          <w:pPr>
            <w:tabs>
              <w:tab w:val="left" w:pos="660"/>
              <w:tab w:val="left" w:pos="720"/>
              <w:tab w:val="right" w:leader="dot" w:pos="9350"/>
            </w:tabs>
            <w:spacing w:after="100"/>
            <w:ind w:left="240"/>
            <w:rPr>
              <w:rFonts w:asciiTheme="minorHAnsi" w:eastAsiaTheme="minorEastAsia" w:hAnsiTheme="minorHAnsi" w:cstheme="minorBidi"/>
              <w:noProof/>
              <w:sz w:val="22"/>
              <w:szCs w:val="22"/>
              <w:lang w:eastAsia="zh-CN"/>
            </w:rPr>
          </w:pPr>
          <w:hyperlink w:anchor="_Toc128663361" w:history="1">
            <w:r w:rsidR="00DF66BD" w:rsidRPr="0091285F">
              <w:rPr>
                <w:noProof/>
                <w:color w:val="0563C1" w:themeColor="hyperlink"/>
                <w:u w:val="single"/>
              </w:rPr>
              <w:t>TABLE OF CONTENTS</w:t>
            </w:r>
            <w:r w:rsidR="00DF66BD" w:rsidRPr="0091285F">
              <w:rPr>
                <w:noProof/>
                <w:webHidden/>
              </w:rPr>
              <w:tab/>
            </w:r>
            <w:r w:rsidR="00DF66BD" w:rsidRPr="0091285F">
              <w:rPr>
                <w:noProof/>
                <w:webHidden/>
              </w:rPr>
              <w:fldChar w:fldCharType="begin"/>
            </w:r>
            <w:r w:rsidR="00DF66BD" w:rsidRPr="0091285F">
              <w:rPr>
                <w:noProof/>
                <w:webHidden/>
              </w:rPr>
              <w:instrText xml:space="preserve"> PAGEREF _Toc128663361 \h </w:instrText>
            </w:r>
            <w:r w:rsidR="00DF66BD" w:rsidRPr="0091285F">
              <w:rPr>
                <w:noProof/>
                <w:webHidden/>
              </w:rPr>
            </w:r>
            <w:r w:rsidR="00DF66BD" w:rsidRPr="0091285F">
              <w:rPr>
                <w:noProof/>
                <w:webHidden/>
              </w:rPr>
              <w:fldChar w:fldCharType="separate"/>
            </w:r>
            <w:r w:rsidR="009D264C" w:rsidRPr="0091285F">
              <w:rPr>
                <w:noProof/>
                <w:webHidden/>
              </w:rPr>
              <w:t>2</w:t>
            </w:r>
            <w:r w:rsidR="00DF66BD" w:rsidRPr="0091285F">
              <w:rPr>
                <w:noProof/>
                <w:webHidden/>
              </w:rPr>
              <w:fldChar w:fldCharType="end"/>
            </w:r>
          </w:hyperlink>
        </w:p>
        <w:p w14:paraId="2ED4BCE4" w14:textId="5CCEEA77" w:rsidR="00DF66BD" w:rsidRPr="0091285F" w:rsidRDefault="00685A39" w:rsidP="00DF66BD">
          <w:pPr>
            <w:tabs>
              <w:tab w:val="left" w:pos="660"/>
              <w:tab w:val="left" w:pos="720"/>
              <w:tab w:val="right" w:leader="dot" w:pos="9350"/>
            </w:tabs>
            <w:spacing w:after="100"/>
            <w:ind w:left="240"/>
            <w:rPr>
              <w:rFonts w:asciiTheme="minorHAnsi" w:eastAsiaTheme="minorEastAsia" w:hAnsiTheme="minorHAnsi" w:cstheme="minorBidi"/>
              <w:noProof/>
              <w:sz w:val="22"/>
              <w:szCs w:val="22"/>
              <w:lang w:eastAsia="zh-CN"/>
            </w:rPr>
          </w:pPr>
          <w:hyperlink w:anchor="_Toc128663362" w:history="1">
            <w:r w:rsidR="00DF66BD" w:rsidRPr="0091285F">
              <w:rPr>
                <w:noProof/>
                <w:color w:val="0563C1" w:themeColor="hyperlink"/>
                <w:u w:val="single"/>
              </w:rPr>
              <w:t>I.</w:t>
            </w:r>
            <w:r w:rsidR="00DF66BD" w:rsidRPr="0091285F">
              <w:rPr>
                <w:rFonts w:asciiTheme="minorHAnsi" w:eastAsiaTheme="minorEastAsia" w:hAnsiTheme="minorHAnsi" w:cstheme="minorBidi"/>
                <w:noProof/>
                <w:sz w:val="22"/>
                <w:szCs w:val="22"/>
                <w:lang w:eastAsia="zh-CN"/>
              </w:rPr>
              <w:tab/>
            </w:r>
            <w:r w:rsidR="00DF66BD" w:rsidRPr="0091285F">
              <w:rPr>
                <w:noProof/>
                <w:color w:val="0563C1" w:themeColor="hyperlink"/>
                <w:u w:val="single"/>
              </w:rPr>
              <w:t>INTRODUCTION</w:t>
            </w:r>
            <w:r w:rsidR="00DF66BD" w:rsidRPr="0091285F">
              <w:rPr>
                <w:noProof/>
                <w:webHidden/>
              </w:rPr>
              <w:tab/>
            </w:r>
            <w:r w:rsidR="00DF66BD" w:rsidRPr="0091285F">
              <w:rPr>
                <w:noProof/>
                <w:webHidden/>
              </w:rPr>
              <w:fldChar w:fldCharType="begin"/>
            </w:r>
            <w:r w:rsidR="00DF66BD" w:rsidRPr="0091285F">
              <w:rPr>
                <w:noProof/>
                <w:webHidden/>
              </w:rPr>
              <w:instrText xml:space="preserve"> PAGEREF _Toc128663362 \h </w:instrText>
            </w:r>
            <w:r w:rsidR="00DF66BD" w:rsidRPr="0091285F">
              <w:rPr>
                <w:noProof/>
                <w:webHidden/>
              </w:rPr>
            </w:r>
            <w:r w:rsidR="00DF66BD" w:rsidRPr="0091285F">
              <w:rPr>
                <w:noProof/>
                <w:webHidden/>
              </w:rPr>
              <w:fldChar w:fldCharType="separate"/>
            </w:r>
            <w:r w:rsidR="009D264C" w:rsidRPr="0091285F">
              <w:rPr>
                <w:noProof/>
                <w:webHidden/>
              </w:rPr>
              <w:t>3</w:t>
            </w:r>
            <w:r w:rsidR="00DF66BD" w:rsidRPr="0091285F">
              <w:rPr>
                <w:noProof/>
                <w:webHidden/>
              </w:rPr>
              <w:fldChar w:fldCharType="end"/>
            </w:r>
          </w:hyperlink>
        </w:p>
        <w:p w14:paraId="325F43EE" w14:textId="06A17C56" w:rsidR="00DF66BD" w:rsidRPr="0091285F" w:rsidRDefault="00685A39" w:rsidP="00DF66BD">
          <w:pPr>
            <w:tabs>
              <w:tab w:val="left" w:pos="660"/>
              <w:tab w:val="left" w:pos="720"/>
              <w:tab w:val="right" w:leader="dot" w:pos="9350"/>
            </w:tabs>
            <w:spacing w:after="100"/>
            <w:ind w:left="240"/>
            <w:rPr>
              <w:rFonts w:asciiTheme="minorHAnsi" w:eastAsiaTheme="minorEastAsia" w:hAnsiTheme="minorHAnsi" w:cstheme="minorBidi"/>
              <w:noProof/>
              <w:sz w:val="22"/>
              <w:szCs w:val="22"/>
              <w:lang w:eastAsia="zh-CN"/>
            </w:rPr>
          </w:pPr>
          <w:hyperlink w:anchor="_Toc128663363" w:history="1">
            <w:r w:rsidR="00DF66BD" w:rsidRPr="0091285F">
              <w:rPr>
                <w:iCs/>
                <w:noProof/>
                <w:color w:val="0563C1" w:themeColor="hyperlink"/>
                <w:u w:val="single"/>
              </w:rPr>
              <w:t>II.</w:t>
            </w:r>
            <w:r w:rsidR="00DF66BD" w:rsidRPr="0091285F">
              <w:rPr>
                <w:rFonts w:asciiTheme="minorHAnsi" w:eastAsiaTheme="minorEastAsia" w:hAnsiTheme="minorHAnsi" w:cstheme="minorBidi"/>
                <w:noProof/>
                <w:sz w:val="22"/>
                <w:szCs w:val="22"/>
                <w:lang w:eastAsia="zh-CN"/>
              </w:rPr>
              <w:tab/>
            </w:r>
            <w:r w:rsidR="009D264C" w:rsidRPr="0091285F">
              <w:rPr>
                <w:noProof/>
                <w:color w:val="0563C1" w:themeColor="hyperlink"/>
                <w:u w:val="single"/>
              </w:rPr>
              <w:t>DUTIES OF COMMISSION MEMBERS</w:t>
            </w:r>
            <w:r w:rsidR="00DF66BD" w:rsidRPr="0091285F">
              <w:rPr>
                <w:noProof/>
                <w:webHidden/>
              </w:rPr>
              <w:tab/>
            </w:r>
            <w:r w:rsidR="00DF66BD" w:rsidRPr="0091285F">
              <w:rPr>
                <w:noProof/>
                <w:webHidden/>
              </w:rPr>
              <w:fldChar w:fldCharType="begin"/>
            </w:r>
            <w:r w:rsidR="00DF66BD" w:rsidRPr="0091285F">
              <w:rPr>
                <w:noProof/>
                <w:webHidden/>
              </w:rPr>
              <w:instrText xml:space="preserve"> PAGEREF _Toc128663363 \h </w:instrText>
            </w:r>
            <w:r w:rsidR="00DF66BD" w:rsidRPr="0091285F">
              <w:rPr>
                <w:noProof/>
                <w:webHidden/>
              </w:rPr>
            </w:r>
            <w:r w:rsidR="00DF66BD" w:rsidRPr="0091285F">
              <w:rPr>
                <w:noProof/>
                <w:webHidden/>
              </w:rPr>
              <w:fldChar w:fldCharType="separate"/>
            </w:r>
            <w:r w:rsidR="009D264C" w:rsidRPr="0091285F">
              <w:rPr>
                <w:noProof/>
                <w:webHidden/>
              </w:rPr>
              <w:t>3</w:t>
            </w:r>
            <w:r w:rsidR="00DF66BD" w:rsidRPr="0091285F">
              <w:rPr>
                <w:noProof/>
                <w:webHidden/>
              </w:rPr>
              <w:fldChar w:fldCharType="end"/>
            </w:r>
          </w:hyperlink>
        </w:p>
        <w:p w14:paraId="0BBDD7C8" w14:textId="44AC7D45" w:rsidR="00DF66BD" w:rsidRPr="0091285F" w:rsidRDefault="00685A39" w:rsidP="00DF66BD">
          <w:pPr>
            <w:tabs>
              <w:tab w:val="left" w:pos="660"/>
              <w:tab w:val="left" w:pos="720"/>
              <w:tab w:val="right" w:leader="dot" w:pos="9350"/>
            </w:tabs>
            <w:spacing w:after="100"/>
            <w:ind w:left="240"/>
            <w:rPr>
              <w:rFonts w:asciiTheme="minorHAnsi" w:eastAsiaTheme="minorEastAsia" w:hAnsiTheme="minorHAnsi" w:cstheme="minorBidi"/>
              <w:noProof/>
              <w:sz w:val="22"/>
              <w:szCs w:val="22"/>
              <w:lang w:eastAsia="zh-CN"/>
            </w:rPr>
          </w:pPr>
          <w:hyperlink w:anchor="_Toc128663364" w:history="1">
            <w:r w:rsidR="00DF66BD" w:rsidRPr="0091285F">
              <w:rPr>
                <w:noProof/>
                <w:color w:val="0563C1" w:themeColor="hyperlink"/>
                <w:u w:val="single"/>
              </w:rPr>
              <w:t>III.</w:t>
            </w:r>
            <w:r w:rsidR="00DF66BD" w:rsidRPr="0091285F">
              <w:rPr>
                <w:rFonts w:asciiTheme="minorHAnsi" w:eastAsiaTheme="minorEastAsia" w:hAnsiTheme="minorHAnsi" w:cstheme="minorBidi"/>
                <w:noProof/>
                <w:sz w:val="22"/>
                <w:szCs w:val="22"/>
                <w:lang w:eastAsia="zh-CN"/>
              </w:rPr>
              <w:tab/>
            </w:r>
            <w:r w:rsidR="00DF66BD" w:rsidRPr="0091285F">
              <w:rPr>
                <w:noProof/>
                <w:color w:val="0563C1" w:themeColor="hyperlink"/>
                <w:u w:val="single"/>
              </w:rPr>
              <w:t>OFFICERS OF THE COMMISSION AND THEIR DUTIES</w:t>
            </w:r>
            <w:r w:rsidR="00DF66BD" w:rsidRPr="0091285F">
              <w:rPr>
                <w:noProof/>
                <w:webHidden/>
              </w:rPr>
              <w:tab/>
            </w:r>
            <w:r w:rsidR="00DF66BD" w:rsidRPr="0091285F">
              <w:rPr>
                <w:noProof/>
                <w:webHidden/>
              </w:rPr>
              <w:fldChar w:fldCharType="begin"/>
            </w:r>
            <w:r w:rsidR="00DF66BD" w:rsidRPr="0091285F">
              <w:rPr>
                <w:noProof/>
                <w:webHidden/>
              </w:rPr>
              <w:instrText xml:space="preserve"> PAGEREF _Toc128663364 \h </w:instrText>
            </w:r>
            <w:r w:rsidR="00DF66BD" w:rsidRPr="0091285F">
              <w:rPr>
                <w:noProof/>
                <w:webHidden/>
              </w:rPr>
            </w:r>
            <w:r w:rsidR="00DF66BD" w:rsidRPr="0091285F">
              <w:rPr>
                <w:noProof/>
                <w:webHidden/>
              </w:rPr>
              <w:fldChar w:fldCharType="separate"/>
            </w:r>
            <w:r w:rsidR="009D264C" w:rsidRPr="0091285F">
              <w:rPr>
                <w:noProof/>
                <w:webHidden/>
              </w:rPr>
              <w:t>4</w:t>
            </w:r>
            <w:r w:rsidR="00DF66BD" w:rsidRPr="0091285F">
              <w:rPr>
                <w:noProof/>
                <w:webHidden/>
              </w:rPr>
              <w:fldChar w:fldCharType="end"/>
            </w:r>
          </w:hyperlink>
        </w:p>
        <w:p w14:paraId="0D0BD0BA" w14:textId="0C394C92" w:rsidR="00DF66BD" w:rsidRPr="0091285F" w:rsidRDefault="00685A39" w:rsidP="00DF66BD">
          <w:pPr>
            <w:tabs>
              <w:tab w:val="left" w:pos="660"/>
              <w:tab w:val="left" w:pos="720"/>
              <w:tab w:val="right" w:leader="dot" w:pos="9350"/>
            </w:tabs>
            <w:spacing w:after="100"/>
            <w:ind w:left="240"/>
            <w:rPr>
              <w:rFonts w:asciiTheme="minorHAnsi" w:eastAsiaTheme="minorEastAsia" w:hAnsiTheme="minorHAnsi" w:cstheme="minorBidi"/>
              <w:noProof/>
              <w:sz w:val="22"/>
              <w:szCs w:val="22"/>
              <w:lang w:eastAsia="zh-CN"/>
            </w:rPr>
          </w:pPr>
          <w:hyperlink w:anchor="_Toc128663365" w:history="1">
            <w:r w:rsidR="00DF66BD" w:rsidRPr="0091285F">
              <w:rPr>
                <w:iCs/>
                <w:noProof/>
                <w:color w:val="0563C1" w:themeColor="hyperlink"/>
                <w:u w:val="single"/>
              </w:rPr>
              <w:t>IV.</w:t>
            </w:r>
            <w:r w:rsidR="00DF66BD" w:rsidRPr="0091285F">
              <w:rPr>
                <w:rFonts w:asciiTheme="minorHAnsi" w:eastAsiaTheme="minorEastAsia" w:hAnsiTheme="minorHAnsi" w:cstheme="minorBidi"/>
                <w:noProof/>
                <w:sz w:val="22"/>
                <w:szCs w:val="22"/>
                <w:lang w:eastAsia="zh-CN"/>
              </w:rPr>
              <w:tab/>
            </w:r>
            <w:r w:rsidR="00DF66BD" w:rsidRPr="0091285F">
              <w:rPr>
                <w:noProof/>
                <w:color w:val="0563C1" w:themeColor="hyperlink"/>
                <w:u w:val="single"/>
              </w:rPr>
              <w:t>ELECTION OF OFFICERS</w:t>
            </w:r>
            <w:r w:rsidR="00DF66BD" w:rsidRPr="0091285F">
              <w:rPr>
                <w:noProof/>
                <w:webHidden/>
              </w:rPr>
              <w:tab/>
            </w:r>
            <w:r w:rsidR="00DF66BD" w:rsidRPr="0091285F">
              <w:rPr>
                <w:noProof/>
                <w:webHidden/>
              </w:rPr>
              <w:fldChar w:fldCharType="begin"/>
            </w:r>
            <w:r w:rsidR="00DF66BD" w:rsidRPr="0091285F">
              <w:rPr>
                <w:noProof/>
                <w:webHidden/>
              </w:rPr>
              <w:instrText xml:space="preserve"> PAGEREF _Toc128663365 \h </w:instrText>
            </w:r>
            <w:r w:rsidR="00DF66BD" w:rsidRPr="0091285F">
              <w:rPr>
                <w:noProof/>
                <w:webHidden/>
              </w:rPr>
            </w:r>
            <w:r w:rsidR="00DF66BD" w:rsidRPr="0091285F">
              <w:rPr>
                <w:noProof/>
                <w:webHidden/>
              </w:rPr>
              <w:fldChar w:fldCharType="separate"/>
            </w:r>
            <w:r w:rsidR="009D264C" w:rsidRPr="0091285F">
              <w:rPr>
                <w:noProof/>
                <w:webHidden/>
              </w:rPr>
              <w:t>6</w:t>
            </w:r>
            <w:r w:rsidR="00DF66BD" w:rsidRPr="0091285F">
              <w:rPr>
                <w:noProof/>
                <w:webHidden/>
              </w:rPr>
              <w:fldChar w:fldCharType="end"/>
            </w:r>
          </w:hyperlink>
        </w:p>
        <w:p w14:paraId="19532479" w14:textId="3022891F" w:rsidR="00DF66BD" w:rsidRPr="0091285F" w:rsidRDefault="00685A39" w:rsidP="00DF66BD">
          <w:pPr>
            <w:tabs>
              <w:tab w:val="left" w:pos="660"/>
              <w:tab w:val="left" w:pos="720"/>
              <w:tab w:val="right" w:leader="dot" w:pos="9350"/>
            </w:tabs>
            <w:spacing w:after="100"/>
            <w:ind w:left="240"/>
            <w:rPr>
              <w:rFonts w:asciiTheme="minorHAnsi" w:eastAsiaTheme="minorEastAsia" w:hAnsiTheme="minorHAnsi" w:cstheme="minorBidi"/>
              <w:noProof/>
              <w:sz w:val="22"/>
              <w:szCs w:val="22"/>
              <w:lang w:eastAsia="zh-CN"/>
            </w:rPr>
          </w:pPr>
          <w:hyperlink w:anchor="_Toc128663366" w:history="1">
            <w:r w:rsidR="00DF66BD" w:rsidRPr="0091285F">
              <w:rPr>
                <w:iCs/>
                <w:noProof/>
                <w:color w:val="0563C1" w:themeColor="hyperlink"/>
                <w:u w:val="single"/>
              </w:rPr>
              <w:t>V.</w:t>
            </w:r>
            <w:r w:rsidR="00DF66BD" w:rsidRPr="0091285F">
              <w:rPr>
                <w:rFonts w:asciiTheme="minorHAnsi" w:eastAsiaTheme="minorEastAsia" w:hAnsiTheme="minorHAnsi" w:cstheme="minorBidi"/>
                <w:noProof/>
                <w:sz w:val="22"/>
                <w:szCs w:val="22"/>
                <w:lang w:eastAsia="zh-CN"/>
              </w:rPr>
              <w:tab/>
            </w:r>
            <w:r w:rsidR="009D264C" w:rsidRPr="0091285F">
              <w:rPr>
                <w:noProof/>
                <w:color w:val="0563C1" w:themeColor="hyperlink"/>
                <w:u w:val="single"/>
              </w:rPr>
              <w:t>EXECUTIVE SECRETARY/DIRECTOR OF THE COMMISSION</w:t>
            </w:r>
            <w:r w:rsidR="00DF66BD" w:rsidRPr="0091285F">
              <w:rPr>
                <w:noProof/>
                <w:webHidden/>
              </w:rPr>
              <w:tab/>
            </w:r>
            <w:r w:rsidR="00DF66BD" w:rsidRPr="0091285F">
              <w:rPr>
                <w:noProof/>
                <w:webHidden/>
              </w:rPr>
              <w:fldChar w:fldCharType="begin"/>
            </w:r>
            <w:r w:rsidR="00DF66BD" w:rsidRPr="0091285F">
              <w:rPr>
                <w:noProof/>
                <w:webHidden/>
              </w:rPr>
              <w:instrText xml:space="preserve"> PAGEREF _Toc128663366 \h </w:instrText>
            </w:r>
            <w:r w:rsidR="00DF66BD" w:rsidRPr="0091285F">
              <w:rPr>
                <w:noProof/>
                <w:webHidden/>
              </w:rPr>
            </w:r>
            <w:r w:rsidR="00DF66BD" w:rsidRPr="0091285F">
              <w:rPr>
                <w:noProof/>
                <w:webHidden/>
              </w:rPr>
              <w:fldChar w:fldCharType="separate"/>
            </w:r>
            <w:r w:rsidR="009D264C" w:rsidRPr="0091285F">
              <w:rPr>
                <w:noProof/>
                <w:webHidden/>
              </w:rPr>
              <w:t>6</w:t>
            </w:r>
            <w:r w:rsidR="00DF66BD" w:rsidRPr="0091285F">
              <w:rPr>
                <w:noProof/>
                <w:webHidden/>
              </w:rPr>
              <w:fldChar w:fldCharType="end"/>
            </w:r>
          </w:hyperlink>
        </w:p>
        <w:p w14:paraId="25AAF293" w14:textId="6BFB5A40" w:rsidR="00DF66BD" w:rsidRPr="0091285F" w:rsidRDefault="00685A39" w:rsidP="00DF66BD">
          <w:pPr>
            <w:tabs>
              <w:tab w:val="left" w:pos="660"/>
              <w:tab w:val="left" w:pos="720"/>
              <w:tab w:val="right" w:leader="dot" w:pos="9350"/>
            </w:tabs>
            <w:spacing w:after="100"/>
            <w:ind w:left="240"/>
            <w:rPr>
              <w:rFonts w:asciiTheme="minorHAnsi" w:eastAsiaTheme="minorEastAsia" w:hAnsiTheme="minorHAnsi" w:cstheme="minorBidi"/>
              <w:noProof/>
              <w:sz w:val="22"/>
              <w:szCs w:val="22"/>
              <w:lang w:eastAsia="zh-CN"/>
            </w:rPr>
          </w:pPr>
          <w:hyperlink w:anchor="_Toc128663367" w:history="1">
            <w:r w:rsidR="00DF66BD" w:rsidRPr="0091285F">
              <w:rPr>
                <w:noProof/>
                <w:color w:val="0563C1" w:themeColor="hyperlink"/>
                <w:u w:val="single"/>
              </w:rPr>
              <w:t>VI.</w:t>
            </w:r>
            <w:r w:rsidR="00DF66BD" w:rsidRPr="0091285F">
              <w:rPr>
                <w:rFonts w:asciiTheme="minorHAnsi" w:eastAsiaTheme="minorEastAsia" w:hAnsiTheme="minorHAnsi" w:cstheme="minorBidi"/>
                <w:noProof/>
                <w:sz w:val="22"/>
                <w:szCs w:val="22"/>
                <w:lang w:eastAsia="zh-CN"/>
              </w:rPr>
              <w:tab/>
            </w:r>
            <w:r w:rsidR="00DF66BD" w:rsidRPr="0091285F">
              <w:rPr>
                <w:noProof/>
                <w:color w:val="0563C1" w:themeColor="hyperlink"/>
                <w:u w:val="single"/>
              </w:rPr>
              <w:t>COMMITTEES OF THE COMMISSION</w:t>
            </w:r>
            <w:r w:rsidR="00DF66BD" w:rsidRPr="0091285F">
              <w:rPr>
                <w:noProof/>
                <w:webHidden/>
              </w:rPr>
              <w:tab/>
            </w:r>
            <w:r w:rsidR="00DF66BD" w:rsidRPr="0091285F">
              <w:rPr>
                <w:noProof/>
                <w:webHidden/>
              </w:rPr>
              <w:fldChar w:fldCharType="begin"/>
            </w:r>
            <w:r w:rsidR="00DF66BD" w:rsidRPr="0091285F">
              <w:rPr>
                <w:noProof/>
                <w:webHidden/>
              </w:rPr>
              <w:instrText xml:space="preserve"> PAGEREF _Toc128663367 \h </w:instrText>
            </w:r>
            <w:r w:rsidR="00DF66BD" w:rsidRPr="0091285F">
              <w:rPr>
                <w:noProof/>
                <w:webHidden/>
              </w:rPr>
            </w:r>
            <w:r w:rsidR="00DF66BD" w:rsidRPr="0091285F">
              <w:rPr>
                <w:noProof/>
                <w:webHidden/>
              </w:rPr>
              <w:fldChar w:fldCharType="separate"/>
            </w:r>
            <w:r w:rsidR="009D264C" w:rsidRPr="0091285F">
              <w:rPr>
                <w:noProof/>
                <w:webHidden/>
              </w:rPr>
              <w:t>7</w:t>
            </w:r>
            <w:r w:rsidR="00DF66BD" w:rsidRPr="0091285F">
              <w:rPr>
                <w:noProof/>
                <w:webHidden/>
              </w:rPr>
              <w:fldChar w:fldCharType="end"/>
            </w:r>
          </w:hyperlink>
        </w:p>
        <w:p w14:paraId="2A28C938" w14:textId="5C639A06" w:rsidR="00DF66BD" w:rsidRPr="0091285F" w:rsidRDefault="00685A39" w:rsidP="00DF66BD">
          <w:pPr>
            <w:tabs>
              <w:tab w:val="left" w:pos="660"/>
              <w:tab w:val="left" w:pos="720"/>
              <w:tab w:val="right" w:leader="dot" w:pos="9350"/>
            </w:tabs>
            <w:spacing w:after="100"/>
            <w:ind w:left="240"/>
            <w:rPr>
              <w:rFonts w:asciiTheme="minorHAnsi" w:eastAsiaTheme="minorEastAsia" w:hAnsiTheme="minorHAnsi" w:cstheme="minorBidi"/>
              <w:noProof/>
              <w:sz w:val="22"/>
              <w:szCs w:val="22"/>
              <w:lang w:eastAsia="zh-CN"/>
            </w:rPr>
          </w:pPr>
          <w:hyperlink w:anchor="_Toc128663368" w:history="1">
            <w:r w:rsidR="00DF66BD" w:rsidRPr="0091285F">
              <w:rPr>
                <w:noProof/>
                <w:color w:val="0563C1" w:themeColor="hyperlink"/>
                <w:u w:val="single"/>
              </w:rPr>
              <w:t>VII.</w:t>
            </w:r>
            <w:r w:rsidR="00DF66BD" w:rsidRPr="0091285F">
              <w:rPr>
                <w:rFonts w:asciiTheme="minorHAnsi" w:eastAsiaTheme="minorEastAsia" w:hAnsiTheme="minorHAnsi" w:cstheme="minorBidi"/>
                <w:noProof/>
                <w:sz w:val="22"/>
                <w:szCs w:val="22"/>
                <w:lang w:eastAsia="zh-CN"/>
              </w:rPr>
              <w:tab/>
            </w:r>
            <w:r w:rsidR="00DF66BD" w:rsidRPr="0091285F">
              <w:rPr>
                <w:noProof/>
                <w:color w:val="0563C1" w:themeColor="hyperlink"/>
                <w:u w:val="single"/>
              </w:rPr>
              <w:t>COMMISSION LIAISONS</w:t>
            </w:r>
            <w:r w:rsidR="00DF66BD" w:rsidRPr="0091285F">
              <w:rPr>
                <w:noProof/>
                <w:webHidden/>
              </w:rPr>
              <w:tab/>
            </w:r>
            <w:r w:rsidR="00DF66BD" w:rsidRPr="0091285F">
              <w:rPr>
                <w:noProof/>
                <w:webHidden/>
              </w:rPr>
              <w:fldChar w:fldCharType="begin"/>
            </w:r>
            <w:r w:rsidR="00DF66BD" w:rsidRPr="0091285F">
              <w:rPr>
                <w:noProof/>
                <w:webHidden/>
              </w:rPr>
              <w:instrText xml:space="preserve"> PAGEREF _Toc128663368 \h </w:instrText>
            </w:r>
            <w:r w:rsidR="00DF66BD" w:rsidRPr="0091285F">
              <w:rPr>
                <w:noProof/>
                <w:webHidden/>
              </w:rPr>
            </w:r>
            <w:r w:rsidR="00DF66BD" w:rsidRPr="0091285F">
              <w:rPr>
                <w:noProof/>
                <w:webHidden/>
              </w:rPr>
              <w:fldChar w:fldCharType="separate"/>
            </w:r>
            <w:r w:rsidR="009D264C" w:rsidRPr="0091285F">
              <w:rPr>
                <w:noProof/>
                <w:webHidden/>
              </w:rPr>
              <w:t>10</w:t>
            </w:r>
            <w:r w:rsidR="00DF66BD" w:rsidRPr="0091285F">
              <w:rPr>
                <w:noProof/>
                <w:webHidden/>
              </w:rPr>
              <w:fldChar w:fldCharType="end"/>
            </w:r>
          </w:hyperlink>
        </w:p>
        <w:p w14:paraId="79BC3EAF" w14:textId="36E26104" w:rsidR="00DF66BD" w:rsidRPr="0091285F" w:rsidRDefault="00685A39" w:rsidP="00DF66BD">
          <w:pPr>
            <w:tabs>
              <w:tab w:val="left" w:pos="660"/>
              <w:tab w:val="left" w:pos="720"/>
              <w:tab w:val="right" w:leader="dot" w:pos="9350"/>
            </w:tabs>
            <w:spacing w:after="100"/>
            <w:ind w:left="240"/>
            <w:rPr>
              <w:rFonts w:asciiTheme="minorHAnsi" w:eastAsiaTheme="minorEastAsia" w:hAnsiTheme="minorHAnsi" w:cstheme="minorBidi"/>
              <w:noProof/>
              <w:sz w:val="22"/>
              <w:szCs w:val="22"/>
              <w:lang w:eastAsia="zh-CN"/>
            </w:rPr>
          </w:pPr>
          <w:hyperlink w:anchor="_Toc128663369" w:history="1">
            <w:r w:rsidR="00DF66BD" w:rsidRPr="0091285F">
              <w:rPr>
                <w:noProof/>
                <w:color w:val="0563C1" w:themeColor="hyperlink"/>
                <w:u w:val="single"/>
              </w:rPr>
              <w:t>VIII.</w:t>
            </w:r>
            <w:r w:rsidR="00DF66BD" w:rsidRPr="0091285F">
              <w:rPr>
                <w:rFonts w:asciiTheme="minorHAnsi" w:eastAsiaTheme="minorEastAsia" w:hAnsiTheme="minorHAnsi" w:cstheme="minorBidi"/>
                <w:noProof/>
                <w:sz w:val="22"/>
                <w:szCs w:val="22"/>
                <w:lang w:eastAsia="zh-CN"/>
              </w:rPr>
              <w:tab/>
            </w:r>
            <w:r w:rsidR="00DF66BD" w:rsidRPr="0091285F">
              <w:rPr>
                <w:noProof/>
                <w:color w:val="0563C1" w:themeColor="hyperlink"/>
                <w:u w:val="single"/>
              </w:rPr>
              <w:t xml:space="preserve">OPERATING PROCEDURES OF THE COMMISSION AND ITS </w:t>
            </w:r>
            <w:r w:rsidR="00DF66BD" w:rsidRPr="0091285F">
              <w:rPr>
                <w:noProof/>
                <w:color w:val="0563C1" w:themeColor="hyperlink"/>
                <w:u w:val="single"/>
              </w:rPr>
              <w:br/>
              <w:t>COMMITTEES</w:t>
            </w:r>
            <w:r w:rsidR="00DF66BD" w:rsidRPr="0091285F">
              <w:rPr>
                <w:noProof/>
                <w:webHidden/>
              </w:rPr>
              <w:tab/>
            </w:r>
            <w:r w:rsidR="00DF66BD" w:rsidRPr="0091285F">
              <w:rPr>
                <w:noProof/>
                <w:webHidden/>
              </w:rPr>
              <w:fldChar w:fldCharType="begin"/>
            </w:r>
            <w:r w:rsidR="00DF66BD" w:rsidRPr="0091285F">
              <w:rPr>
                <w:noProof/>
                <w:webHidden/>
              </w:rPr>
              <w:instrText xml:space="preserve"> PAGEREF _Toc128663369 \h </w:instrText>
            </w:r>
            <w:r w:rsidR="00DF66BD" w:rsidRPr="0091285F">
              <w:rPr>
                <w:noProof/>
                <w:webHidden/>
              </w:rPr>
            </w:r>
            <w:r w:rsidR="00DF66BD" w:rsidRPr="0091285F">
              <w:rPr>
                <w:noProof/>
                <w:webHidden/>
              </w:rPr>
              <w:fldChar w:fldCharType="separate"/>
            </w:r>
            <w:r w:rsidR="009D264C" w:rsidRPr="0091285F">
              <w:rPr>
                <w:noProof/>
                <w:webHidden/>
              </w:rPr>
              <w:t>11</w:t>
            </w:r>
            <w:r w:rsidR="00DF66BD" w:rsidRPr="0091285F">
              <w:rPr>
                <w:noProof/>
                <w:webHidden/>
              </w:rPr>
              <w:fldChar w:fldCharType="end"/>
            </w:r>
          </w:hyperlink>
        </w:p>
        <w:p w14:paraId="45BDBB81" w14:textId="79B7134A" w:rsidR="00DF66BD" w:rsidRPr="0091285F" w:rsidRDefault="00DF66BD" w:rsidP="00DF66BD">
          <w:pPr>
            <w:tabs>
              <w:tab w:val="left" w:pos="2920"/>
            </w:tabs>
            <w:spacing w:after="100"/>
          </w:pPr>
          <w:r w:rsidRPr="0091285F">
            <w:rPr>
              <w:rFonts w:cs="Arial"/>
            </w:rPr>
            <w:fldChar w:fldCharType="end"/>
          </w:r>
        </w:p>
      </w:sdtContent>
    </w:sdt>
    <w:p w14:paraId="1ACF2E7D" w14:textId="77777777" w:rsidR="00DF66BD" w:rsidRPr="0091285F" w:rsidRDefault="00DF66BD" w:rsidP="00DF66BD">
      <w:pPr>
        <w:spacing w:after="3360"/>
        <w:jc w:val="center"/>
        <w:outlineLvl w:val="0"/>
        <w:rPr>
          <w:rFonts w:cs="Arial"/>
          <w:b/>
          <w:bCs/>
          <w:kern w:val="28"/>
          <w:sz w:val="32"/>
          <w:szCs w:val="32"/>
        </w:rPr>
      </w:pPr>
      <w:r w:rsidRPr="0091285F">
        <w:rPr>
          <w:rFonts w:cs="Arial"/>
          <w:b/>
          <w:bCs/>
          <w:kern w:val="28"/>
          <w:sz w:val="32"/>
          <w:szCs w:val="32"/>
        </w:rPr>
        <w:br w:type="page"/>
      </w:r>
    </w:p>
    <w:p w14:paraId="19373719" w14:textId="77777777" w:rsidR="00DF66BD" w:rsidRPr="0091285F" w:rsidRDefault="00DF66BD" w:rsidP="0072510A">
      <w:pPr>
        <w:pStyle w:val="Heading2"/>
        <w:numPr>
          <w:ilvl w:val="0"/>
          <w:numId w:val="20"/>
        </w:numPr>
        <w:ind w:hanging="720"/>
        <w:rPr>
          <w:sz w:val="28"/>
          <w:szCs w:val="28"/>
        </w:rPr>
      </w:pPr>
      <w:bookmarkStart w:id="6" w:name="_Toc128663362"/>
      <w:r w:rsidRPr="0091285F">
        <w:rPr>
          <w:sz w:val="28"/>
          <w:szCs w:val="28"/>
        </w:rPr>
        <w:lastRenderedPageBreak/>
        <w:t>INTRODUCTION</w:t>
      </w:r>
      <w:bookmarkEnd w:id="6"/>
    </w:p>
    <w:p w14:paraId="76496AB5" w14:textId="6BDB58E2" w:rsidR="00DF66BD" w:rsidRPr="0091285F" w:rsidRDefault="00DF66BD" w:rsidP="00DF66BD">
      <w:pPr>
        <w:tabs>
          <w:tab w:val="left" w:pos="2160"/>
          <w:tab w:val="left" w:pos="2880"/>
          <w:tab w:val="left" w:pos="3600"/>
          <w:tab w:val="left" w:pos="4320"/>
        </w:tabs>
        <w:spacing w:before="240" w:after="240"/>
        <w:ind w:left="720"/>
        <w:rPr>
          <w:rFonts w:cs="Arial"/>
        </w:rPr>
      </w:pPr>
      <w:r w:rsidRPr="0091285F">
        <w:rPr>
          <w:rFonts w:cs="Arial"/>
        </w:rPr>
        <w:t xml:space="preserve">The Instructional Quality Commission (Commission) has prepared the </w:t>
      </w:r>
      <w:r w:rsidRPr="0091285F">
        <w:rPr>
          <w:rFonts w:cs="Arial"/>
          <w:i/>
        </w:rPr>
        <w:t>Bylaws of the Instructional Quality Commission (Bylaws)</w:t>
      </w:r>
      <w:r w:rsidRPr="0091285F">
        <w:rPr>
          <w:rFonts w:cs="Arial"/>
        </w:rPr>
        <w:t xml:space="preserve"> to define and explain its internal governance, as approved by the State Board of Education (SBE) (See </w:t>
      </w:r>
      <w:r w:rsidRPr="0091285F">
        <w:rPr>
          <w:rFonts w:cs="Arial"/>
          <w:i/>
        </w:rPr>
        <w:t xml:space="preserve">California Code of Regulations, </w:t>
      </w:r>
      <w:r w:rsidRPr="0091285F">
        <w:rPr>
          <w:shd w:val="clear" w:color="auto" w:fill="CCFFCC"/>
        </w:rPr>
        <w:t>&lt;begin add&gt;</w:t>
      </w:r>
      <w:r w:rsidRPr="0091285F">
        <w:rPr>
          <w:rFonts w:cs="Arial"/>
          <w:shd w:val="clear" w:color="auto" w:fill="CCFFCC"/>
        </w:rPr>
        <w:t xml:space="preserve"> Title 5 </w:t>
      </w:r>
      <w:r w:rsidRPr="0091285F">
        <w:rPr>
          <w:shd w:val="clear" w:color="auto" w:fill="CCFFCC"/>
        </w:rPr>
        <w:t>&lt;end add&gt;</w:t>
      </w:r>
      <w:r w:rsidRPr="0091285F">
        <w:t xml:space="preserve"> </w:t>
      </w:r>
      <w:r w:rsidRPr="0091285F">
        <w:rPr>
          <w:rFonts w:cs="Arial"/>
          <w:i/>
        </w:rPr>
        <w:t>(</w:t>
      </w:r>
      <w:r w:rsidRPr="0091285F">
        <w:rPr>
          <w:rFonts w:cs="Arial"/>
        </w:rPr>
        <w:t xml:space="preserve">5 </w:t>
      </w:r>
      <w:r w:rsidRPr="0091285F">
        <w:rPr>
          <w:rFonts w:cs="Arial"/>
          <w:i/>
        </w:rPr>
        <w:t>CCR)</w:t>
      </w:r>
      <w:r w:rsidRPr="0091285F">
        <w:rPr>
          <w:rFonts w:cs="Arial"/>
        </w:rPr>
        <w:t xml:space="preserve">, Section 9510.5). </w:t>
      </w:r>
      <w:r w:rsidRPr="0091285F">
        <w:rPr>
          <w:shd w:val="clear" w:color="auto" w:fill="CCFFCC"/>
        </w:rPr>
        <w:t xml:space="preserve">&lt;begin add&gt; </w:t>
      </w:r>
      <w:r w:rsidRPr="0091285F">
        <w:rPr>
          <w:rFonts w:cs="Arial"/>
          <w:shd w:val="clear" w:color="auto" w:fill="CCFFCC"/>
        </w:rPr>
        <w:t xml:space="preserve">The Commission is established and defined in California </w:t>
      </w:r>
      <w:r w:rsidRPr="0091285F">
        <w:rPr>
          <w:rFonts w:cs="Arial"/>
          <w:i/>
          <w:shd w:val="clear" w:color="auto" w:fill="CCFFCC"/>
        </w:rPr>
        <w:t>Education Code</w:t>
      </w:r>
      <w:r w:rsidRPr="0091285F">
        <w:rPr>
          <w:rFonts w:cs="Arial"/>
          <w:shd w:val="clear" w:color="auto" w:fill="CCFFCC"/>
        </w:rPr>
        <w:t xml:space="preserve"> (</w:t>
      </w:r>
      <w:r w:rsidRPr="0091285F">
        <w:rPr>
          <w:rFonts w:cs="Arial"/>
          <w:i/>
          <w:shd w:val="clear" w:color="auto" w:fill="CCFFCC"/>
        </w:rPr>
        <w:t>EC</w:t>
      </w:r>
      <w:r w:rsidRPr="0091285F">
        <w:rPr>
          <w:rFonts w:cs="Arial"/>
          <w:shd w:val="clear" w:color="auto" w:fill="CCFFCC"/>
        </w:rPr>
        <w:t xml:space="preserve">) </w:t>
      </w:r>
      <w:r w:rsidR="00DD10C7" w:rsidRPr="0091285F">
        <w:rPr>
          <w:rFonts w:cs="Arial"/>
          <w:shd w:val="clear" w:color="auto" w:fill="CCFFCC"/>
        </w:rPr>
        <w:t>s</w:t>
      </w:r>
      <w:r w:rsidRPr="0091285F">
        <w:rPr>
          <w:rFonts w:cs="Arial"/>
          <w:shd w:val="clear" w:color="auto" w:fill="CCFFCC"/>
        </w:rPr>
        <w:t xml:space="preserve">ections 33530–33546 and directed in function by </w:t>
      </w:r>
      <w:r w:rsidRPr="0091285F">
        <w:rPr>
          <w:rFonts w:cs="Arial"/>
          <w:i/>
          <w:shd w:val="clear" w:color="auto" w:fill="CCFFCC"/>
        </w:rPr>
        <w:t>EC</w:t>
      </w:r>
      <w:r w:rsidRPr="0091285F">
        <w:rPr>
          <w:rFonts w:cs="Arial"/>
          <w:shd w:val="clear" w:color="auto" w:fill="CCFFCC"/>
        </w:rPr>
        <w:t xml:space="preserve"> </w:t>
      </w:r>
      <w:r w:rsidR="00DD10C7" w:rsidRPr="0091285F">
        <w:rPr>
          <w:rFonts w:cs="Arial"/>
          <w:shd w:val="clear" w:color="auto" w:fill="CCFFCC"/>
        </w:rPr>
        <w:t>S</w:t>
      </w:r>
      <w:r w:rsidRPr="0091285F">
        <w:rPr>
          <w:rFonts w:cs="Arial"/>
          <w:shd w:val="clear" w:color="auto" w:fill="CCFFCC"/>
        </w:rPr>
        <w:t xml:space="preserve">ection 60204. Meetings of the Commission are governed by The Bagley-Keene Open Meeting Act (Government Code, Sections 11120–11133). This Act requires public meetings to be conducted in-person; however, exceptions to this requirement may be observed by the Commission pursuant to Executive Order by the Governor of the State of California. </w:t>
      </w:r>
      <w:r w:rsidRPr="0091285F">
        <w:rPr>
          <w:shd w:val="clear" w:color="auto" w:fill="CCFFCC"/>
        </w:rPr>
        <w:t>&lt;end add&gt;</w:t>
      </w:r>
    </w:p>
    <w:p w14:paraId="798F9D88" w14:textId="3B5F5822" w:rsidR="00DF66BD" w:rsidRPr="0091285F" w:rsidRDefault="0072510A" w:rsidP="00DD10C7">
      <w:pPr>
        <w:pStyle w:val="Heading2"/>
        <w:numPr>
          <w:ilvl w:val="0"/>
          <w:numId w:val="20"/>
        </w:numPr>
        <w:spacing w:before="480"/>
        <w:ind w:hanging="720"/>
        <w:rPr>
          <w:rFonts w:cs="Arial"/>
          <w:b w:val="0"/>
          <w:bCs/>
          <w:iCs/>
          <w:caps/>
          <w:kern w:val="28"/>
          <w:sz w:val="28"/>
          <w:szCs w:val="28"/>
        </w:rPr>
      </w:pPr>
      <w:bookmarkStart w:id="7" w:name="_Toc128663363"/>
      <w:r w:rsidRPr="0091285F">
        <w:rPr>
          <w:sz w:val="28"/>
          <w:szCs w:val="28"/>
        </w:rPr>
        <w:t>DUTIES</w:t>
      </w:r>
      <w:r w:rsidRPr="0091285F">
        <w:rPr>
          <w:rFonts w:cs="Arial"/>
          <w:bCs/>
          <w:kern w:val="28"/>
          <w:sz w:val="28"/>
          <w:szCs w:val="28"/>
        </w:rPr>
        <w:t xml:space="preserve"> OF COMMISSION MEMBERS</w:t>
      </w:r>
      <w:bookmarkEnd w:id="7"/>
    </w:p>
    <w:p w14:paraId="159B6D4F" w14:textId="77777777" w:rsidR="00DF66BD" w:rsidRPr="0091285F" w:rsidRDefault="00DF66BD" w:rsidP="00DF66BD">
      <w:pPr>
        <w:tabs>
          <w:tab w:val="left" w:pos="2160"/>
          <w:tab w:val="left" w:pos="2880"/>
          <w:tab w:val="left" w:pos="3600"/>
          <w:tab w:val="left" w:pos="4320"/>
        </w:tabs>
        <w:spacing w:before="240" w:after="240"/>
        <w:ind w:left="720"/>
        <w:rPr>
          <w:rFonts w:cs="Arial"/>
        </w:rPr>
      </w:pPr>
      <w:r w:rsidRPr="0091285F">
        <w:rPr>
          <w:rFonts w:cs="Arial"/>
        </w:rPr>
        <w:t xml:space="preserve">The </w:t>
      </w:r>
      <w:r w:rsidRPr="0091285F">
        <w:rPr>
          <w:rFonts w:cs="Arial"/>
          <w:i/>
        </w:rPr>
        <w:t>Commission</w:t>
      </w:r>
      <w:r w:rsidRPr="0091285F">
        <w:rPr>
          <w:rFonts w:cs="Arial"/>
        </w:rPr>
        <w:t xml:space="preserve"> </w:t>
      </w:r>
      <w:r w:rsidRPr="0091285F">
        <w:rPr>
          <w:rFonts w:cs="Arial"/>
          <w:i/>
        </w:rPr>
        <w:t>consists</w:t>
      </w:r>
      <w:r w:rsidRPr="0091285F">
        <w:rPr>
          <w:rFonts w:cs="Arial"/>
        </w:rPr>
        <w:t xml:space="preserve"> of 18 members, </w:t>
      </w:r>
      <w:r w:rsidRPr="0091285F">
        <w:rPr>
          <w:shd w:val="clear" w:color="auto" w:fill="CCFFCC"/>
        </w:rPr>
        <w:t xml:space="preserve">&lt;begin add&gt; </w:t>
      </w:r>
      <w:r w:rsidRPr="0091285F">
        <w:rPr>
          <w:rFonts w:cs="Arial"/>
          <w:shd w:val="clear" w:color="auto" w:fill="CCFFCC"/>
        </w:rPr>
        <w:t xml:space="preserve">and may include one SBE-appointed pupil who shall serve no more than a single one-year term that begins on September 1 and ends on August 31 of the following year. The duties of all members </w:t>
      </w:r>
      <w:r w:rsidRPr="0091285F">
        <w:rPr>
          <w:shd w:val="clear" w:color="auto" w:fill="CCFFCC"/>
        </w:rPr>
        <w:t>&lt;end add&gt;</w:t>
      </w:r>
      <w:r w:rsidRPr="0091285F">
        <w:t xml:space="preserve"> </w:t>
      </w:r>
      <w:r w:rsidRPr="0091285F">
        <w:rPr>
          <w:shd w:val="clear" w:color="auto" w:fill="FFCCCC"/>
        </w:rPr>
        <w:t xml:space="preserve">&lt;begin delete&gt; </w:t>
      </w:r>
      <w:r w:rsidRPr="0091285F">
        <w:rPr>
          <w:rFonts w:cs="Arial"/>
          <w:strike/>
          <w:shd w:val="clear" w:color="auto" w:fill="FFCCCC"/>
        </w:rPr>
        <w:t>whose duties</w:t>
      </w:r>
      <w:r w:rsidRPr="0091285F">
        <w:rPr>
          <w:rFonts w:cs="Arial"/>
          <w:shd w:val="clear" w:color="auto" w:fill="FFCCCC"/>
        </w:rPr>
        <w:t xml:space="preserve"> </w:t>
      </w:r>
      <w:r w:rsidRPr="0091285F">
        <w:rPr>
          <w:shd w:val="clear" w:color="auto" w:fill="FFCCCC"/>
        </w:rPr>
        <w:t>&lt;end delete&gt;</w:t>
      </w:r>
      <w:r w:rsidRPr="0091285F">
        <w:rPr>
          <w:rFonts w:cs="Arial"/>
        </w:rPr>
        <w:t xml:space="preserve"> are as follows:</w:t>
      </w:r>
    </w:p>
    <w:p w14:paraId="06BD2FC4" w14:textId="77777777" w:rsidR="00DF66BD" w:rsidRPr="0091285F" w:rsidRDefault="00DF66BD" w:rsidP="00DF66BD">
      <w:pPr>
        <w:numPr>
          <w:ilvl w:val="0"/>
          <w:numId w:val="18"/>
        </w:numPr>
        <w:spacing w:after="240"/>
        <w:ind w:left="1440"/>
        <w:rPr>
          <w:rFonts w:cs="Arial"/>
        </w:rPr>
      </w:pPr>
      <w:r w:rsidRPr="0091285F">
        <w:rPr>
          <w:rFonts w:cs="Arial"/>
        </w:rPr>
        <w:t xml:space="preserve">Attend all regularly scheduled </w:t>
      </w:r>
      <w:r w:rsidRPr="0091285F">
        <w:rPr>
          <w:shd w:val="clear" w:color="auto" w:fill="CCFFCC"/>
        </w:rPr>
        <w:t>&lt;begin add&gt;</w:t>
      </w:r>
      <w:r w:rsidRPr="0091285F">
        <w:rPr>
          <w:rFonts w:cs="Arial"/>
          <w:shd w:val="clear" w:color="auto" w:fill="CCFFCC"/>
        </w:rPr>
        <w:t xml:space="preserve"> meetings whether meetings are held in-person or virtually.</w:t>
      </w:r>
      <w:r w:rsidRPr="0091285F">
        <w:rPr>
          <w:shd w:val="clear" w:color="auto" w:fill="CCFFCC"/>
        </w:rPr>
        <w:t xml:space="preserve"> &lt;end add&gt;</w:t>
      </w:r>
    </w:p>
    <w:p w14:paraId="22DE314B" w14:textId="77777777" w:rsidR="00DF66BD" w:rsidRPr="0091285F" w:rsidRDefault="00DF66BD" w:rsidP="00DF66BD">
      <w:pPr>
        <w:numPr>
          <w:ilvl w:val="0"/>
          <w:numId w:val="18"/>
        </w:numPr>
        <w:spacing w:after="240"/>
        <w:ind w:left="1440"/>
        <w:rPr>
          <w:rFonts w:cs="Arial"/>
        </w:rPr>
      </w:pPr>
      <w:r w:rsidRPr="0091285F">
        <w:rPr>
          <w:rFonts w:cs="Arial"/>
        </w:rPr>
        <w:t xml:space="preserve">Respond by the established date to written requests for information from the SBE, California Department of Education (CDE), Subject Matter Committees (SMCs) (see below, Section VI, part B), Commission Chairperson (see below, Section III, part A), and Curriculum Frameworks and Evaluation Criteria Committee (CFCC) (see 5 </w:t>
      </w:r>
      <w:r w:rsidRPr="0091285F">
        <w:rPr>
          <w:rFonts w:cs="Arial"/>
          <w:i/>
        </w:rPr>
        <w:t>CCR</w:t>
      </w:r>
      <w:r w:rsidRPr="0091285F">
        <w:rPr>
          <w:rFonts w:cs="Arial"/>
        </w:rPr>
        <w:t>, Section 9511).</w:t>
      </w:r>
    </w:p>
    <w:p w14:paraId="4115E1D6" w14:textId="77777777" w:rsidR="00DF66BD" w:rsidRPr="0091285F" w:rsidRDefault="00DF66BD" w:rsidP="00DF66BD">
      <w:pPr>
        <w:numPr>
          <w:ilvl w:val="0"/>
          <w:numId w:val="18"/>
        </w:numPr>
        <w:spacing w:after="240"/>
        <w:ind w:left="1440"/>
        <w:rPr>
          <w:rFonts w:cs="Arial"/>
        </w:rPr>
      </w:pPr>
      <w:r w:rsidRPr="0091285F">
        <w:rPr>
          <w:rFonts w:cs="Arial"/>
        </w:rPr>
        <w:t>Read minutes and review materials associated with prior meetings, as necessary, and prepare to be active and knowledgeable participants.</w:t>
      </w:r>
    </w:p>
    <w:p w14:paraId="7F85B58A" w14:textId="77777777" w:rsidR="00DF66BD" w:rsidRPr="0091285F" w:rsidRDefault="00DF66BD" w:rsidP="00DF66BD">
      <w:pPr>
        <w:numPr>
          <w:ilvl w:val="0"/>
          <w:numId w:val="18"/>
        </w:numPr>
        <w:spacing w:after="240"/>
        <w:ind w:left="1440"/>
        <w:rPr>
          <w:rFonts w:cs="Arial"/>
        </w:rPr>
      </w:pPr>
      <w:r w:rsidRPr="0091285F">
        <w:rPr>
          <w:rFonts w:cs="Arial"/>
        </w:rPr>
        <w:t>Contact the Commission Chairperson in advance in the event of a necessary absence from a Commission meeting, and make further contact following the meeting regarding his or her responsibilities and/or assignments.</w:t>
      </w:r>
    </w:p>
    <w:p w14:paraId="4792776D" w14:textId="77777777" w:rsidR="00DF66BD" w:rsidRPr="0091285F" w:rsidRDefault="00DF66BD" w:rsidP="00DF66BD">
      <w:pPr>
        <w:numPr>
          <w:ilvl w:val="0"/>
          <w:numId w:val="18"/>
        </w:numPr>
        <w:spacing w:after="240"/>
        <w:ind w:left="1440"/>
        <w:rPr>
          <w:rFonts w:cs="Arial"/>
        </w:rPr>
      </w:pPr>
      <w:r w:rsidRPr="0091285F">
        <w:rPr>
          <w:rFonts w:cs="Arial"/>
        </w:rPr>
        <w:t>Be knowledgeable of laws, regulations, and SBE policy regarding frameworks, criteria, and adoptions. A Commissioner having questions regarding responsibilities under any of these elements should contact the Commission Chairperson for clarification.</w:t>
      </w:r>
    </w:p>
    <w:p w14:paraId="58FC7A05" w14:textId="77777777" w:rsidR="00DF66BD" w:rsidRPr="0091285F" w:rsidRDefault="00DF66BD" w:rsidP="00DF66BD">
      <w:pPr>
        <w:numPr>
          <w:ilvl w:val="0"/>
          <w:numId w:val="18"/>
        </w:numPr>
        <w:spacing w:after="240"/>
        <w:ind w:left="1440"/>
        <w:rPr>
          <w:rFonts w:cs="Arial"/>
        </w:rPr>
      </w:pPr>
      <w:r w:rsidRPr="0091285F">
        <w:rPr>
          <w:rFonts w:cs="Arial"/>
        </w:rPr>
        <w:lastRenderedPageBreak/>
        <w:t>If so designated by the Commission Chairperson, attend any meetings of the Executive Committee (see below, Section VI, part A) as a resource person, and report any relevant concerns to the Commission.</w:t>
      </w:r>
    </w:p>
    <w:p w14:paraId="68E20175" w14:textId="77777777" w:rsidR="00DF66BD" w:rsidRPr="0091285F" w:rsidRDefault="00DF66BD" w:rsidP="00DF66BD">
      <w:pPr>
        <w:numPr>
          <w:ilvl w:val="0"/>
          <w:numId w:val="18"/>
        </w:numPr>
        <w:spacing w:after="240"/>
        <w:ind w:left="1440"/>
        <w:rPr>
          <w:rFonts w:cs="Arial"/>
        </w:rPr>
      </w:pPr>
      <w:r w:rsidRPr="0091285F">
        <w:rPr>
          <w:rFonts w:cs="Arial"/>
        </w:rPr>
        <w:t>Commission members are welcome to attend all committee meetings; however, attendance will be at the Commissioner’s own expense, unless the Commissioner is a member of the committee that is meeting, or attendance has been pre-approved by the Commission Chairperson.</w:t>
      </w:r>
    </w:p>
    <w:p w14:paraId="415ED812" w14:textId="77777777" w:rsidR="00DF66BD" w:rsidRPr="0091285F" w:rsidRDefault="00DF66BD" w:rsidP="00DF66BD">
      <w:pPr>
        <w:numPr>
          <w:ilvl w:val="0"/>
          <w:numId w:val="18"/>
        </w:numPr>
        <w:spacing w:after="240"/>
        <w:ind w:left="1440"/>
        <w:rPr>
          <w:rFonts w:cs="Arial"/>
        </w:rPr>
      </w:pPr>
      <w:r w:rsidRPr="0091285F">
        <w:rPr>
          <w:rFonts w:cs="Arial"/>
        </w:rPr>
        <w:t>Respond to the annual survey asking for preferences in serving on committees and as a liaison.</w:t>
      </w:r>
    </w:p>
    <w:p w14:paraId="6E93F9F6" w14:textId="77777777" w:rsidR="00DF66BD" w:rsidRPr="0091285F" w:rsidRDefault="00DF66BD" w:rsidP="00DD10C7">
      <w:pPr>
        <w:pStyle w:val="Heading2"/>
        <w:numPr>
          <w:ilvl w:val="0"/>
          <w:numId w:val="20"/>
        </w:numPr>
        <w:spacing w:before="480"/>
        <w:ind w:hanging="720"/>
        <w:rPr>
          <w:sz w:val="28"/>
          <w:szCs w:val="28"/>
        </w:rPr>
      </w:pPr>
      <w:bookmarkStart w:id="8" w:name="_Toc128663364"/>
      <w:r w:rsidRPr="0091285F">
        <w:rPr>
          <w:sz w:val="28"/>
          <w:szCs w:val="28"/>
        </w:rPr>
        <w:t>OFFICERS OF THE COMMISSION AND THEIR DUTIES</w:t>
      </w:r>
      <w:bookmarkEnd w:id="8"/>
    </w:p>
    <w:p w14:paraId="3DE940E3" w14:textId="04FF8D2D" w:rsidR="00DF66BD" w:rsidRPr="0091285F" w:rsidRDefault="00DF66BD" w:rsidP="00DF66BD">
      <w:pPr>
        <w:tabs>
          <w:tab w:val="left" w:pos="2160"/>
          <w:tab w:val="left" w:pos="2880"/>
          <w:tab w:val="left" w:pos="3600"/>
          <w:tab w:val="left" w:pos="4320"/>
        </w:tabs>
        <w:spacing w:before="240" w:after="240"/>
        <w:ind w:left="720"/>
        <w:rPr>
          <w:rFonts w:cs="Arial"/>
        </w:rPr>
      </w:pPr>
      <w:r w:rsidRPr="0091285F">
        <w:rPr>
          <w:rFonts w:cs="Arial"/>
          <w:i/>
        </w:rPr>
        <w:t>Officers</w:t>
      </w:r>
      <w:r w:rsidRPr="0091285F">
        <w:rPr>
          <w:rFonts w:cs="Arial"/>
        </w:rPr>
        <w:t xml:space="preserve"> of the Commission shall be a Chairperson and a Vice Chairperson. No Commissioner shall serve as both Chairperson and Vice Chairperson at the same time.</w:t>
      </w:r>
    </w:p>
    <w:p w14:paraId="386B1B4F" w14:textId="77777777" w:rsidR="00DF66BD" w:rsidRPr="0091285F" w:rsidRDefault="00DF66BD" w:rsidP="00DF66BD">
      <w:pPr>
        <w:numPr>
          <w:ilvl w:val="1"/>
          <w:numId w:val="4"/>
        </w:numPr>
        <w:tabs>
          <w:tab w:val="left" w:pos="1800"/>
        </w:tabs>
        <w:spacing w:after="240"/>
        <w:rPr>
          <w:rFonts w:cs="Arial"/>
        </w:rPr>
      </w:pPr>
      <w:r w:rsidRPr="0091285F">
        <w:rPr>
          <w:rFonts w:cs="Arial"/>
        </w:rPr>
        <w:t xml:space="preserve">COMMISSION CHAIRPERSON. A Commission Chairperson </w:t>
      </w:r>
      <w:r w:rsidRPr="0091285F">
        <w:rPr>
          <w:shd w:val="clear" w:color="auto" w:fill="CCFFCC"/>
        </w:rPr>
        <w:t xml:space="preserve">&lt;begin add&gt; </w:t>
      </w:r>
      <w:r w:rsidRPr="0091285F">
        <w:rPr>
          <w:rFonts w:cs="Arial"/>
          <w:shd w:val="clear" w:color="auto" w:fill="CCFFCC"/>
        </w:rPr>
        <w:t xml:space="preserve">may be recommended by the Executive Director of the SBE, the Executive Director of the Commission, and/or members of the Commission. The Chairperson </w:t>
      </w:r>
      <w:r w:rsidRPr="0091285F">
        <w:rPr>
          <w:shd w:val="clear" w:color="auto" w:fill="CCFFCC"/>
        </w:rPr>
        <w:t>&lt;end add&gt;</w:t>
      </w:r>
      <w:r w:rsidRPr="0091285F">
        <w:t xml:space="preserve"> </w:t>
      </w:r>
      <w:r w:rsidRPr="0091285F">
        <w:rPr>
          <w:rFonts w:cs="Arial"/>
        </w:rPr>
        <w:t xml:space="preserve">is elected </w:t>
      </w:r>
      <w:r w:rsidRPr="0091285F">
        <w:rPr>
          <w:shd w:val="clear" w:color="auto" w:fill="CCFFCC"/>
        </w:rPr>
        <w:t xml:space="preserve">&lt;begin add&gt; </w:t>
      </w:r>
      <w:r w:rsidRPr="0091285F">
        <w:rPr>
          <w:rFonts w:cs="Arial"/>
          <w:shd w:val="clear" w:color="auto" w:fill="CCFFCC"/>
        </w:rPr>
        <w:t xml:space="preserve">by the members of the Commission </w:t>
      </w:r>
      <w:r w:rsidRPr="0091285F">
        <w:rPr>
          <w:shd w:val="clear" w:color="auto" w:fill="CCFFCC"/>
        </w:rPr>
        <w:t>&lt;end add&gt;</w:t>
      </w:r>
      <w:r w:rsidRPr="0091285F">
        <w:t xml:space="preserve"> </w:t>
      </w:r>
      <w:r w:rsidRPr="0091285F">
        <w:rPr>
          <w:rFonts w:cs="Arial"/>
        </w:rPr>
        <w:t>to represent the Commission in coordinating, planning, articulating and organizing the affairs of the Commission in cooperation with the Executive Committee and CDE staff, and to preside at all meetings of the Commission. The Chairperson’s duties include:</w:t>
      </w:r>
    </w:p>
    <w:p w14:paraId="00036D2F" w14:textId="77777777" w:rsidR="00DF66BD" w:rsidRPr="0091285F" w:rsidRDefault="00DF66BD" w:rsidP="00DF66BD">
      <w:pPr>
        <w:numPr>
          <w:ilvl w:val="0"/>
          <w:numId w:val="15"/>
        </w:numPr>
        <w:tabs>
          <w:tab w:val="num" w:pos="2160"/>
        </w:tabs>
        <w:spacing w:after="240"/>
        <w:ind w:left="2160"/>
        <w:rPr>
          <w:rFonts w:cs="Arial"/>
        </w:rPr>
      </w:pPr>
      <w:r w:rsidRPr="0091285F">
        <w:rPr>
          <w:rFonts w:cs="Arial"/>
        </w:rPr>
        <w:t>Being informed of all matters in regard to the affairs of the Commission.</w:t>
      </w:r>
    </w:p>
    <w:p w14:paraId="1E80627E" w14:textId="77777777" w:rsidR="00DF66BD" w:rsidRPr="0091285F" w:rsidRDefault="00DF66BD" w:rsidP="00DF66BD">
      <w:pPr>
        <w:numPr>
          <w:ilvl w:val="0"/>
          <w:numId w:val="15"/>
        </w:numPr>
        <w:tabs>
          <w:tab w:val="num" w:pos="2160"/>
        </w:tabs>
        <w:spacing w:after="240"/>
        <w:ind w:left="2160"/>
        <w:rPr>
          <w:rFonts w:cs="Arial"/>
        </w:rPr>
      </w:pPr>
      <w:r w:rsidRPr="0091285F">
        <w:rPr>
          <w:rFonts w:cs="Arial"/>
        </w:rPr>
        <w:t>Establishing a system for monitoring the assignments of each Commissioner.</w:t>
      </w:r>
    </w:p>
    <w:p w14:paraId="3E4F3B04" w14:textId="77777777" w:rsidR="00DF66BD" w:rsidRPr="0091285F" w:rsidRDefault="00DF66BD" w:rsidP="00DF66BD">
      <w:pPr>
        <w:numPr>
          <w:ilvl w:val="0"/>
          <w:numId w:val="15"/>
        </w:numPr>
        <w:tabs>
          <w:tab w:val="num" w:pos="2160"/>
        </w:tabs>
        <w:spacing w:after="240"/>
        <w:ind w:left="2160"/>
        <w:rPr>
          <w:rFonts w:cs="Arial"/>
        </w:rPr>
      </w:pPr>
      <w:r w:rsidRPr="0091285F">
        <w:rPr>
          <w:rFonts w:cs="Arial"/>
        </w:rPr>
        <w:t xml:space="preserve">Appointing a parliamentarian </w:t>
      </w:r>
      <w:r w:rsidRPr="0091285F">
        <w:rPr>
          <w:shd w:val="clear" w:color="auto" w:fill="CCFFCC"/>
        </w:rPr>
        <w:t xml:space="preserve">&lt;begin add&gt; </w:t>
      </w:r>
      <w:r w:rsidRPr="0091285F">
        <w:rPr>
          <w:rFonts w:cs="Arial"/>
          <w:shd w:val="clear" w:color="auto" w:fill="CCFFCC"/>
        </w:rPr>
        <w:t xml:space="preserve">annually according to </w:t>
      </w:r>
      <w:r w:rsidRPr="0091285F">
        <w:rPr>
          <w:rFonts w:cs="Arial"/>
          <w:i/>
          <w:shd w:val="clear" w:color="auto" w:fill="CCFFCC"/>
        </w:rPr>
        <w:t>Robert’s Rules of Order</w:t>
      </w:r>
      <w:r w:rsidRPr="0091285F">
        <w:rPr>
          <w:rFonts w:cs="Arial"/>
          <w:shd w:val="clear" w:color="auto" w:fill="CCFFCC"/>
        </w:rPr>
        <w:t>.</w:t>
      </w:r>
      <w:r w:rsidRPr="0091285F">
        <w:rPr>
          <w:shd w:val="clear" w:color="auto" w:fill="CCFFCC"/>
        </w:rPr>
        <w:t xml:space="preserve"> &lt;end add&gt;</w:t>
      </w:r>
    </w:p>
    <w:p w14:paraId="0097D572" w14:textId="77777777" w:rsidR="00DF66BD" w:rsidRPr="0091285F" w:rsidRDefault="00DF66BD" w:rsidP="00DF66BD">
      <w:pPr>
        <w:numPr>
          <w:ilvl w:val="0"/>
          <w:numId w:val="15"/>
        </w:numPr>
        <w:tabs>
          <w:tab w:val="num" w:pos="2160"/>
        </w:tabs>
        <w:spacing w:after="240"/>
        <w:ind w:left="2160"/>
        <w:rPr>
          <w:rFonts w:cs="Arial"/>
        </w:rPr>
      </w:pPr>
      <w:r w:rsidRPr="0091285F">
        <w:rPr>
          <w:rFonts w:cs="Arial"/>
        </w:rPr>
        <w:t>Serving as an ex-officio member of all the Commission’s SMCs and ad hoc committees.</w:t>
      </w:r>
      <w:r w:rsidRPr="0091285F">
        <w:rPr>
          <w:rFonts w:cs="Arial"/>
          <w:vertAlign w:val="superscript"/>
        </w:rPr>
        <w:footnoteReference w:id="1"/>
      </w:r>
    </w:p>
    <w:p w14:paraId="5BE42F0F" w14:textId="77777777" w:rsidR="00DF66BD" w:rsidRPr="0091285F" w:rsidRDefault="00DF66BD" w:rsidP="00DF66BD">
      <w:pPr>
        <w:numPr>
          <w:ilvl w:val="0"/>
          <w:numId w:val="15"/>
        </w:numPr>
        <w:tabs>
          <w:tab w:val="num" w:pos="2160"/>
        </w:tabs>
        <w:spacing w:after="240"/>
        <w:ind w:left="2160"/>
        <w:rPr>
          <w:rFonts w:cs="Arial"/>
        </w:rPr>
      </w:pPr>
      <w:r w:rsidRPr="0091285F">
        <w:rPr>
          <w:rFonts w:cs="Arial"/>
        </w:rPr>
        <w:lastRenderedPageBreak/>
        <w:t>Conferring on a regular basis with the Executive Secretary/Director (see below, Section V) or designee, to facilitate the work of the Commission.</w:t>
      </w:r>
    </w:p>
    <w:p w14:paraId="5BEE3894" w14:textId="77777777" w:rsidR="00DF66BD" w:rsidRPr="0091285F" w:rsidRDefault="00DF66BD" w:rsidP="00DF66BD">
      <w:pPr>
        <w:numPr>
          <w:ilvl w:val="0"/>
          <w:numId w:val="15"/>
        </w:numPr>
        <w:tabs>
          <w:tab w:val="num" w:pos="2160"/>
        </w:tabs>
        <w:spacing w:after="240"/>
        <w:ind w:left="2160"/>
        <w:rPr>
          <w:rFonts w:cs="Arial"/>
        </w:rPr>
      </w:pPr>
      <w:r w:rsidRPr="0091285F">
        <w:rPr>
          <w:rFonts w:cs="Arial"/>
        </w:rPr>
        <w:t>Appointing the chairpersons of the SMCs, whenever possible, on the basis of expertise in the content area.</w:t>
      </w:r>
    </w:p>
    <w:p w14:paraId="5CFD5ACF" w14:textId="77777777" w:rsidR="00DF66BD" w:rsidRPr="0091285F" w:rsidRDefault="00DF66BD" w:rsidP="00DF66BD">
      <w:pPr>
        <w:numPr>
          <w:ilvl w:val="0"/>
          <w:numId w:val="15"/>
        </w:numPr>
        <w:tabs>
          <w:tab w:val="num" w:pos="2160"/>
        </w:tabs>
        <w:spacing w:after="240"/>
        <w:ind w:left="2160"/>
        <w:rPr>
          <w:rFonts w:cs="Arial"/>
        </w:rPr>
      </w:pPr>
      <w:r w:rsidRPr="0091285F">
        <w:rPr>
          <w:rFonts w:cs="Arial"/>
        </w:rPr>
        <w:t>Serving as liaison with or resource person to other bodies, e.g., statewide ad hoc committees, etc.</w:t>
      </w:r>
    </w:p>
    <w:p w14:paraId="7E919741" w14:textId="77777777" w:rsidR="00DF66BD" w:rsidRPr="0091285F" w:rsidRDefault="00DF66BD" w:rsidP="00DF66BD">
      <w:pPr>
        <w:numPr>
          <w:ilvl w:val="0"/>
          <w:numId w:val="15"/>
        </w:numPr>
        <w:tabs>
          <w:tab w:val="num" w:pos="2160"/>
        </w:tabs>
        <w:spacing w:after="240"/>
        <w:ind w:left="2160"/>
        <w:rPr>
          <w:rFonts w:cs="Arial"/>
        </w:rPr>
      </w:pPr>
      <w:r w:rsidRPr="0091285F">
        <w:rPr>
          <w:rFonts w:cs="Arial"/>
        </w:rPr>
        <w:t>Appointing, after consultation with the SMC Chairperson, Commission members to substitute for absent or resigned SMC members.</w:t>
      </w:r>
    </w:p>
    <w:p w14:paraId="32649392" w14:textId="77777777" w:rsidR="00DF66BD" w:rsidRPr="0091285F" w:rsidRDefault="00DF66BD" w:rsidP="00DF66BD">
      <w:pPr>
        <w:numPr>
          <w:ilvl w:val="0"/>
          <w:numId w:val="15"/>
        </w:numPr>
        <w:tabs>
          <w:tab w:val="num" w:pos="2160"/>
        </w:tabs>
        <w:spacing w:after="240"/>
        <w:ind w:left="2160"/>
        <w:rPr>
          <w:rFonts w:cs="Arial"/>
        </w:rPr>
      </w:pPr>
      <w:r w:rsidRPr="0091285F">
        <w:rPr>
          <w:rFonts w:cs="Arial"/>
        </w:rPr>
        <w:t>Voting as a regular member of the Commission.</w:t>
      </w:r>
    </w:p>
    <w:p w14:paraId="577E24B9" w14:textId="77777777" w:rsidR="00DF66BD" w:rsidRPr="0091285F" w:rsidRDefault="00DF66BD" w:rsidP="00DF66BD">
      <w:pPr>
        <w:numPr>
          <w:ilvl w:val="0"/>
          <w:numId w:val="15"/>
        </w:numPr>
        <w:tabs>
          <w:tab w:val="num" w:pos="2160"/>
        </w:tabs>
        <w:spacing w:after="240"/>
        <w:ind w:left="2160"/>
        <w:rPr>
          <w:rFonts w:cs="Arial"/>
        </w:rPr>
      </w:pPr>
      <w:r w:rsidRPr="0091285F">
        <w:rPr>
          <w:rFonts w:cs="Arial"/>
        </w:rPr>
        <w:t>If continuing as a Commissioner, conducting the training for incoming Commissioners in consultation with continuing Commissioners, the SBE liaison, and CDE staff.</w:t>
      </w:r>
    </w:p>
    <w:p w14:paraId="1D53C180" w14:textId="77777777" w:rsidR="00DF66BD" w:rsidRPr="0091285F" w:rsidRDefault="00DF66BD" w:rsidP="00DF66BD">
      <w:pPr>
        <w:numPr>
          <w:ilvl w:val="1"/>
          <w:numId w:val="4"/>
        </w:numPr>
        <w:tabs>
          <w:tab w:val="left" w:pos="1800"/>
        </w:tabs>
        <w:spacing w:after="240"/>
        <w:rPr>
          <w:rFonts w:cs="Arial"/>
        </w:rPr>
      </w:pPr>
      <w:r w:rsidRPr="0091285F">
        <w:rPr>
          <w:rFonts w:cs="Arial"/>
        </w:rPr>
        <w:t xml:space="preserve">COMMISSION VICE CHAIRPERSON. A Commission Vice Chairperson is elected to assist the Commission Chairperson in the performance of </w:t>
      </w:r>
      <w:r w:rsidRPr="0091285F">
        <w:rPr>
          <w:shd w:val="clear" w:color="auto" w:fill="CCFFCC"/>
        </w:rPr>
        <w:t xml:space="preserve">&lt;begin add&gt; </w:t>
      </w:r>
      <w:r w:rsidRPr="0091285F">
        <w:rPr>
          <w:rFonts w:cs="Arial"/>
          <w:shd w:val="clear" w:color="auto" w:fill="CCFFCC"/>
        </w:rPr>
        <w:t xml:space="preserve">their </w:t>
      </w:r>
      <w:r w:rsidRPr="0091285F">
        <w:rPr>
          <w:shd w:val="clear" w:color="auto" w:fill="CCFFCC"/>
        </w:rPr>
        <w:t>&lt;end add&gt;</w:t>
      </w:r>
      <w:r w:rsidRPr="0091285F">
        <w:t xml:space="preserve"> </w:t>
      </w:r>
      <w:r w:rsidRPr="0091285F">
        <w:rPr>
          <w:shd w:val="clear" w:color="auto" w:fill="FFCCCC"/>
        </w:rPr>
        <w:t xml:space="preserve">&lt;begin delete&gt; </w:t>
      </w:r>
      <w:r w:rsidRPr="0091285F">
        <w:rPr>
          <w:rFonts w:cs="Arial"/>
          <w:strike/>
          <w:shd w:val="clear" w:color="auto" w:fill="FFCCCC"/>
        </w:rPr>
        <w:t>latter’s</w:t>
      </w:r>
      <w:r w:rsidRPr="0091285F">
        <w:rPr>
          <w:rFonts w:cs="Arial"/>
          <w:shd w:val="clear" w:color="auto" w:fill="FFCCCC"/>
        </w:rPr>
        <w:t xml:space="preserve"> </w:t>
      </w:r>
      <w:r w:rsidRPr="0091285F">
        <w:rPr>
          <w:shd w:val="clear" w:color="auto" w:fill="FFCCCC"/>
        </w:rPr>
        <w:t>&lt;end delete&gt;</w:t>
      </w:r>
      <w:r w:rsidRPr="0091285F">
        <w:rPr>
          <w:rFonts w:cs="Arial"/>
        </w:rPr>
        <w:t xml:space="preserve"> office. The Commission Vice Chairperson’s duties include:</w:t>
      </w:r>
    </w:p>
    <w:p w14:paraId="3132FB61" w14:textId="77777777" w:rsidR="00DF66BD" w:rsidRPr="0091285F" w:rsidRDefault="00DF66BD" w:rsidP="00DF66BD">
      <w:pPr>
        <w:numPr>
          <w:ilvl w:val="0"/>
          <w:numId w:val="16"/>
        </w:numPr>
        <w:tabs>
          <w:tab w:val="num" w:pos="2160"/>
        </w:tabs>
        <w:spacing w:after="240"/>
        <w:ind w:left="2160"/>
        <w:rPr>
          <w:rFonts w:cs="Arial"/>
        </w:rPr>
      </w:pPr>
      <w:r w:rsidRPr="0091285F">
        <w:rPr>
          <w:rFonts w:cs="Arial"/>
        </w:rPr>
        <w:t>Serving as the acting Commission Chairperson in the absence of the Commission Chairperson.</w:t>
      </w:r>
    </w:p>
    <w:p w14:paraId="0BE294B4" w14:textId="77777777" w:rsidR="00DF66BD" w:rsidRPr="0091285F" w:rsidRDefault="00DF66BD" w:rsidP="00DF66BD">
      <w:pPr>
        <w:numPr>
          <w:ilvl w:val="0"/>
          <w:numId w:val="16"/>
        </w:numPr>
        <w:tabs>
          <w:tab w:val="num" w:pos="2160"/>
        </w:tabs>
        <w:spacing w:after="240"/>
        <w:ind w:left="2160"/>
        <w:rPr>
          <w:rFonts w:cs="Arial"/>
        </w:rPr>
      </w:pPr>
      <w:r w:rsidRPr="0091285F">
        <w:rPr>
          <w:rFonts w:cs="Arial"/>
        </w:rPr>
        <w:t>If continuing as a Commissioner, conducting the training for incoming Commissioners in consultation with continuing Commissioners, the SBE liaison, and CDE staff.</w:t>
      </w:r>
    </w:p>
    <w:p w14:paraId="0E6F766A" w14:textId="77777777" w:rsidR="00DF66BD" w:rsidRPr="0091285F" w:rsidRDefault="00DF66BD" w:rsidP="00DF66BD">
      <w:pPr>
        <w:numPr>
          <w:ilvl w:val="0"/>
          <w:numId w:val="16"/>
        </w:numPr>
        <w:tabs>
          <w:tab w:val="num" w:pos="2160"/>
        </w:tabs>
        <w:spacing w:after="240"/>
        <w:ind w:left="2160"/>
        <w:rPr>
          <w:rFonts w:cs="Arial"/>
        </w:rPr>
      </w:pPr>
      <w:r w:rsidRPr="0091285F">
        <w:rPr>
          <w:rFonts w:cs="Arial"/>
        </w:rPr>
        <w:t>Facilitating full Commission meetings in absence of or at the request of the Commission Chairperson.</w:t>
      </w:r>
    </w:p>
    <w:p w14:paraId="651E7CC0" w14:textId="77777777" w:rsidR="00DF66BD" w:rsidRPr="0091285F" w:rsidRDefault="00DF66BD" w:rsidP="00DF66BD">
      <w:pPr>
        <w:numPr>
          <w:ilvl w:val="0"/>
          <w:numId w:val="16"/>
        </w:numPr>
        <w:tabs>
          <w:tab w:val="num" w:pos="2160"/>
        </w:tabs>
        <w:spacing w:after="240"/>
        <w:ind w:left="2160"/>
        <w:rPr>
          <w:rFonts w:cs="Arial"/>
        </w:rPr>
      </w:pPr>
      <w:r w:rsidRPr="0091285F">
        <w:rPr>
          <w:rFonts w:cs="Arial"/>
        </w:rPr>
        <w:t xml:space="preserve">Participating in the process for resolving questions about procedures in the Bylaws and </w:t>
      </w:r>
      <w:r w:rsidRPr="0091285F">
        <w:rPr>
          <w:rFonts w:cs="Arial"/>
          <w:i/>
        </w:rPr>
        <w:t>Robert’s Rules of Order</w:t>
      </w:r>
      <w:r w:rsidRPr="0091285F">
        <w:rPr>
          <w:rFonts w:cs="Arial"/>
        </w:rPr>
        <w:t>.</w:t>
      </w:r>
      <w:r w:rsidRPr="0091285F">
        <w:rPr>
          <w:rFonts w:cs="Arial"/>
          <w:vertAlign w:val="superscript"/>
        </w:rPr>
        <w:footnoteReference w:id="2"/>
      </w:r>
    </w:p>
    <w:p w14:paraId="5DA4AD16" w14:textId="77777777" w:rsidR="00DF66BD" w:rsidRPr="0091285F" w:rsidRDefault="00DF66BD" w:rsidP="00DD10C7">
      <w:pPr>
        <w:pStyle w:val="Heading2"/>
        <w:numPr>
          <w:ilvl w:val="0"/>
          <w:numId w:val="20"/>
        </w:numPr>
        <w:spacing w:before="480"/>
        <w:ind w:hanging="720"/>
        <w:rPr>
          <w:sz w:val="28"/>
          <w:szCs w:val="28"/>
        </w:rPr>
      </w:pPr>
      <w:bookmarkStart w:id="9" w:name="_Toc128663365"/>
      <w:r w:rsidRPr="0091285F">
        <w:rPr>
          <w:sz w:val="28"/>
          <w:szCs w:val="28"/>
        </w:rPr>
        <w:lastRenderedPageBreak/>
        <w:t>ELECTION OF OFFICERS</w:t>
      </w:r>
      <w:bookmarkEnd w:id="9"/>
    </w:p>
    <w:p w14:paraId="11910EF2" w14:textId="77777777" w:rsidR="00DF66BD" w:rsidRPr="0091285F" w:rsidRDefault="00DF66BD" w:rsidP="00DF66BD">
      <w:pPr>
        <w:tabs>
          <w:tab w:val="left" w:pos="2160"/>
          <w:tab w:val="left" w:pos="2880"/>
          <w:tab w:val="left" w:pos="3600"/>
          <w:tab w:val="left" w:pos="4320"/>
        </w:tabs>
        <w:spacing w:before="240" w:after="240"/>
        <w:ind w:left="720"/>
        <w:rPr>
          <w:rFonts w:cs="Arial"/>
        </w:rPr>
      </w:pPr>
      <w:r w:rsidRPr="0091285F">
        <w:rPr>
          <w:rFonts w:cs="Arial"/>
        </w:rPr>
        <w:t xml:space="preserve">The </w:t>
      </w:r>
      <w:r w:rsidRPr="0091285F">
        <w:rPr>
          <w:rFonts w:cs="Arial"/>
          <w:i/>
        </w:rPr>
        <w:t>Commission</w:t>
      </w:r>
      <w:r w:rsidRPr="0091285F">
        <w:rPr>
          <w:rFonts w:cs="Arial"/>
        </w:rPr>
        <w:t xml:space="preserve"> Chairperson and Vice Chairperson shall be elected annually in accordance with the procedures set forth below.</w:t>
      </w:r>
    </w:p>
    <w:p w14:paraId="04F70740" w14:textId="77777777" w:rsidR="00DF66BD" w:rsidRPr="0091285F" w:rsidRDefault="00DF66BD" w:rsidP="00DF66BD">
      <w:pPr>
        <w:numPr>
          <w:ilvl w:val="1"/>
          <w:numId w:val="9"/>
        </w:numPr>
        <w:spacing w:after="240"/>
        <w:rPr>
          <w:rFonts w:cs="Arial"/>
        </w:rPr>
      </w:pPr>
      <w:r w:rsidRPr="0091285F">
        <w:rPr>
          <w:rFonts w:cs="Arial"/>
        </w:rPr>
        <w:t>Terms of office shall be one year, re-electable except that the Commission Chairperson may not serve more than two successive terms.</w:t>
      </w:r>
    </w:p>
    <w:p w14:paraId="13DDD19C" w14:textId="77777777" w:rsidR="00DF66BD" w:rsidRPr="0091285F" w:rsidRDefault="00DF66BD" w:rsidP="00DF66BD">
      <w:pPr>
        <w:numPr>
          <w:ilvl w:val="1"/>
          <w:numId w:val="9"/>
        </w:numPr>
        <w:spacing w:after="240"/>
        <w:rPr>
          <w:rFonts w:cs="Arial"/>
        </w:rPr>
      </w:pPr>
      <w:r w:rsidRPr="0091285F">
        <w:rPr>
          <w:rFonts w:cs="Arial"/>
        </w:rPr>
        <w:t xml:space="preserve">The election shall take place at the </w:t>
      </w:r>
      <w:r w:rsidRPr="0091285F">
        <w:rPr>
          <w:shd w:val="clear" w:color="auto" w:fill="FFCCCC"/>
        </w:rPr>
        <w:t xml:space="preserve">&lt;begin delete&gt; </w:t>
      </w:r>
      <w:r w:rsidRPr="0091285F">
        <w:rPr>
          <w:rFonts w:cs="Arial"/>
          <w:strike/>
          <w:shd w:val="clear" w:color="auto" w:fill="FFCCCC"/>
        </w:rPr>
        <w:t>annual meeting which shall be the</w:t>
      </w:r>
      <w:r w:rsidRPr="0091285F">
        <w:rPr>
          <w:rFonts w:cs="Arial"/>
          <w:shd w:val="clear" w:color="auto" w:fill="FFCCCC"/>
        </w:rPr>
        <w:t xml:space="preserve"> </w:t>
      </w:r>
      <w:r w:rsidRPr="0091285F">
        <w:rPr>
          <w:shd w:val="clear" w:color="auto" w:fill="FFCCCC"/>
        </w:rPr>
        <w:t>&lt;end delete&gt;</w:t>
      </w:r>
      <w:r w:rsidRPr="0091285F">
        <w:rPr>
          <w:rFonts w:cs="Arial"/>
        </w:rPr>
        <w:t xml:space="preserve"> first meeting </w:t>
      </w:r>
      <w:r w:rsidRPr="0091285F">
        <w:rPr>
          <w:shd w:val="clear" w:color="auto" w:fill="CCFFCC"/>
        </w:rPr>
        <w:t xml:space="preserve">&lt;begin add&gt; </w:t>
      </w:r>
      <w:r w:rsidRPr="0091285F">
        <w:rPr>
          <w:rFonts w:cs="Arial"/>
          <w:shd w:val="clear" w:color="auto" w:fill="CCFFCC"/>
        </w:rPr>
        <w:t xml:space="preserve">of the calendar year </w:t>
      </w:r>
      <w:r w:rsidRPr="0091285F">
        <w:rPr>
          <w:shd w:val="clear" w:color="auto" w:fill="CCFFCC"/>
        </w:rPr>
        <w:t>&lt;end add&gt;</w:t>
      </w:r>
      <w:r w:rsidRPr="0091285F">
        <w:t xml:space="preserve"> </w:t>
      </w:r>
      <w:r w:rsidRPr="0091285F">
        <w:rPr>
          <w:rFonts w:cs="Arial"/>
        </w:rPr>
        <w:t>following yearly expiration of terms.</w:t>
      </w:r>
    </w:p>
    <w:p w14:paraId="3FBEF95B" w14:textId="77777777" w:rsidR="00DF66BD" w:rsidRPr="0091285F" w:rsidRDefault="00DF66BD" w:rsidP="00DF66BD">
      <w:pPr>
        <w:numPr>
          <w:ilvl w:val="1"/>
          <w:numId w:val="9"/>
        </w:numPr>
        <w:spacing w:after="240"/>
        <w:rPr>
          <w:rFonts w:cs="Arial"/>
        </w:rPr>
      </w:pPr>
      <w:r w:rsidRPr="0091285F">
        <w:rPr>
          <w:rFonts w:cs="Arial"/>
        </w:rPr>
        <w:t>The election shall be conducted by the Executive Secretary/Director to the Commission.</w:t>
      </w:r>
    </w:p>
    <w:p w14:paraId="1C70EDEE" w14:textId="77777777" w:rsidR="00DF66BD" w:rsidRPr="0091285F" w:rsidRDefault="00DF66BD" w:rsidP="00DF66BD">
      <w:pPr>
        <w:numPr>
          <w:ilvl w:val="1"/>
          <w:numId w:val="9"/>
        </w:numPr>
        <w:spacing w:after="240"/>
        <w:rPr>
          <w:rFonts w:cs="Arial"/>
        </w:rPr>
      </w:pPr>
      <w:r w:rsidRPr="0091285F">
        <w:rPr>
          <w:rFonts w:cs="Arial"/>
        </w:rPr>
        <w:t xml:space="preserve">The elections for Commission Chairperson and Vice Chairperson, </w:t>
      </w:r>
      <w:r w:rsidRPr="0091285F">
        <w:rPr>
          <w:shd w:val="clear" w:color="auto" w:fill="CCFFCC"/>
        </w:rPr>
        <w:t xml:space="preserve">&lt;begin add&gt; </w:t>
      </w:r>
      <w:r w:rsidRPr="0091285F">
        <w:rPr>
          <w:rFonts w:cs="Arial"/>
          <w:shd w:val="clear" w:color="auto" w:fill="CCFFCC"/>
        </w:rPr>
        <w:t xml:space="preserve">respectively, </w:t>
      </w:r>
      <w:r w:rsidRPr="0091285F">
        <w:rPr>
          <w:shd w:val="clear" w:color="auto" w:fill="CCFFCC"/>
        </w:rPr>
        <w:t>&lt;end add&gt;</w:t>
      </w:r>
      <w:r w:rsidRPr="0091285F">
        <w:t xml:space="preserve"> </w:t>
      </w:r>
      <w:r w:rsidRPr="0091285F">
        <w:rPr>
          <w:rFonts w:cs="Arial"/>
        </w:rPr>
        <w:t xml:space="preserve">shall be separate elections conducted in that order according to </w:t>
      </w:r>
      <w:r w:rsidRPr="0091285F">
        <w:rPr>
          <w:rFonts w:cs="Arial"/>
          <w:i/>
        </w:rPr>
        <w:t>Robert’s Rules of Order</w:t>
      </w:r>
      <w:r w:rsidRPr="0091285F">
        <w:rPr>
          <w:rFonts w:cs="Arial"/>
        </w:rPr>
        <w:t xml:space="preserve">, with nominations made from the floor </w:t>
      </w:r>
      <w:r w:rsidRPr="0091285F">
        <w:rPr>
          <w:shd w:val="clear" w:color="auto" w:fill="CCFFCC"/>
        </w:rPr>
        <w:t xml:space="preserve">&lt;begin add&gt; </w:t>
      </w:r>
      <w:r w:rsidRPr="0091285F">
        <w:rPr>
          <w:rFonts w:cs="Arial"/>
          <w:shd w:val="clear" w:color="auto" w:fill="CCFFCC"/>
        </w:rPr>
        <w:t xml:space="preserve">notwithstanding Commission Chairperson recommendations made in accordance with Section III. A. above. </w:t>
      </w:r>
      <w:r w:rsidRPr="0091285F">
        <w:rPr>
          <w:shd w:val="clear" w:color="auto" w:fill="CCFFCC"/>
        </w:rPr>
        <w:t>&lt;end add&gt;</w:t>
      </w:r>
      <w:r w:rsidRPr="0091285F">
        <w:t xml:space="preserve"> </w:t>
      </w:r>
      <w:r w:rsidRPr="0091285F">
        <w:rPr>
          <w:rFonts w:cs="Arial"/>
        </w:rPr>
        <w:t>The election shall be by a majority vote of voting members</w:t>
      </w:r>
      <w:r w:rsidRPr="0091285F">
        <w:rPr>
          <w:rFonts w:cs="Arial"/>
          <w:b/>
        </w:rPr>
        <w:t xml:space="preserve"> </w:t>
      </w:r>
      <w:r w:rsidRPr="0091285F">
        <w:rPr>
          <w:rFonts w:cs="Arial"/>
        </w:rPr>
        <w:t xml:space="preserve">who are present. The Commission Chairperson and the Vice Chairperson must receive a majority of the votes cast in order to be elected; and in cases where there are more than two candidates for Commission Chairperson or Vice Chairperson and no one receives a majority of the votes cast, then the two candidates with the most votes shall continue to the next round of voting. The candidate with the most votes in the second round shall be the winner. No one may be a candidate without being present at the meeting and without one’s consent. </w:t>
      </w:r>
      <w:r w:rsidRPr="0091285F">
        <w:rPr>
          <w:shd w:val="clear" w:color="auto" w:fill="FFCCCC"/>
        </w:rPr>
        <w:t xml:space="preserve">&lt;begin delete&gt; </w:t>
      </w:r>
      <w:r w:rsidRPr="0091285F">
        <w:rPr>
          <w:rFonts w:cs="Arial"/>
          <w:strike/>
          <w:shd w:val="clear" w:color="auto" w:fill="FFCCCC"/>
        </w:rPr>
        <w:t>There shall be no voting by proxy.</w:t>
      </w:r>
      <w:r w:rsidRPr="0091285F">
        <w:rPr>
          <w:rFonts w:cs="Arial"/>
          <w:shd w:val="clear" w:color="auto" w:fill="FFCCCC"/>
        </w:rPr>
        <w:t xml:space="preserve"> &lt;end delete&gt;</w:t>
      </w:r>
    </w:p>
    <w:p w14:paraId="33647D15" w14:textId="77777777" w:rsidR="00DF66BD" w:rsidRPr="0091285F" w:rsidRDefault="00DF66BD" w:rsidP="00DF66BD">
      <w:pPr>
        <w:numPr>
          <w:ilvl w:val="1"/>
          <w:numId w:val="9"/>
        </w:numPr>
        <w:spacing w:after="240"/>
        <w:rPr>
          <w:rFonts w:cs="Arial"/>
        </w:rPr>
      </w:pPr>
      <w:r w:rsidRPr="0091285F">
        <w:rPr>
          <w:rFonts w:cs="Arial"/>
        </w:rPr>
        <w:t xml:space="preserve">When the Commission Chairperson is not able to complete </w:t>
      </w:r>
      <w:r w:rsidRPr="0091285F">
        <w:rPr>
          <w:shd w:val="clear" w:color="auto" w:fill="FFCCCC"/>
        </w:rPr>
        <w:t>&lt;begin delete&gt;</w:t>
      </w:r>
      <w:r w:rsidRPr="0091285F">
        <w:rPr>
          <w:rFonts w:cs="Arial"/>
          <w:shd w:val="clear" w:color="auto" w:fill="FFCCCC"/>
        </w:rPr>
        <w:t xml:space="preserve"> </w:t>
      </w:r>
      <w:r w:rsidRPr="0091285F">
        <w:rPr>
          <w:rFonts w:cs="Arial"/>
          <w:strike/>
          <w:shd w:val="clear" w:color="auto" w:fill="FFCCCC"/>
        </w:rPr>
        <w:t>his or her</w:t>
      </w:r>
      <w:r w:rsidRPr="0091285F">
        <w:rPr>
          <w:rFonts w:cs="Arial"/>
          <w:shd w:val="clear" w:color="auto" w:fill="FFCCCC"/>
        </w:rPr>
        <w:t xml:space="preserve"> </w:t>
      </w:r>
      <w:r w:rsidRPr="0091285F">
        <w:rPr>
          <w:shd w:val="clear" w:color="auto" w:fill="FFCCCC"/>
        </w:rPr>
        <w:t>&lt;end delete&gt;</w:t>
      </w:r>
      <w:r w:rsidRPr="0091285F">
        <w:rPr>
          <w:rFonts w:cs="Arial"/>
        </w:rPr>
        <w:t xml:space="preserve"> </w:t>
      </w:r>
      <w:r w:rsidRPr="0091285F">
        <w:rPr>
          <w:shd w:val="clear" w:color="auto" w:fill="CCFFCC"/>
        </w:rPr>
        <w:t xml:space="preserve">&lt;begin add&gt; </w:t>
      </w:r>
      <w:r w:rsidRPr="0091285F">
        <w:rPr>
          <w:rFonts w:cs="Arial"/>
          <w:shd w:val="clear" w:color="auto" w:fill="CCFFCC"/>
        </w:rPr>
        <w:t xml:space="preserve">their </w:t>
      </w:r>
      <w:r w:rsidRPr="0091285F">
        <w:rPr>
          <w:shd w:val="clear" w:color="auto" w:fill="CCFFCC"/>
        </w:rPr>
        <w:t>&lt;end add&gt;</w:t>
      </w:r>
      <w:r w:rsidRPr="0091285F">
        <w:t xml:space="preserve"> </w:t>
      </w:r>
      <w:r w:rsidRPr="0091285F">
        <w:rPr>
          <w:rFonts w:cs="Arial"/>
        </w:rPr>
        <w:t>term, the Vice Chairperson shall be the Commission Chairperson for the remaining part of the year.</w:t>
      </w:r>
    </w:p>
    <w:p w14:paraId="311F5C41" w14:textId="77777777" w:rsidR="00DF66BD" w:rsidRPr="0091285F" w:rsidRDefault="00DF66BD" w:rsidP="00DF66BD">
      <w:pPr>
        <w:numPr>
          <w:ilvl w:val="1"/>
          <w:numId w:val="9"/>
        </w:numPr>
        <w:spacing w:after="240"/>
        <w:rPr>
          <w:rFonts w:cs="Arial"/>
        </w:rPr>
      </w:pPr>
      <w:r w:rsidRPr="0091285F">
        <w:rPr>
          <w:rFonts w:cs="Arial"/>
        </w:rPr>
        <w:t xml:space="preserve">When the Commission Vice Chairperson is not able to complete </w:t>
      </w:r>
      <w:r w:rsidRPr="0091285F">
        <w:rPr>
          <w:shd w:val="clear" w:color="auto" w:fill="FFCCCC"/>
        </w:rPr>
        <w:t>&lt;begin delete&gt;</w:t>
      </w:r>
      <w:r w:rsidRPr="0091285F">
        <w:rPr>
          <w:rFonts w:cs="Arial"/>
          <w:shd w:val="clear" w:color="auto" w:fill="FFCCCC"/>
        </w:rPr>
        <w:t xml:space="preserve"> </w:t>
      </w:r>
      <w:r w:rsidRPr="0091285F">
        <w:rPr>
          <w:rFonts w:cs="Arial"/>
          <w:strike/>
          <w:shd w:val="clear" w:color="auto" w:fill="FFCCCC"/>
        </w:rPr>
        <w:t>his or her</w:t>
      </w:r>
      <w:r w:rsidRPr="0091285F">
        <w:rPr>
          <w:rFonts w:cs="Arial"/>
          <w:shd w:val="clear" w:color="auto" w:fill="FFCCCC"/>
        </w:rPr>
        <w:t xml:space="preserve"> </w:t>
      </w:r>
      <w:r w:rsidRPr="0091285F">
        <w:rPr>
          <w:shd w:val="clear" w:color="auto" w:fill="FFCCCC"/>
        </w:rPr>
        <w:t>&lt;end delete&gt;</w:t>
      </w:r>
      <w:r w:rsidRPr="0091285F">
        <w:t xml:space="preserve"> </w:t>
      </w:r>
      <w:r w:rsidRPr="0091285F">
        <w:rPr>
          <w:shd w:val="clear" w:color="auto" w:fill="CCFFCC"/>
        </w:rPr>
        <w:t>&lt;begin add&gt;</w:t>
      </w:r>
      <w:r w:rsidRPr="0091285F">
        <w:rPr>
          <w:rFonts w:cs="Arial"/>
          <w:shd w:val="clear" w:color="auto" w:fill="CCFFCC"/>
        </w:rPr>
        <w:t xml:space="preserve"> their </w:t>
      </w:r>
      <w:r w:rsidRPr="0091285F">
        <w:rPr>
          <w:shd w:val="clear" w:color="auto" w:fill="CCFFCC"/>
        </w:rPr>
        <w:t>&lt;end add&gt;</w:t>
      </w:r>
      <w:r w:rsidRPr="0091285F">
        <w:t xml:space="preserve"> </w:t>
      </w:r>
      <w:r w:rsidRPr="0091285F">
        <w:rPr>
          <w:rFonts w:cs="Arial"/>
        </w:rPr>
        <w:t>term, a new Vice Chairperson is elected by the full Commission at the next meeting of the full Commission.</w:t>
      </w:r>
    </w:p>
    <w:p w14:paraId="1B230A59" w14:textId="5FF62D07" w:rsidR="00DF66BD" w:rsidRPr="0091285F" w:rsidRDefault="0072510A" w:rsidP="00DD10C7">
      <w:pPr>
        <w:pStyle w:val="Heading2"/>
        <w:numPr>
          <w:ilvl w:val="0"/>
          <w:numId w:val="20"/>
        </w:numPr>
        <w:spacing w:before="480"/>
        <w:ind w:hanging="720"/>
        <w:rPr>
          <w:sz w:val="28"/>
          <w:szCs w:val="28"/>
        </w:rPr>
      </w:pPr>
      <w:bookmarkStart w:id="10" w:name="_Toc128663366"/>
      <w:r w:rsidRPr="0091285F">
        <w:rPr>
          <w:sz w:val="28"/>
          <w:szCs w:val="28"/>
        </w:rPr>
        <w:t>EXECUTIVE SECRETARY/DIRECTOR OF THE COMMISSION</w:t>
      </w:r>
      <w:bookmarkEnd w:id="10"/>
    </w:p>
    <w:p w14:paraId="2A50BEEB" w14:textId="6DF6E013" w:rsidR="00DF66BD" w:rsidRPr="0091285F" w:rsidRDefault="00DF66BD" w:rsidP="00DF66BD">
      <w:pPr>
        <w:tabs>
          <w:tab w:val="left" w:pos="2160"/>
          <w:tab w:val="left" w:pos="2880"/>
          <w:tab w:val="left" w:pos="3600"/>
          <w:tab w:val="left" w:pos="4320"/>
        </w:tabs>
        <w:spacing w:before="240" w:after="240"/>
        <w:ind w:left="720"/>
        <w:rPr>
          <w:rFonts w:cs="Arial"/>
        </w:rPr>
      </w:pPr>
      <w:r w:rsidRPr="0091285F">
        <w:rPr>
          <w:rFonts w:cs="Arial"/>
        </w:rPr>
        <w:t xml:space="preserve">As provided by </w:t>
      </w:r>
      <w:r w:rsidRPr="0091285F">
        <w:rPr>
          <w:rFonts w:cs="Arial"/>
          <w:i/>
        </w:rPr>
        <w:t>EC</w:t>
      </w:r>
      <w:r w:rsidRPr="0091285F">
        <w:rPr>
          <w:rFonts w:cs="Arial"/>
        </w:rPr>
        <w:t xml:space="preserve"> Section 33534, “the </w:t>
      </w:r>
      <w:r w:rsidRPr="0091285F">
        <w:rPr>
          <w:rFonts w:cs="Arial"/>
          <w:i/>
        </w:rPr>
        <w:t>Superintendent</w:t>
      </w:r>
      <w:r w:rsidRPr="0091285F">
        <w:rPr>
          <w:rFonts w:cs="Arial"/>
        </w:rPr>
        <w:t xml:space="preserve"> of Public Instruction or his (sic) representative shall serve as executive secretary to the commission.” </w:t>
      </w:r>
      <w:r w:rsidRPr="0091285F">
        <w:rPr>
          <w:rFonts w:cs="Arial"/>
        </w:rPr>
        <w:lastRenderedPageBreak/>
        <w:t>This position has come to be known as the Executive Secretary/Director. The Executive Secretary/Director’s duties include:</w:t>
      </w:r>
    </w:p>
    <w:p w14:paraId="76B8F4E4" w14:textId="77777777" w:rsidR="00DF66BD" w:rsidRPr="0091285F" w:rsidRDefault="00DF66BD" w:rsidP="00DF66BD">
      <w:pPr>
        <w:numPr>
          <w:ilvl w:val="0"/>
          <w:numId w:val="11"/>
        </w:numPr>
        <w:spacing w:after="240"/>
        <w:rPr>
          <w:rFonts w:cs="Arial"/>
        </w:rPr>
      </w:pPr>
      <w:r w:rsidRPr="0091285F">
        <w:rPr>
          <w:rFonts w:cs="Arial"/>
        </w:rPr>
        <w:t>Conduct elections of the Commission and the Executive Committee.</w:t>
      </w:r>
    </w:p>
    <w:p w14:paraId="3097BF86" w14:textId="77777777" w:rsidR="00DF66BD" w:rsidRPr="0091285F" w:rsidRDefault="00DF66BD" w:rsidP="00DF66BD">
      <w:pPr>
        <w:numPr>
          <w:ilvl w:val="0"/>
          <w:numId w:val="11"/>
        </w:numPr>
        <w:spacing w:after="240"/>
        <w:rPr>
          <w:rFonts w:cs="Arial"/>
        </w:rPr>
      </w:pPr>
      <w:r w:rsidRPr="0091285F">
        <w:rPr>
          <w:rFonts w:cs="Arial"/>
        </w:rPr>
        <w:t xml:space="preserve">Facilitate </w:t>
      </w:r>
      <w:r w:rsidRPr="0091285F">
        <w:rPr>
          <w:shd w:val="clear" w:color="auto" w:fill="CCFFCC"/>
        </w:rPr>
        <w:t xml:space="preserve">&lt;begin add&gt; </w:t>
      </w:r>
      <w:r w:rsidRPr="0091285F">
        <w:rPr>
          <w:rFonts w:cs="Arial"/>
          <w:shd w:val="clear" w:color="auto" w:fill="CCFFCC"/>
        </w:rPr>
        <w:t xml:space="preserve">the </w:t>
      </w:r>
      <w:r w:rsidRPr="0091285F">
        <w:rPr>
          <w:shd w:val="clear" w:color="auto" w:fill="CCFFCC"/>
        </w:rPr>
        <w:t>&lt;end add&gt;</w:t>
      </w:r>
      <w:r w:rsidRPr="0091285F">
        <w:t xml:space="preserve"> </w:t>
      </w:r>
      <w:r w:rsidRPr="0091285F">
        <w:rPr>
          <w:rFonts w:cs="Arial"/>
        </w:rPr>
        <w:t>work of the Commission.</w:t>
      </w:r>
    </w:p>
    <w:p w14:paraId="489B3259" w14:textId="77777777" w:rsidR="00DF66BD" w:rsidRPr="0091285F" w:rsidRDefault="00DF66BD" w:rsidP="00DF66BD">
      <w:pPr>
        <w:numPr>
          <w:ilvl w:val="0"/>
          <w:numId w:val="11"/>
        </w:numPr>
        <w:spacing w:after="240"/>
        <w:rPr>
          <w:rFonts w:cs="Arial"/>
        </w:rPr>
      </w:pPr>
      <w:r w:rsidRPr="0091285F">
        <w:rPr>
          <w:shd w:val="clear" w:color="auto" w:fill="CCFFCC"/>
        </w:rPr>
        <w:t xml:space="preserve">&lt;begin add&gt; </w:t>
      </w:r>
      <w:r w:rsidRPr="0091285F">
        <w:rPr>
          <w:rFonts w:cs="Arial"/>
          <w:shd w:val="clear" w:color="auto" w:fill="CCFFCC"/>
        </w:rPr>
        <w:t>Confer with the Commission Chairperson and or Commission Vice Chairperson and SBE Executive Director and or SBE Liaisons to the Commission regarding the work of the Commission.</w:t>
      </w:r>
      <w:r w:rsidRPr="0091285F">
        <w:rPr>
          <w:shd w:val="clear" w:color="auto" w:fill="CCFFCC"/>
        </w:rPr>
        <w:t xml:space="preserve"> &lt;end add&gt;</w:t>
      </w:r>
    </w:p>
    <w:p w14:paraId="04E762CB" w14:textId="77777777" w:rsidR="00DF66BD" w:rsidRPr="0091285F" w:rsidRDefault="00DF66BD" w:rsidP="00DF66BD">
      <w:pPr>
        <w:numPr>
          <w:ilvl w:val="0"/>
          <w:numId w:val="11"/>
        </w:numPr>
        <w:spacing w:after="240"/>
        <w:rPr>
          <w:rFonts w:cs="Arial"/>
        </w:rPr>
      </w:pPr>
      <w:r w:rsidRPr="0091285F">
        <w:rPr>
          <w:rFonts w:cs="Arial"/>
        </w:rPr>
        <w:t>Act as official recording officer of the Commission.</w:t>
      </w:r>
    </w:p>
    <w:p w14:paraId="3BC5ACC9" w14:textId="77777777" w:rsidR="00DF66BD" w:rsidRPr="0091285F" w:rsidRDefault="00DF66BD" w:rsidP="00DD10C7">
      <w:pPr>
        <w:pStyle w:val="Heading2"/>
        <w:numPr>
          <w:ilvl w:val="0"/>
          <w:numId w:val="20"/>
        </w:numPr>
        <w:spacing w:before="480"/>
        <w:ind w:hanging="720"/>
        <w:rPr>
          <w:sz w:val="28"/>
          <w:szCs w:val="28"/>
        </w:rPr>
      </w:pPr>
      <w:bookmarkStart w:id="11" w:name="_Toc128663367"/>
      <w:r w:rsidRPr="0091285F">
        <w:rPr>
          <w:sz w:val="28"/>
          <w:szCs w:val="28"/>
        </w:rPr>
        <w:t>COMMITTEES OF THE COMMISSION</w:t>
      </w:r>
      <w:bookmarkEnd w:id="11"/>
    </w:p>
    <w:p w14:paraId="298266D9" w14:textId="77777777" w:rsidR="00DF66BD" w:rsidRPr="0091285F" w:rsidRDefault="00DF66BD" w:rsidP="00DF66BD">
      <w:pPr>
        <w:tabs>
          <w:tab w:val="left" w:pos="2160"/>
          <w:tab w:val="left" w:pos="2880"/>
          <w:tab w:val="left" w:pos="3600"/>
          <w:tab w:val="left" w:pos="4320"/>
        </w:tabs>
        <w:spacing w:before="240" w:after="240"/>
        <w:ind w:left="720"/>
        <w:rPr>
          <w:rFonts w:cs="Arial"/>
          <w:b/>
        </w:rPr>
      </w:pPr>
      <w:r w:rsidRPr="0091285F">
        <w:rPr>
          <w:rFonts w:cs="Arial"/>
        </w:rPr>
        <w:t xml:space="preserve">In accomplishing its goals and carrying out its duties, the Commission </w:t>
      </w:r>
      <w:r w:rsidRPr="0091285F">
        <w:rPr>
          <w:shd w:val="clear" w:color="auto" w:fill="FFCCCC"/>
        </w:rPr>
        <w:t>&lt;begin delete&gt;</w:t>
      </w:r>
      <w:r w:rsidRPr="0091285F">
        <w:rPr>
          <w:rFonts w:cs="Arial"/>
          <w:shd w:val="clear" w:color="auto" w:fill="FFCCCC"/>
        </w:rPr>
        <w:t xml:space="preserve"> </w:t>
      </w:r>
      <w:r w:rsidRPr="0091285F">
        <w:rPr>
          <w:rFonts w:cs="Arial"/>
          <w:strike/>
          <w:shd w:val="clear" w:color="auto" w:fill="FFCCCC"/>
        </w:rPr>
        <w:t>may rely</w:t>
      </w:r>
      <w:r w:rsidRPr="0091285F">
        <w:rPr>
          <w:rFonts w:cs="Arial"/>
          <w:strike/>
          <w:u w:val="single"/>
          <w:shd w:val="clear" w:color="auto" w:fill="FFCCCC"/>
        </w:rPr>
        <w:t xml:space="preserve"> </w:t>
      </w:r>
      <w:r w:rsidRPr="0091285F">
        <w:rPr>
          <w:shd w:val="clear" w:color="auto" w:fill="FFCCCC"/>
        </w:rPr>
        <w:t>&lt;end delete&gt;</w:t>
      </w:r>
      <w:r w:rsidRPr="0091285F">
        <w:rPr>
          <w:rFonts w:cs="Arial"/>
        </w:rPr>
        <w:t xml:space="preserve"> </w:t>
      </w:r>
      <w:r w:rsidRPr="0091285F">
        <w:rPr>
          <w:shd w:val="clear" w:color="auto" w:fill="CCFFCC"/>
        </w:rPr>
        <w:t xml:space="preserve">&lt;begin add&gt; </w:t>
      </w:r>
      <w:r w:rsidRPr="0091285F">
        <w:rPr>
          <w:rFonts w:cs="Arial"/>
          <w:shd w:val="clear" w:color="auto" w:fill="CCFFCC"/>
        </w:rPr>
        <w:t xml:space="preserve">relies </w:t>
      </w:r>
      <w:r w:rsidRPr="0091285F">
        <w:rPr>
          <w:shd w:val="clear" w:color="auto" w:fill="CCFFCC"/>
        </w:rPr>
        <w:t>&lt;end add&gt;</w:t>
      </w:r>
      <w:r w:rsidRPr="0091285F">
        <w:t xml:space="preserve"> </w:t>
      </w:r>
      <w:r w:rsidRPr="0091285F">
        <w:rPr>
          <w:rFonts w:cs="Arial"/>
        </w:rPr>
        <w:t>on its committees.</w:t>
      </w:r>
    </w:p>
    <w:p w14:paraId="0AB065C8" w14:textId="77777777" w:rsidR="00DF66BD" w:rsidRPr="0091285F" w:rsidRDefault="00DF66BD" w:rsidP="00DF66BD">
      <w:pPr>
        <w:numPr>
          <w:ilvl w:val="0"/>
          <w:numId w:val="12"/>
        </w:numPr>
        <w:spacing w:after="240"/>
        <w:rPr>
          <w:rFonts w:cs="Arial"/>
        </w:rPr>
      </w:pPr>
      <w:r w:rsidRPr="0091285F">
        <w:rPr>
          <w:rFonts w:cs="Arial"/>
        </w:rPr>
        <w:t xml:space="preserve">EXECUTIVE COMMITTEE. The Executive Committee is elected to advise the Commission Chairperson in the performance of </w:t>
      </w:r>
      <w:r w:rsidRPr="0091285F">
        <w:rPr>
          <w:shd w:val="clear" w:color="auto" w:fill="FFCCCC"/>
        </w:rPr>
        <w:t>&lt;begin delete&gt;</w:t>
      </w:r>
      <w:r w:rsidRPr="0091285F">
        <w:rPr>
          <w:rFonts w:cs="Arial"/>
          <w:shd w:val="clear" w:color="auto" w:fill="FFCCCC"/>
        </w:rPr>
        <w:t xml:space="preserve"> </w:t>
      </w:r>
      <w:r w:rsidRPr="0091285F">
        <w:rPr>
          <w:rFonts w:cs="Arial"/>
          <w:strike/>
          <w:shd w:val="clear" w:color="auto" w:fill="FFCCCC"/>
        </w:rPr>
        <w:t xml:space="preserve">his or her </w:t>
      </w:r>
      <w:r w:rsidRPr="0091285F">
        <w:rPr>
          <w:shd w:val="clear" w:color="auto" w:fill="FFCCCC"/>
        </w:rPr>
        <w:t>&lt;end delete&gt;</w:t>
      </w:r>
      <w:r w:rsidRPr="0091285F">
        <w:rPr>
          <w:rFonts w:cs="Arial"/>
        </w:rPr>
        <w:t xml:space="preserve"> </w:t>
      </w:r>
      <w:r w:rsidRPr="0091285F">
        <w:rPr>
          <w:shd w:val="clear" w:color="auto" w:fill="CCFFCC"/>
        </w:rPr>
        <w:t xml:space="preserve">&lt;begin add&gt; </w:t>
      </w:r>
      <w:r w:rsidRPr="0091285F">
        <w:rPr>
          <w:rFonts w:cs="Arial"/>
          <w:shd w:val="clear" w:color="auto" w:fill="CCFFCC"/>
        </w:rPr>
        <w:t xml:space="preserve">their </w:t>
      </w:r>
      <w:r w:rsidRPr="0091285F">
        <w:rPr>
          <w:shd w:val="clear" w:color="auto" w:fill="CCFFCC"/>
        </w:rPr>
        <w:t>&lt;end add&gt;</w:t>
      </w:r>
      <w:r w:rsidRPr="0091285F">
        <w:t xml:space="preserve"> </w:t>
      </w:r>
      <w:r w:rsidRPr="0091285F">
        <w:rPr>
          <w:rFonts w:cs="Arial"/>
        </w:rPr>
        <w:t>duties in relation to the Commission and shall consist of five Commissioners, including the Chairperson and Vice Chairperson. The Commission Chairperson and Vice Chairperson act as Chairperson and Vice Chairperson of the Executive Committee, respectively.</w:t>
      </w:r>
    </w:p>
    <w:p w14:paraId="2C3D600E" w14:textId="77777777" w:rsidR="00DF66BD" w:rsidRPr="0091285F" w:rsidRDefault="00DF66BD" w:rsidP="00DF66BD">
      <w:pPr>
        <w:numPr>
          <w:ilvl w:val="1"/>
          <w:numId w:val="12"/>
        </w:numPr>
        <w:tabs>
          <w:tab w:val="num" w:pos="2160"/>
        </w:tabs>
        <w:spacing w:after="240"/>
        <w:ind w:left="2160"/>
        <w:rPr>
          <w:rFonts w:cs="Arial"/>
        </w:rPr>
      </w:pPr>
      <w:r w:rsidRPr="0091285F">
        <w:rPr>
          <w:rFonts w:cs="Arial"/>
        </w:rPr>
        <w:t>Duties of the Executive Committee are as follows:</w:t>
      </w:r>
    </w:p>
    <w:p w14:paraId="499ACDFB" w14:textId="77777777" w:rsidR="00DF66BD" w:rsidRPr="0091285F" w:rsidRDefault="00DF66BD" w:rsidP="00DF66BD">
      <w:pPr>
        <w:numPr>
          <w:ilvl w:val="0"/>
          <w:numId w:val="6"/>
        </w:numPr>
        <w:spacing w:after="240"/>
        <w:rPr>
          <w:rFonts w:cs="Arial"/>
        </w:rPr>
      </w:pPr>
      <w:r w:rsidRPr="0091285F">
        <w:rPr>
          <w:rFonts w:cs="Arial"/>
        </w:rPr>
        <w:t>Make provisions for the orientation of new members to the Commission.</w:t>
      </w:r>
    </w:p>
    <w:p w14:paraId="52DCE84E" w14:textId="77777777" w:rsidR="00DF66BD" w:rsidRPr="0091285F" w:rsidRDefault="00DF66BD" w:rsidP="00DF66BD">
      <w:pPr>
        <w:numPr>
          <w:ilvl w:val="0"/>
          <w:numId w:val="6"/>
        </w:numPr>
        <w:spacing w:after="240"/>
        <w:rPr>
          <w:rFonts w:cs="Arial"/>
        </w:rPr>
      </w:pPr>
      <w:r w:rsidRPr="0091285F">
        <w:rPr>
          <w:rFonts w:cs="Arial"/>
        </w:rPr>
        <w:t xml:space="preserve">Consult with the Commission Chairperson in setting </w:t>
      </w:r>
      <w:r w:rsidRPr="0091285F">
        <w:rPr>
          <w:shd w:val="clear" w:color="auto" w:fill="CCFFCC"/>
        </w:rPr>
        <w:t xml:space="preserve">&lt;begin add&gt; </w:t>
      </w:r>
      <w:r w:rsidRPr="0091285F">
        <w:rPr>
          <w:rFonts w:cs="Arial"/>
          <w:shd w:val="clear" w:color="auto" w:fill="CCFFCC"/>
        </w:rPr>
        <w:t xml:space="preserve">the </w:t>
      </w:r>
      <w:r w:rsidRPr="0091285F">
        <w:rPr>
          <w:shd w:val="clear" w:color="auto" w:fill="CCFFCC"/>
        </w:rPr>
        <w:t>&lt;end add&gt;</w:t>
      </w:r>
      <w:r w:rsidRPr="0091285F">
        <w:t xml:space="preserve"> </w:t>
      </w:r>
      <w:r w:rsidRPr="0091285F">
        <w:rPr>
          <w:rFonts w:cs="Arial"/>
        </w:rPr>
        <w:t>agenda.</w:t>
      </w:r>
    </w:p>
    <w:p w14:paraId="7FC8D52B" w14:textId="77777777" w:rsidR="00DF66BD" w:rsidRPr="0091285F" w:rsidRDefault="00DF66BD" w:rsidP="00DF66BD">
      <w:pPr>
        <w:numPr>
          <w:ilvl w:val="0"/>
          <w:numId w:val="6"/>
        </w:numPr>
        <w:spacing w:after="240"/>
        <w:rPr>
          <w:rFonts w:cs="Arial"/>
        </w:rPr>
      </w:pPr>
      <w:r w:rsidRPr="0091285F">
        <w:rPr>
          <w:rFonts w:cs="Arial"/>
        </w:rPr>
        <w:t>Advise SMC Chairperson regarding procedural or policy problems.</w:t>
      </w:r>
    </w:p>
    <w:p w14:paraId="56A6D4D8" w14:textId="77777777" w:rsidR="00DF66BD" w:rsidRPr="0091285F" w:rsidRDefault="00DF66BD" w:rsidP="00DF66BD">
      <w:pPr>
        <w:numPr>
          <w:ilvl w:val="0"/>
          <w:numId w:val="6"/>
        </w:numPr>
        <w:spacing w:after="240"/>
        <w:rPr>
          <w:rFonts w:cs="Arial"/>
        </w:rPr>
      </w:pPr>
      <w:r w:rsidRPr="0091285F">
        <w:rPr>
          <w:rFonts w:cs="Arial"/>
        </w:rPr>
        <w:t>Interact on a regular basis with CDE and SBE liaison person(s).</w:t>
      </w:r>
    </w:p>
    <w:p w14:paraId="594056FB" w14:textId="77777777" w:rsidR="00DF66BD" w:rsidRPr="0091285F" w:rsidRDefault="00DF66BD" w:rsidP="00DF66BD">
      <w:pPr>
        <w:numPr>
          <w:ilvl w:val="0"/>
          <w:numId w:val="6"/>
        </w:numPr>
        <w:spacing w:after="240"/>
        <w:rPr>
          <w:rFonts w:cs="Arial"/>
        </w:rPr>
      </w:pPr>
      <w:r w:rsidRPr="0091285F">
        <w:rPr>
          <w:rFonts w:cs="Arial"/>
        </w:rPr>
        <w:t>Monitor processes of the Commission.</w:t>
      </w:r>
    </w:p>
    <w:p w14:paraId="1455C656" w14:textId="77777777" w:rsidR="00DF66BD" w:rsidRPr="0091285F" w:rsidRDefault="00DF66BD" w:rsidP="00DF66BD">
      <w:pPr>
        <w:numPr>
          <w:ilvl w:val="0"/>
          <w:numId w:val="6"/>
        </w:numPr>
        <w:spacing w:after="240"/>
        <w:rPr>
          <w:rFonts w:cs="Arial"/>
        </w:rPr>
      </w:pPr>
      <w:r w:rsidRPr="0091285F">
        <w:rPr>
          <w:rFonts w:cs="Arial"/>
        </w:rPr>
        <w:t>Make recommendations to the Commission regarding SMC membership.</w:t>
      </w:r>
    </w:p>
    <w:p w14:paraId="39A67AFA" w14:textId="77777777" w:rsidR="00DF66BD" w:rsidRPr="0091285F" w:rsidRDefault="00DF66BD" w:rsidP="00DF66BD">
      <w:pPr>
        <w:numPr>
          <w:ilvl w:val="0"/>
          <w:numId w:val="6"/>
        </w:numPr>
        <w:spacing w:after="240"/>
        <w:rPr>
          <w:rFonts w:cs="Arial"/>
        </w:rPr>
      </w:pPr>
      <w:r w:rsidRPr="0091285F">
        <w:rPr>
          <w:rFonts w:cs="Arial"/>
        </w:rPr>
        <w:lastRenderedPageBreak/>
        <w:t xml:space="preserve">Participate in the process for resolving questions about these </w:t>
      </w:r>
      <w:r w:rsidRPr="0091285F">
        <w:rPr>
          <w:rFonts w:cs="Arial"/>
          <w:i/>
        </w:rPr>
        <w:t>Bylaws</w:t>
      </w:r>
      <w:r w:rsidRPr="0091285F">
        <w:rPr>
          <w:rFonts w:cs="Arial"/>
        </w:rPr>
        <w:t xml:space="preserve"> and </w:t>
      </w:r>
      <w:r w:rsidRPr="0091285F">
        <w:rPr>
          <w:rFonts w:cs="Arial"/>
          <w:i/>
        </w:rPr>
        <w:t>Robert’s Rules of Order</w:t>
      </w:r>
      <w:r w:rsidRPr="0091285F">
        <w:rPr>
          <w:rFonts w:cs="Arial"/>
        </w:rPr>
        <w:t>.</w:t>
      </w:r>
    </w:p>
    <w:p w14:paraId="42C8A954" w14:textId="77777777" w:rsidR="00DF66BD" w:rsidRPr="0091285F" w:rsidRDefault="00DF66BD" w:rsidP="00DF66BD">
      <w:pPr>
        <w:numPr>
          <w:ilvl w:val="1"/>
          <w:numId w:val="12"/>
        </w:numPr>
        <w:tabs>
          <w:tab w:val="num" w:pos="2160"/>
        </w:tabs>
        <w:spacing w:after="240"/>
        <w:ind w:left="2160"/>
        <w:rPr>
          <w:rFonts w:cs="Arial"/>
        </w:rPr>
      </w:pPr>
      <w:r w:rsidRPr="0091285F">
        <w:rPr>
          <w:rFonts w:cs="Arial"/>
        </w:rPr>
        <w:t>Elections of Executive Committee Members</w:t>
      </w:r>
    </w:p>
    <w:p w14:paraId="2714D38F" w14:textId="2B90D4C2" w:rsidR="00DF66BD" w:rsidRPr="0091285F" w:rsidRDefault="00DF66BD" w:rsidP="00DF66BD">
      <w:pPr>
        <w:numPr>
          <w:ilvl w:val="0"/>
          <w:numId w:val="14"/>
        </w:numPr>
        <w:spacing w:after="240"/>
        <w:rPr>
          <w:rFonts w:cs="Arial"/>
        </w:rPr>
      </w:pPr>
      <w:r w:rsidRPr="0091285F">
        <w:rPr>
          <w:rFonts w:cs="Arial"/>
        </w:rPr>
        <w:t xml:space="preserve">The other three Executive Committee members </w:t>
      </w:r>
      <w:r w:rsidRPr="0091285F">
        <w:rPr>
          <w:shd w:val="clear" w:color="auto" w:fill="FFCCCC"/>
        </w:rPr>
        <w:t xml:space="preserve">&lt;begin delete&gt; </w:t>
      </w:r>
      <w:r w:rsidRPr="0091285F">
        <w:rPr>
          <w:rFonts w:cs="Arial"/>
          <w:strike/>
          <w:shd w:val="clear" w:color="auto" w:fill="FFCCCC"/>
        </w:rPr>
        <w:t xml:space="preserve">The </w:t>
      </w:r>
      <w:r w:rsidRPr="0091285F">
        <w:rPr>
          <w:shd w:val="clear" w:color="auto" w:fill="FFCCCC"/>
        </w:rPr>
        <w:t>&lt;end delete&gt;</w:t>
      </w:r>
      <w:r w:rsidRPr="0091285F">
        <w:rPr>
          <w:rFonts w:cs="Arial"/>
        </w:rPr>
        <w:t xml:space="preserve"> </w:t>
      </w:r>
      <w:r w:rsidRPr="0091285F">
        <w:rPr>
          <w:shd w:val="clear" w:color="auto" w:fill="CCFFCC"/>
        </w:rPr>
        <w:t xml:space="preserve">&lt;begin add&gt; </w:t>
      </w:r>
      <w:r w:rsidR="009D264C" w:rsidRPr="0091285F">
        <w:rPr>
          <w:shd w:val="clear" w:color="auto" w:fill="CCFFCC"/>
        </w:rPr>
        <w:t>(</w:t>
      </w:r>
      <w:r w:rsidRPr="0091285F">
        <w:rPr>
          <w:rFonts w:cs="Arial"/>
          <w:shd w:val="clear" w:color="auto" w:fill="CCFFCC"/>
        </w:rPr>
        <w:t xml:space="preserve">the </w:t>
      </w:r>
      <w:r w:rsidRPr="0091285F">
        <w:rPr>
          <w:shd w:val="clear" w:color="auto" w:fill="CCFFCC"/>
        </w:rPr>
        <w:t>&lt;end add&gt;</w:t>
      </w:r>
      <w:r w:rsidRPr="0091285F">
        <w:t xml:space="preserve"> </w:t>
      </w:r>
      <w:r w:rsidRPr="0091285F">
        <w:rPr>
          <w:rFonts w:cs="Arial"/>
        </w:rPr>
        <w:t>Commission Chairperson and Vice Chairperson hold two of the seats on the Executive Committee) shall be elected annually in accordance with the procedures set forth in this section.</w:t>
      </w:r>
    </w:p>
    <w:p w14:paraId="6504D8D5" w14:textId="77777777" w:rsidR="00DF66BD" w:rsidRPr="0091285F" w:rsidRDefault="00DF66BD" w:rsidP="00DF66BD">
      <w:pPr>
        <w:numPr>
          <w:ilvl w:val="0"/>
          <w:numId w:val="14"/>
        </w:numPr>
        <w:spacing w:after="240"/>
        <w:rPr>
          <w:rFonts w:cs="Arial"/>
        </w:rPr>
      </w:pPr>
      <w:r w:rsidRPr="0091285F">
        <w:rPr>
          <w:rFonts w:cs="Arial"/>
        </w:rPr>
        <w:t>Terms of office shall be one year, re-electable.</w:t>
      </w:r>
    </w:p>
    <w:p w14:paraId="05FF52F3" w14:textId="77777777" w:rsidR="00DF66BD" w:rsidRPr="0091285F" w:rsidRDefault="00DF66BD" w:rsidP="00DF66BD">
      <w:pPr>
        <w:numPr>
          <w:ilvl w:val="0"/>
          <w:numId w:val="14"/>
        </w:numPr>
        <w:spacing w:after="240"/>
        <w:rPr>
          <w:rFonts w:cs="Arial"/>
        </w:rPr>
      </w:pPr>
      <w:r w:rsidRPr="0091285F">
        <w:rPr>
          <w:rFonts w:cs="Arial"/>
        </w:rPr>
        <w:t xml:space="preserve">The election shall take place at the </w:t>
      </w:r>
      <w:r w:rsidRPr="0091285F">
        <w:rPr>
          <w:shd w:val="clear" w:color="auto" w:fill="FFCCCC"/>
        </w:rPr>
        <w:t>&lt;begin delete&gt;</w:t>
      </w:r>
      <w:r w:rsidRPr="0091285F">
        <w:rPr>
          <w:rFonts w:cs="Arial"/>
          <w:shd w:val="clear" w:color="auto" w:fill="FFCCCC"/>
        </w:rPr>
        <w:t xml:space="preserve"> </w:t>
      </w:r>
      <w:r w:rsidRPr="0091285F">
        <w:rPr>
          <w:rFonts w:cs="Arial"/>
          <w:strike/>
          <w:shd w:val="clear" w:color="auto" w:fill="FFCCCC"/>
        </w:rPr>
        <w:t>annual meeting which shall be the</w:t>
      </w:r>
      <w:r w:rsidRPr="0091285F">
        <w:rPr>
          <w:rFonts w:cs="Arial"/>
          <w:shd w:val="clear" w:color="auto" w:fill="FFCCCC"/>
        </w:rPr>
        <w:t xml:space="preserve"> </w:t>
      </w:r>
      <w:r w:rsidRPr="0091285F">
        <w:rPr>
          <w:shd w:val="clear" w:color="auto" w:fill="FFCCCC"/>
        </w:rPr>
        <w:t>&lt;end delete&gt;</w:t>
      </w:r>
      <w:r w:rsidRPr="0091285F">
        <w:rPr>
          <w:rFonts w:cs="Arial"/>
        </w:rPr>
        <w:t xml:space="preserve"> first meeting </w:t>
      </w:r>
      <w:r w:rsidRPr="0091285F">
        <w:rPr>
          <w:shd w:val="clear" w:color="auto" w:fill="CCFFCC"/>
        </w:rPr>
        <w:t xml:space="preserve">&lt;begin add&gt; </w:t>
      </w:r>
      <w:r w:rsidRPr="0091285F">
        <w:rPr>
          <w:rFonts w:cs="Arial"/>
          <w:shd w:val="clear" w:color="auto" w:fill="CCFFCC"/>
        </w:rPr>
        <w:t xml:space="preserve">of the calendar year </w:t>
      </w:r>
      <w:r w:rsidRPr="0091285F">
        <w:rPr>
          <w:shd w:val="clear" w:color="auto" w:fill="CCFFCC"/>
        </w:rPr>
        <w:t>&lt;end add&gt;</w:t>
      </w:r>
      <w:r w:rsidRPr="0091285F">
        <w:t xml:space="preserve"> </w:t>
      </w:r>
      <w:r w:rsidRPr="0091285F">
        <w:rPr>
          <w:rFonts w:cs="Arial"/>
        </w:rPr>
        <w:t>following yearly expiration of terms.</w:t>
      </w:r>
    </w:p>
    <w:p w14:paraId="2F1DF983" w14:textId="77777777" w:rsidR="00DF66BD" w:rsidRPr="0091285F" w:rsidRDefault="00DF66BD" w:rsidP="00DF66BD">
      <w:pPr>
        <w:numPr>
          <w:ilvl w:val="0"/>
          <w:numId w:val="14"/>
        </w:numPr>
        <w:spacing w:after="240"/>
        <w:rPr>
          <w:rFonts w:cs="Arial"/>
        </w:rPr>
      </w:pPr>
      <w:r w:rsidRPr="0091285F">
        <w:rPr>
          <w:rFonts w:cs="Arial"/>
        </w:rPr>
        <w:t>The election shall be conducted by the Executive Secretary/Director to the Commission.</w:t>
      </w:r>
    </w:p>
    <w:p w14:paraId="2BF9EA23" w14:textId="77777777" w:rsidR="00DF66BD" w:rsidRPr="0091285F" w:rsidRDefault="00DF66BD" w:rsidP="00DF66BD">
      <w:pPr>
        <w:numPr>
          <w:ilvl w:val="0"/>
          <w:numId w:val="14"/>
        </w:numPr>
        <w:spacing w:after="240"/>
        <w:rPr>
          <w:rFonts w:cs="Arial"/>
        </w:rPr>
      </w:pPr>
      <w:r w:rsidRPr="0091285F">
        <w:rPr>
          <w:rFonts w:cs="Arial"/>
        </w:rPr>
        <w:t xml:space="preserve">The election for Executive Committee members shall be separate elections and shall take place after the elections for Commission Chairperson and Vice Chairperson according to </w:t>
      </w:r>
      <w:r w:rsidRPr="0091285F">
        <w:rPr>
          <w:rFonts w:cs="Arial"/>
          <w:i/>
          <w:iCs/>
        </w:rPr>
        <w:t>Robert’s Rules of Order</w:t>
      </w:r>
      <w:r w:rsidRPr="0091285F">
        <w:rPr>
          <w:rFonts w:cs="Arial"/>
        </w:rPr>
        <w:t>, with nominations made from the floor. Each Commissioner shall vote for up to three candidates for the remaining Executive Committee members. The election shall be by a majority vote of</w:t>
      </w:r>
      <w:r w:rsidRPr="0091285F">
        <w:rPr>
          <w:rFonts w:cs="Arial"/>
          <w:b/>
          <w:bCs/>
        </w:rPr>
        <w:t xml:space="preserve"> </w:t>
      </w:r>
      <w:r w:rsidRPr="0091285F">
        <w:rPr>
          <w:rFonts w:cs="Arial"/>
        </w:rPr>
        <w:t>voting members</w:t>
      </w:r>
      <w:r w:rsidRPr="0091285F">
        <w:rPr>
          <w:rFonts w:cs="Arial"/>
          <w:b/>
          <w:bCs/>
        </w:rPr>
        <w:t xml:space="preserve"> </w:t>
      </w:r>
      <w:r w:rsidRPr="0091285F">
        <w:rPr>
          <w:rFonts w:cs="Arial"/>
        </w:rPr>
        <w:t>who are present. No one may be a candidate without being present at the meeting and without one’s consent. The elected members shall be the three nominees who receive the most votes. There shall be no voting by proxy.</w:t>
      </w:r>
    </w:p>
    <w:p w14:paraId="2D98087F" w14:textId="77777777" w:rsidR="00DF66BD" w:rsidRPr="0091285F" w:rsidRDefault="00DF66BD" w:rsidP="00DF66BD">
      <w:pPr>
        <w:numPr>
          <w:ilvl w:val="0"/>
          <w:numId w:val="14"/>
        </w:numPr>
        <w:spacing w:after="240"/>
        <w:rPr>
          <w:rFonts w:cs="Arial"/>
        </w:rPr>
      </w:pPr>
      <w:r w:rsidRPr="0091285F">
        <w:rPr>
          <w:rFonts w:cs="Arial"/>
        </w:rPr>
        <w:t xml:space="preserve">When an Executive Committee member is not able to complete </w:t>
      </w:r>
      <w:r w:rsidRPr="0091285F">
        <w:rPr>
          <w:shd w:val="clear" w:color="auto" w:fill="FFCCCC"/>
        </w:rPr>
        <w:t>&lt;begin delete&gt;</w:t>
      </w:r>
      <w:r w:rsidRPr="0091285F">
        <w:rPr>
          <w:rFonts w:cs="Arial"/>
          <w:shd w:val="clear" w:color="auto" w:fill="FFCCCC"/>
        </w:rPr>
        <w:t xml:space="preserve"> </w:t>
      </w:r>
      <w:r w:rsidRPr="0091285F">
        <w:rPr>
          <w:rFonts w:cs="Arial"/>
          <w:strike/>
          <w:shd w:val="clear" w:color="auto" w:fill="FFCCCC"/>
        </w:rPr>
        <w:t xml:space="preserve">his or her </w:t>
      </w:r>
      <w:r w:rsidRPr="0091285F">
        <w:rPr>
          <w:shd w:val="clear" w:color="auto" w:fill="FFCCCC"/>
        </w:rPr>
        <w:t>&lt;end delete&gt;</w:t>
      </w:r>
      <w:r w:rsidRPr="0091285F">
        <w:rPr>
          <w:rFonts w:cs="Arial"/>
        </w:rPr>
        <w:t xml:space="preserve"> </w:t>
      </w:r>
      <w:r w:rsidRPr="0091285F">
        <w:rPr>
          <w:shd w:val="clear" w:color="auto" w:fill="CCFFCC"/>
        </w:rPr>
        <w:t xml:space="preserve">&lt;begin add&gt; </w:t>
      </w:r>
      <w:r w:rsidRPr="0091285F">
        <w:rPr>
          <w:rFonts w:cs="Arial"/>
          <w:shd w:val="clear" w:color="auto" w:fill="CCFFCC"/>
        </w:rPr>
        <w:t xml:space="preserve">their </w:t>
      </w:r>
      <w:r w:rsidRPr="0091285F">
        <w:rPr>
          <w:shd w:val="clear" w:color="auto" w:fill="CCFFCC"/>
        </w:rPr>
        <w:t>&lt;end add&gt;</w:t>
      </w:r>
      <w:r w:rsidRPr="0091285F">
        <w:t xml:space="preserve"> </w:t>
      </w:r>
      <w:r w:rsidRPr="0091285F">
        <w:rPr>
          <w:rFonts w:cs="Arial"/>
        </w:rPr>
        <w:t>term, a new Executive Committee member is elected by the full Commission at the next meeting of the full Commission.</w:t>
      </w:r>
    </w:p>
    <w:p w14:paraId="3C8ACA6D" w14:textId="77777777" w:rsidR="00DF66BD" w:rsidRPr="0091285F" w:rsidRDefault="00DF66BD" w:rsidP="00DF66BD">
      <w:pPr>
        <w:numPr>
          <w:ilvl w:val="0"/>
          <w:numId w:val="12"/>
        </w:numPr>
        <w:spacing w:after="240"/>
        <w:rPr>
          <w:rFonts w:cs="Arial"/>
        </w:rPr>
      </w:pPr>
      <w:r w:rsidRPr="0091285F">
        <w:rPr>
          <w:rFonts w:cs="Arial"/>
        </w:rPr>
        <w:t xml:space="preserve">SUBJECT MATTER COMMITTEES. SMCs will be established by the Commission, each with the primary purpose of assisting the Commission in making recommendations on matters related to a particular subject matter area (see, 5 </w:t>
      </w:r>
      <w:r w:rsidRPr="0091285F">
        <w:rPr>
          <w:rFonts w:cs="Arial"/>
          <w:i/>
        </w:rPr>
        <w:t>CCR</w:t>
      </w:r>
      <w:r w:rsidRPr="0091285F">
        <w:rPr>
          <w:rFonts w:cs="Arial"/>
        </w:rPr>
        <w:t xml:space="preserve">, Section 9510[v]). SMC membership shall </w:t>
      </w:r>
      <w:proofErr w:type="gramStart"/>
      <w:r w:rsidRPr="0091285F">
        <w:rPr>
          <w:rFonts w:cs="Arial"/>
        </w:rPr>
        <w:t>take into account</w:t>
      </w:r>
      <w:proofErr w:type="gramEnd"/>
      <w:r w:rsidRPr="0091285F">
        <w:rPr>
          <w:rFonts w:cs="Arial"/>
        </w:rPr>
        <w:t xml:space="preserve"> subject matter expertise of the Commissioners and the </w:t>
      </w:r>
      <w:r w:rsidRPr="0091285F">
        <w:rPr>
          <w:rFonts w:cs="Arial"/>
        </w:rPr>
        <w:lastRenderedPageBreak/>
        <w:t>recommendation of the Executive Committee. SMCs shall be composed of at least three and no more than nine Commissioners, including ex officio members.</w:t>
      </w:r>
    </w:p>
    <w:p w14:paraId="33848CB8" w14:textId="77777777" w:rsidR="00DF66BD" w:rsidRPr="0091285F" w:rsidRDefault="00DF66BD" w:rsidP="00DF66BD">
      <w:pPr>
        <w:numPr>
          <w:ilvl w:val="1"/>
          <w:numId w:val="12"/>
        </w:numPr>
        <w:tabs>
          <w:tab w:val="num" w:pos="2160"/>
        </w:tabs>
        <w:spacing w:after="240"/>
        <w:ind w:left="2160"/>
        <w:rPr>
          <w:rFonts w:cs="Arial"/>
        </w:rPr>
      </w:pPr>
      <w:r w:rsidRPr="0091285F">
        <w:rPr>
          <w:rFonts w:cs="Arial"/>
        </w:rPr>
        <w:t>SMC Officers</w:t>
      </w:r>
    </w:p>
    <w:p w14:paraId="7F172F81" w14:textId="77777777" w:rsidR="00DF66BD" w:rsidRPr="0091285F" w:rsidRDefault="00DF66BD" w:rsidP="00DF66BD">
      <w:pPr>
        <w:numPr>
          <w:ilvl w:val="1"/>
          <w:numId w:val="7"/>
        </w:numPr>
        <w:tabs>
          <w:tab w:val="left" w:pos="2880"/>
        </w:tabs>
        <w:spacing w:after="240"/>
        <w:ind w:left="2880"/>
        <w:rPr>
          <w:rFonts w:cs="Arial"/>
        </w:rPr>
      </w:pPr>
      <w:r w:rsidRPr="0091285F">
        <w:rPr>
          <w:rFonts w:cs="Arial"/>
        </w:rPr>
        <w:t>SMC Chairperson. Each SMC Chairperson shall be appointed by the Commission Chairperson at the first meeting of the year. The term of office shall be one year and reappointment is permissible. The SMC Chairperson’s duties include:</w:t>
      </w:r>
    </w:p>
    <w:p w14:paraId="37865EB3" w14:textId="77777777" w:rsidR="00DF66BD" w:rsidRPr="0091285F" w:rsidRDefault="00DF66BD" w:rsidP="00DF66BD">
      <w:pPr>
        <w:numPr>
          <w:ilvl w:val="0"/>
          <w:numId w:val="13"/>
        </w:numPr>
        <w:tabs>
          <w:tab w:val="num" w:pos="3600"/>
        </w:tabs>
        <w:spacing w:after="240"/>
        <w:ind w:left="3600" w:hanging="360"/>
        <w:rPr>
          <w:rFonts w:cs="Arial"/>
        </w:rPr>
      </w:pPr>
      <w:r w:rsidRPr="0091285F">
        <w:rPr>
          <w:rFonts w:cs="Arial"/>
        </w:rPr>
        <w:t>When applicable, recommend to the Commission who should serve as the Chairperson of the CFCC.</w:t>
      </w:r>
    </w:p>
    <w:p w14:paraId="38EBD62A" w14:textId="77777777" w:rsidR="00DF66BD" w:rsidRPr="0091285F" w:rsidRDefault="00DF66BD" w:rsidP="00DF66BD">
      <w:pPr>
        <w:numPr>
          <w:ilvl w:val="0"/>
          <w:numId w:val="13"/>
        </w:numPr>
        <w:tabs>
          <w:tab w:val="num" w:pos="3600"/>
        </w:tabs>
        <w:spacing w:after="240"/>
        <w:ind w:left="3600" w:hanging="360"/>
        <w:rPr>
          <w:rFonts w:cs="Arial"/>
        </w:rPr>
      </w:pPr>
      <w:r w:rsidRPr="0091285F">
        <w:rPr>
          <w:rFonts w:cs="Arial"/>
        </w:rPr>
        <w:t>Serve as a liaison person to the CFCC.</w:t>
      </w:r>
    </w:p>
    <w:p w14:paraId="4A83DAA1" w14:textId="77777777" w:rsidR="00DF66BD" w:rsidRPr="0091285F" w:rsidRDefault="00DF66BD" w:rsidP="00DF66BD">
      <w:pPr>
        <w:numPr>
          <w:ilvl w:val="0"/>
          <w:numId w:val="13"/>
        </w:numPr>
        <w:tabs>
          <w:tab w:val="num" w:pos="3600"/>
        </w:tabs>
        <w:spacing w:after="240"/>
        <w:ind w:left="3600" w:hanging="360"/>
        <w:rPr>
          <w:rFonts w:cs="Arial"/>
        </w:rPr>
      </w:pPr>
      <w:r w:rsidRPr="0091285F">
        <w:rPr>
          <w:rFonts w:cs="Arial"/>
        </w:rPr>
        <w:t xml:space="preserve">Present to the SBE on behalf of the Commission, </w:t>
      </w:r>
      <w:r w:rsidRPr="0091285F">
        <w:rPr>
          <w:shd w:val="clear" w:color="auto" w:fill="CCFFCC"/>
        </w:rPr>
        <w:t xml:space="preserve">&lt;begin add&gt; </w:t>
      </w:r>
      <w:r w:rsidRPr="0091285F">
        <w:rPr>
          <w:rFonts w:cs="Arial"/>
          <w:shd w:val="clear" w:color="auto" w:fill="CCFFCC"/>
        </w:rPr>
        <w:t xml:space="preserve">regarding </w:t>
      </w:r>
      <w:r w:rsidRPr="0091285F">
        <w:rPr>
          <w:shd w:val="clear" w:color="auto" w:fill="CCFFCC"/>
        </w:rPr>
        <w:t>&lt;end add&gt;</w:t>
      </w:r>
      <w:r w:rsidRPr="0091285F">
        <w:t xml:space="preserve"> </w:t>
      </w:r>
      <w:r w:rsidRPr="0091285F">
        <w:rPr>
          <w:rFonts w:cs="Arial"/>
        </w:rPr>
        <w:t>important recommendations in that content area, including, though not limited to, frameworks, criteria and adoption recommendations.</w:t>
      </w:r>
    </w:p>
    <w:p w14:paraId="3F67365E" w14:textId="77777777" w:rsidR="00DF66BD" w:rsidRPr="0091285F" w:rsidRDefault="00DF66BD" w:rsidP="00DF66BD">
      <w:pPr>
        <w:numPr>
          <w:ilvl w:val="0"/>
          <w:numId w:val="13"/>
        </w:numPr>
        <w:tabs>
          <w:tab w:val="num" w:pos="3600"/>
        </w:tabs>
        <w:spacing w:after="240"/>
        <w:ind w:left="3600" w:hanging="360"/>
        <w:rPr>
          <w:rFonts w:cs="Arial"/>
        </w:rPr>
      </w:pPr>
      <w:r w:rsidRPr="0091285F">
        <w:rPr>
          <w:rFonts w:cs="Arial"/>
        </w:rPr>
        <w:t>Whenever possible, ensure that at least one member of the SMC attends the Invitation to Submit meeting.</w:t>
      </w:r>
    </w:p>
    <w:p w14:paraId="759D92DB" w14:textId="77777777" w:rsidR="00DF66BD" w:rsidRPr="0091285F" w:rsidRDefault="00DF66BD" w:rsidP="00DF66BD">
      <w:pPr>
        <w:numPr>
          <w:ilvl w:val="0"/>
          <w:numId w:val="13"/>
        </w:numPr>
        <w:tabs>
          <w:tab w:val="num" w:pos="3600"/>
        </w:tabs>
        <w:spacing w:after="240"/>
        <w:ind w:left="3600" w:hanging="360"/>
        <w:rPr>
          <w:rFonts w:cs="Arial"/>
        </w:rPr>
      </w:pPr>
      <w:r w:rsidRPr="0091285F">
        <w:rPr>
          <w:rFonts w:cs="Arial"/>
        </w:rPr>
        <w:t xml:space="preserve">Whenever possible, ensure that at least one member of the SMC attends one of the four curriculum framework focus group meetings established in </w:t>
      </w:r>
      <w:r w:rsidRPr="0091285F">
        <w:rPr>
          <w:rFonts w:cs="Arial"/>
        </w:rPr>
        <w:br/>
        <w:t xml:space="preserve">5 </w:t>
      </w:r>
      <w:r w:rsidRPr="0091285F">
        <w:rPr>
          <w:rFonts w:cs="Arial"/>
          <w:i/>
        </w:rPr>
        <w:t>CCR</w:t>
      </w:r>
      <w:r w:rsidRPr="0091285F">
        <w:rPr>
          <w:rFonts w:cs="Arial"/>
        </w:rPr>
        <w:t>, Section 9511(c).</w:t>
      </w:r>
    </w:p>
    <w:p w14:paraId="3917CC2D" w14:textId="77777777" w:rsidR="00DF66BD" w:rsidRPr="0091285F" w:rsidRDefault="00DF66BD" w:rsidP="00DF66BD">
      <w:pPr>
        <w:numPr>
          <w:ilvl w:val="0"/>
          <w:numId w:val="13"/>
        </w:numPr>
        <w:tabs>
          <w:tab w:val="num" w:pos="3600"/>
        </w:tabs>
        <w:spacing w:after="240"/>
        <w:ind w:left="3600" w:hanging="360"/>
        <w:rPr>
          <w:rFonts w:cs="Arial"/>
        </w:rPr>
      </w:pPr>
      <w:r w:rsidRPr="0091285F">
        <w:rPr>
          <w:rFonts w:cs="Arial"/>
        </w:rPr>
        <w:t>Whenever possible, ensure that at least one member of the SMC attends each meeting of the CFCC.</w:t>
      </w:r>
    </w:p>
    <w:p w14:paraId="6100B47C" w14:textId="77777777" w:rsidR="00DF66BD" w:rsidRPr="0091285F" w:rsidRDefault="00DF66BD" w:rsidP="00DF66BD">
      <w:pPr>
        <w:numPr>
          <w:ilvl w:val="0"/>
          <w:numId w:val="13"/>
        </w:numPr>
        <w:tabs>
          <w:tab w:val="num" w:pos="3600"/>
        </w:tabs>
        <w:spacing w:after="240"/>
        <w:ind w:left="3600" w:hanging="360"/>
        <w:rPr>
          <w:rFonts w:cs="Arial"/>
        </w:rPr>
      </w:pPr>
      <w:r w:rsidRPr="0091285F">
        <w:rPr>
          <w:rFonts w:cs="Arial"/>
        </w:rPr>
        <w:t>Prepare a summary of each committee meeting, to be reported at the Commission meeting, when called for by the Commission Chairperson.</w:t>
      </w:r>
    </w:p>
    <w:p w14:paraId="7318E697" w14:textId="77777777" w:rsidR="00DF66BD" w:rsidRPr="0091285F" w:rsidRDefault="00DF66BD" w:rsidP="00DF66BD">
      <w:pPr>
        <w:numPr>
          <w:ilvl w:val="0"/>
          <w:numId w:val="13"/>
        </w:numPr>
        <w:tabs>
          <w:tab w:val="num" w:pos="3600"/>
        </w:tabs>
        <w:spacing w:after="240"/>
        <w:ind w:left="3600" w:hanging="360"/>
        <w:rPr>
          <w:rFonts w:cs="Arial"/>
        </w:rPr>
      </w:pPr>
      <w:r w:rsidRPr="0091285F">
        <w:rPr>
          <w:rFonts w:cs="Arial"/>
        </w:rPr>
        <w:t xml:space="preserve">Immediately involve </w:t>
      </w:r>
      <w:r w:rsidRPr="0091285F">
        <w:rPr>
          <w:rFonts w:cs="Arial"/>
          <w:strike/>
        </w:rPr>
        <w:t xml:space="preserve">a </w:t>
      </w:r>
      <w:r w:rsidRPr="0091285F">
        <w:rPr>
          <w:rFonts w:cs="Arial"/>
        </w:rPr>
        <w:t>new Commissioner</w:t>
      </w:r>
      <w:r w:rsidRPr="0091285F">
        <w:rPr>
          <w:rFonts w:cs="Arial"/>
          <w:u w:val="single"/>
        </w:rPr>
        <w:t>s</w:t>
      </w:r>
      <w:r w:rsidRPr="0091285F">
        <w:rPr>
          <w:rFonts w:cs="Arial"/>
        </w:rPr>
        <w:t xml:space="preserve"> assigned to the SMC in the work of the SMC.</w:t>
      </w:r>
    </w:p>
    <w:p w14:paraId="1D531E20" w14:textId="77777777" w:rsidR="00DF66BD" w:rsidRPr="0091285F" w:rsidRDefault="00DF66BD" w:rsidP="00DF66BD">
      <w:pPr>
        <w:numPr>
          <w:ilvl w:val="1"/>
          <w:numId w:val="7"/>
        </w:numPr>
        <w:tabs>
          <w:tab w:val="left" w:pos="2880"/>
        </w:tabs>
        <w:spacing w:after="240"/>
        <w:ind w:left="2880"/>
        <w:rPr>
          <w:rFonts w:cs="Arial"/>
        </w:rPr>
      </w:pPr>
      <w:r w:rsidRPr="0091285F">
        <w:rPr>
          <w:rFonts w:cs="Arial"/>
        </w:rPr>
        <w:t>SMC Vice Chairperson. Each SMC shall elect, by majority vote of SMC members who are present at the first meeting of the year, its own SMC Vice Chairperson. The term of office shall be one year and reelection is permissible. The SMC Vice Chairperson</w:t>
      </w:r>
      <w:r w:rsidRPr="0091285F">
        <w:rPr>
          <w:rFonts w:cs="Arial"/>
          <w:strike/>
        </w:rPr>
        <w:t>’s</w:t>
      </w:r>
      <w:r w:rsidRPr="0091285F">
        <w:rPr>
          <w:rFonts w:cs="Arial"/>
        </w:rPr>
        <w:t xml:space="preserve"> shall act as SMC Chairperson in the absence of the SMC Chairperson.</w:t>
      </w:r>
    </w:p>
    <w:p w14:paraId="18B7816D" w14:textId="77777777" w:rsidR="00DF66BD" w:rsidRPr="0091285F" w:rsidRDefault="00DF66BD" w:rsidP="00DF66BD">
      <w:pPr>
        <w:numPr>
          <w:ilvl w:val="1"/>
          <w:numId w:val="12"/>
        </w:numPr>
        <w:tabs>
          <w:tab w:val="num" w:pos="2160"/>
        </w:tabs>
        <w:spacing w:after="240"/>
        <w:ind w:left="2160" w:right="-180"/>
        <w:rPr>
          <w:rFonts w:cs="Arial"/>
        </w:rPr>
      </w:pPr>
      <w:r w:rsidRPr="0091285F">
        <w:rPr>
          <w:rFonts w:cs="Arial"/>
        </w:rPr>
        <w:lastRenderedPageBreak/>
        <w:t>Procedures for SMCs</w:t>
      </w:r>
    </w:p>
    <w:p w14:paraId="52ECF73B" w14:textId="77777777" w:rsidR="00DF66BD" w:rsidRPr="0091285F" w:rsidRDefault="00DF66BD" w:rsidP="00DF66BD">
      <w:pPr>
        <w:numPr>
          <w:ilvl w:val="0"/>
          <w:numId w:val="10"/>
        </w:numPr>
        <w:tabs>
          <w:tab w:val="num" w:pos="2880"/>
        </w:tabs>
        <w:spacing w:after="240"/>
        <w:ind w:left="2880" w:right="-180"/>
        <w:rPr>
          <w:rFonts w:cs="Arial"/>
        </w:rPr>
      </w:pPr>
      <w:r w:rsidRPr="0091285F">
        <w:rPr>
          <w:rFonts w:cs="Arial"/>
        </w:rPr>
        <w:t xml:space="preserve">A majority of </w:t>
      </w:r>
      <w:r w:rsidRPr="0091285F">
        <w:rPr>
          <w:shd w:val="clear" w:color="auto" w:fill="CCFFCC"/>
        </w:rPr>
        <w:t xml:space="preserve">&lt;begin add&gt; </w:t>
      </w:r>
      <w:r w:rsidRPr="0091285F">
        <w:rPr>
          <w:rFonts w:cs="Arial"/>
          <w:shd w:val="clear" w:color="auto" w:fill="CCFFCC"/>
        </w:rPr>
        <w:t xml:space="preserve">total </w:t>
      </w:r>
      <w:r w:rsidRPr="0091285F">
        <w:rPr>
          <w:shd w:val="clear" w:color="auto" w:fill="CCFFCC"/>
        </w:rPr>
        <w:t>&lt;end add&gt;</w:t>
      </w:r>
      <w:r w:rsidRPr="0091285F">
        <w:t xml:space="preserve"> </w:t>
      </w:r>
      <w:r w:rsidRPr="0091285F">
        <w:rPr>
          <w:rFonts w:cs="Arial"/>
        </w:rPr>
        <w:t>SMC members constitutes a quorum.</w:t>
      </w:r>
    </w:p>
    <w:p w14:paraId="67D57AF5" w14:textId="77777777" w:rsidR="00DF66BD" w:rsidRPr="0091285F" w:rsidRDefault="00DF66BD" w:rsidP="00DF66BD">
      <w:pPr>
        <w:numPr>
          <w:ilvl w:val="0"/>
          <w:numId w:val="10"/>
        </w:numPr>
        <w:tabs>
          <w:tab w:val="num" w:pos="2880"/>
        </w:tabs>
        <w:spacing w:after="240"/>
        <w:ind w:left="2880" w:right="-180"/>
        <w:rPr>
          <w:rFonts w:cs="Arial"/>
        </w:rPr>
      </w:pPr>
      <w:r w:rsidRPr="0091285F">
        <w:rPr>
          <w:rFonts w:cs="Arial"/>
        </w:rPr>
        <w:t>There shall be no voting by proxy.</w:t>
      </w:r>
    </w:p>
    <w:p w14:paraId="03DAF1C2" w14:textId="77777777" w:rsidR="00DF66BD" w:rsidRPr="0091285F" w:rsidRDefault="00DF66BD" w:rsidP="00DF66BD">
      <w:pPr>
        <w:numPr>
          <w:ilvl w:val="0"/>
          <w:numId w:val="10"/>
        </w:numPr>
        <w:tabs>
          <w:tab w:val="num" w:pos="2880"/>
        </w:tabs>
        <w:spacing w:after="240"/>
        <w:ind w:left="2880" w:right="-180"/>
        <w:rPr>
          <w:rFonts w:cs="Arial"/>
        </w:rPr>
      </w:pPr>
      <w:r w:rsidRPr="0091285F">
        <w:rPr>
          <w:rFonts w:cs="Arial"/>
        </w:rPr>
        <w:t>All recommendations to the Commission shall be by majority vote of the SMC, the vote being taken in the presence of a quorum. Committees will make every effort to arrive at consensus.</w:t>
      </w:r>
    </w:p>
    <w:p w14:paraId="01795069" w14:textId="77777777" w:rsidR="00DF66BD" w:rsidRPr="0091285F" w:rsidRDefault="00DF66BD" w:rsidP="00DF66BD">
      <w:pPr>
        <w:numPr>
          <w:ilvl w:val="0"/>
          <w:numId w:val="10"/>
        </w:numPr>
        <w:tabs>
          <w:tab w:val="num" w:pos="2880"/>
        </w:tabs>
        <w:spacing w:after="240"/>
        <w:ind w:left="2880" w:right="-180"/>
        <w:rPr>
          <w:rFonts w:cs="Arial"/>
        </w:rPr>
      </w:pPr>
      <w:r w:rsidRPr="0091285F">
        <w:rPr>
          <w:rFonts w:cs="Arial"/>
        </w:rPr>
        <w:t>A record of actions taken shall be maintained at all SMC meetings where decisions for recommending instructional materials to the Commission will be made.</w:t>
      </w:r>
    </w:p>
    <w:p w14:paraId="260E70B6" w14:textId="77777777" w:rsidR="00DF66BD" w:rsidRPr="0091285F" w:rsidRDefault="00DF66BD" w:rsidP="00DF66BD">
      <w:pPr>
        <w:numPr>
          <w:ilvl w:val="0"/>
          <w:numId w:val="10"/>
        </w:numPr>
        <w:tabs>
          <w:tab w:val="num" w:pos="2880"/>
        </w:tabs>
        <w:spacing w:after="240"/>
        <w:ind w:left="2880" w:right="-180"/>
        <w:rPr>
          <w:rFonts w:cs="Arial"/>
        </w:rPr>
      </w:pPr>
      <w:r w:rsidRPr="0091285F">
        <w:rPr>
          <w:rFonts w:cs="Arial"/>
        </w:rPr>
        <w:t>Committee meetings may be held only if authorized in advance by the Commission.</w:t>
      </w:r>
    </w:p>
    <w:p w14:paraId="1306C22C" w14:textId="77777777" w:rsidR="00DF66BD" w:rsidRPr="0091285F" w:rsidRDefault="00DF66BD" w:rsidP="00DF66BD">
      <w:pPr>
        <w:numPr>
          <w:ilvl w:val="0"/>
          <w:numId w:val="12"/>
        </w:numPr>
        <w:spacing w:after="240"/>
        <w:ind w:right="-180"/>
        <w:rPr>
          <w:rFonts w:cs="Arial"/>
        </w:rPr>
      </w:pPr>
      <w:r w:rsidRPr="0091285F">
        <w:rPr>
          <w:rFonts w:cs="Arial"/>
        </w:rPr>
        <w:t xml:space="preserve">AD HOC COMMITTEES. Ad hoc committees may be </w:t>
      </w:r>
      <w:r w:rsidRPr="0091285F">
        <w:rPr>
          <w:shd w:val="clear" w:color="auto" w:fill="FFCCCC"/>
        </w:rPr>
        <w:t>&lt;begin delete&gt;</w:t>
      </w:r>
      <w:r w:rsidRPr="0091285F">
        <w:rPr>
          <w:rFonts w:cs="Arial"/>
          <w:shd w:val="clear" w:color="auto" w:fill="FFCCCC"/>
        </w:rPr>
        <w:t xml:space="preserve"> </w:t>
      </w:r>
      <w:r w:rsidRPr="0091285F">
        <w:rPr>
          <w:rFonts w:cs="Arial"/>
          <w:strike/>
          <w:shd w:val="clear" w:color="auto" w:fill="FFCCCC"/>
        </w:rPr>
        <w:t xml:space="preserve">appointed </w:t>
      </w:r>
      <w:r w:rsidRPr="0091285F">
        <w:rPr>
          <w:shd w:val="clear" w:color="auto" w:fill="FFCCCC"/>
        </w:rPr>
        <w:t>&lt;end delete&gt;</w:t>
      </w:r>
      <w:r w:rsidRPr="0091285F">
        <w:rPr>
          <w:rFonts w:cs="Arial"/>
        </w:rPr>
        <w:t xml:space="preserve"> </w:t>
      </w:r>
      <w:r w:rsidRPr="0091285F">
        <w:rPr>
          <w:shd w:val="clear" w:color="auto" w:fill="CCFFCC"/>
        </w:rPr>
        <w:t xml:space="preserve">&lt;begin add&gt; </w:t>
      </w:r>
      <w:r w:rsidRPr="0091285F">
        <w:rPr>
          <w:rFonts w:cs="Arial"/>
          <w:shd w:val="clear" w:color="auto" w:fill="CCFFCC"/>
        </w:rPr>
        <w:t xml:space="preserve">established </w:t>
      </w:r>
      <w:r w:rsidRPr="0091285F">
        <w:rPr>
          <w:shd w:val="clear" w:color="auto" w:fill="CCFFCC"/>
        </w:rPr>
        <w:t>&lt;end add&gt;</w:t>
      </w:r>
      <w:r w:rsidRPr="0091285F">
        <w:t xml:space="preserve"> </w:t>
      </w:r>
      <w:r w:rsidRPr="0091285F">
        <w:rPr>
          <w:rFonts w:cs="Arial"/>
        </w:rPr>
        <w:t>by the Commission Chairperson to deal with immediate problems of concern to the Commission as a whole.</w:t>
      </w:r>
    </w:p>
    <w:p w14:paraId="0553DEFA" w14:textId="77777777" w:rsidR="00DF66BD" w:rsidRPr="0091285F" w:rsidRDefault="00DF66BD" w:rsidP="00DF66BD">
      <w:pPr>
        <w:numPr>
          <w:ilvl w:val="1"/>
          <w:numId w:val="12"/>
        </w:numPr>
        <w:tabs>
          <w:tab w:val="num" w:pos="2160"/>
        </w:tabs>
        <w:spacing w:after="240"/>
        <w:ind w:left="2160" w:right="-180"/>
        <w:rPr>
          <w:rFonts w:cs="Arial"/>
        </w:rPr>
      </w:pPr>
      <w:r w:rsidRPr="0091285F">
        <w:rPr>
          <w:rFonts w:cs="Arial"/>
        </w:rPr>
        <w:t>Membership of ad hoc committees shall be continuous until the committee’s charge is completed, notwithstanding any reorganization of the Commission, except in the presence of special circumstances.</w:t>
      </w:r>
    </w:p>
    <w:p w14:paraId="7D9DD580" w14:textId="77777777" w:rsidR="00DF66BD" w:rsidRPr="0091285F" w:rsidRDefault="00DF66BD" w:rsidP="00DF66BD">
      <w:pPr>
        <w:numPr>
          <w:ilvl w:val="1"/>
          <w:numId w:val="12"/>
        </w:numPr>
        <w:tabs>
          <w:tab w:val="num" w:pos="2160"/>
        </w:tabs>
        <w:spacing w:after="240"/>
        <w:ind w:left="2160" w:right="-180"/>
        <w:rPr>
          <w:rFonts w:cs="Arial"/>
        </w:rPr>
      </w:pPr>
      <w:r w:rsidRPr="0091285F">
        <w:rPr>
          <w:rFonts w:cs="Arial"/>
        </w:rPr>
        <w:t>Appointment of an ad hoc committee shall be accompanied by a specific charge.</w:t>
      </w:r>
    </w:p>
    <w:p w14:paraId="2B148C4B" w14:textId="77777777" w:rsidR="00DF66BD" w:rsidRPr="0091285F" w:rsidRDefault="00DF66BD" w:rsidP="00DF66BD">
      <w:pPr>
        <w:numPr>
          <w:ilvl w:val="1"/>
          <w:numId w:val="12"/>
        </w:numPr>
        <w:tabs>
          <w:tab w:val="num" w:pos="2160"/>
        </w:tabs>
        <w:spacing w:after="240"/>
        <w:ind w:left="2160" w:right="-180"/>
        <w:rPr>
          <w:rFonts w:cs="Arial"/>
        </w:rPr>
      </w:pPr>
      <w:r w:rsidRPr="0091285F">
        <w:rPr>
          <w:rFonts w:cs="Arial"/>
        </w:rPr>
        <w:t>Ad hoc committees shall report to the Commission as a whole.</w:t>
      </w:r>
    </w:p>
    <w:p w14:paraId="4E56F3FC" w14:textId="77777777" w:rsidR="00DF66BD" w:rsidRPr="0091285F" w:rsidRDefault="00DF66BD" w:rsidP="00DD10C7">
      <w:pPr>
        <w:pStyle w:val="Heading2"/>
        <w:numPr>
          <w:ilvl w:val="0"/>
          <w:numId w:val="20"/>
        </w:numPr>
        <w:spacing w:before="480"/>
        <w:ind w:hanging="720"/>
        <w:rPr>
          <w:sz w:val="28"/>
          <w:szCs w:val="28"/>
        </w:rPr>
      </w:pPr>
      <w:bookmarkStart w:id="12" w:name="_Toc128663368"/>
      <w:r w:rsidRPr="0091285F">
        <w:rPr>
          <w:sz w:val="28"/>
          <w:szCs w:val="28"/>
        </w:rPr>
        <w:t>COMMISSION LIAISONS</w:t>
      </w:r>
      <w:bookmarkEnd w:id="12"/>
    </w:p>
    <w:p w14:paraId="78DAE31C" w14:textId="77777777" w:rsidR="00DF66BD" w:rsidRPr="0091285F" w:rsidRDefault="00DF66BD" w:rsidP="00DF66BD">
      <w:pPr>
        <w:tabs>
          <w:tab w:val="left" w:pos="2160"/>
          <w:tab w:val="left" w:pos="2880"/>
          <w:tab w:val="left" w:pos="3600"/>
          <w:tab w:val="left" w:pos="4320"/>
        </w:tabs>
        <w:spacing w:before="240" w:after="240"/>
        <w:ind w:left="720"/>
        <w:rPr>
          <w:rFonts w:cs="Arial"/>
        </w:rPr>
      </w:pPr>
      <w:r w:rsidRPr="0091285F">
        <w:rPr>
          <w:rFonts w:cs="Arial"/>
        </w:rPr>
        <w:t xml:space="preserve">Liaison appointments shall be made by the Commission Chairperson. </w:t>
      </w:r>
      <w:r w:rsidRPr="0091285F">
        <w:rPr>
          <w:shd w:val="clear" w:color="auto" w:fill="CCFFCC"/>
        </w:rPr>
        <w:t xml:space="preserve">&lt;begin add&gt; </w:t>
      </w:r>
      <w:r w:rsidRPr="0091285F">
        <w:rPr>
          <w:rFonts w:cs="Arial"/>
          <w:shd w:val="clear" w:color="auto" w:fill="CCFFCC"/>
        </w:rPr>
        <w:t xml:space="preserve">Liaison appointments may include, but not be limited to, the California Subject Matter Projects or the California Statewide Model Curriculum Coordinating Council. </w:t>
      </w:r>
      <w:r w:rsidRPr="0091285F">
        <w:rPr>
          <w:shd w:val="clear" w:color="auto" w:fill="CCFFCC"/>
        </w:rPr>
        <w:t>&lt;end add&gt;</w:t>
      </w:r>
      <w:r w:rsidRPr="0091285F">
        <w:t xml:space="preserve"> </w:t>
      </w:r>
      <w:r w:rsidRPr="0091285F">
        <w:rPr>
          <w:rFonts w:cs="Arial"/>
        </w:rPr>
        <w:t xml:space="preserve">All Commissioners who have expressed an interest shall be considered in making an appointment </w:t>
      </w:r>
      <w:r w:rsidRPr="0091285F">
        <w:rPr>
          <w:shd w:val="clear" w:color="auto" w:fill="CCFFCC"/>
        </w:rPr>
        <w:t xml:space="preserve">&lt;begin add&gt; </w:t>
      </w:r>
      <w:r w:rsidRPr="0091285F">
        <w:rPr>
          <w:rFonts w:cs="Arial"/>
          <w:shd w:val="clear" w:color="auto" w:fill="CCFFCC"/>
        </w:rPr>
        <w:t xml:space="preserve">and may act as liaisons to more than one committee </w:t>
      </w:r>
      <w:r w:rsidRPr="0091285F">
        <w:rPr>
          <w:shd w:val="clear" w:color="auto" w:fill="CCFFCC"/>
        </w:rPr>
        <w:t>&lt;end add&gt;</w:t>
      </w:r>
      <w:r w:rsidRPr="0091285F">
        <w:t xml:space="preserve">. </w:t>
      </w:r>
      <w:r w:rsidRPr="0091285F">
        <w:rPr>
          <w:rFonts w:cs="Arial"/>
        </w:rPr>
        <w:t>Any liaison appointment shall be accompanied by a specific charge. Liaison persons who will be expected to make commitments on behalf of the Commission or make other than routine decisions as members of joint committees shall consult with the Commission, or appropriate SMCs, so that an appropriate position may be established before any meetings requiring such action.</w:t>
      </w:r>
    </w:p>
    <w:p w14:paraId="00479DD7" w14:textId="77777777" w:rsidR="00DF66BD" w:rsidRPr="0091285F" w:rsidRDefault="00DF66BD" w:rsidP="00DD10C7">
      <w:pPr>
        <w:pStyle w:val="Heading2"/>
        <w:numPr>
          <w:ilvl w:val="0"/>
          <w:numId w:val="20"/>
        </w:numPr>
        <w:spacing w:before="480"/>
        <w:ind w:hanging="720"/>
        <w:rPr>
          <w:sz w:val="28"/>
          <w:szCs w:val="28"/>
        </w:rPr>
      </w:pPr>
      <w:bookmarkStart w:id="13" w:name="_Toc128663369"/>
      <w:r w:rsidRPr="0091285F">
        <w:rPr>
          <w:sz w:val="28"/>
          <w:szCs w:val="28"/>
        </w:rPr>
        <w:lastRenderedPageBreak/>
        <w:t>OPERATING PROCEDURES OF THE COMMISSION AND ITS COMMITTEES</w:t>
      </w:r>
      <w:bookmarkEnd w:id="13"/>
    </w:p>
    <w:p w14:paraId="567EED89" w14:textId="77777777" w:rsidR="00DF66BD" w:rsidRPr="0091285F" w:rsidRDefault="00DF66BD" w:rsidP="00DF66BD">
      <w:pPr>
        <w:numPr>
          <w:ilvl w:val="0"/>
          <w:numId w:val="5"/>
        </w:numPr>
        <w:tabs>
          <w:tab w:val="num" w:pos="1080"/>
        </w:tabs>
        <w:spacing w:before="240" w:after="240"/>
        <w:ind w:left="1080" w:right="-180"/>
        <w:rPr>
          <w:rFonts w:cs="Arial"/>
          <w:strike/>
        </w:rPr>
      </w:pPr>
      <w:r w:rsidRPr="0091285F">
        <w:rPr>
          <w:rFonts w:cs="Arial"/>
        </w:rPr>
        <w:t>GENERAL CONDUCT OF BUSINESS</w:t>
      </w:r>
    </w:p>
    <w:p w14:paraId="5E6B95F5" w14:textId="77777777" w:rsidR="00DF66BD" w:rsidRPr="0091285F" w:rsidRDefault="00DF66BD" w:rsidP="00DF66BD">
      <w:pPr>
        <w:numPr>
          <w:ilvl w:val="0"/>
          <w:numId w:val="8"/>
        </w:numPr>
        <w:spacing w:after="240"/>
        <w:rPr>
          <w:rFonts w:cs="Arial"/>
          <w:strike/>
        </w:rPr>
      </w:pPr>
      <w:r w:rsidRPr="0091285F">
        <w:rPr>
          <w:rFonts w:cs="Arial"/>
        </w:rPr>
        <w:t xml:space="preserve">Debate and proceedings shall be conducted in accordance with </w:t>
      </w:r>
      <w:r w:rsidRPr="0091285F">
        <w:rPr>
          <w:rFonts w:cs="Arial"/>
          <w:i/>
        </w:rPr>
        <w:t>Robert’s Rules of Order</w:t>
      </w:r>
      <w:r w:rsidRPr="0091285F">
        <w:rPr>
          <w:rFonts w:cs="Arial"/>
        </w:rPr>
        <w:t xml:space="preserve"> </w:t>
      </w:r>
      <w:r w:rsidRPr="0091285F">
        <w:rPr>
          <w:shd w:val="clear" w:color="auto" w:fill="FFCCCC"/>
        </w:rPr>
        <w:t>&lt;begin delete&gt;</w:t>
      </w:r>
      <w:r w:rsidRPr="0091285F">
        <w:rPr>
          <w:rFonts w:cs="Arial"/>
          <w:u w:val="single"/>
          <w:shd w:val="clear" w:color="auto" w:fill="FFCCCC"/>
        </w:rPr>
        <w:t xml:space="preserve"> </w:t>
      </w:r>
      <w:r w:rsidRPr="0091285F">
        <w:rPr>
          <w:rFonts w:cs="Arial"/>
          <w:strike/>
          <w:shd w:val="clear" w:color="auto" w:fill="FFCCCC"/>
        </w:rPr>
        <w:t>(Newly Revised)</w:t>
      </w:r>
      <w:r w:rsidRPr="0091285F">
        <w:rPr>
          <w:rFonts w:cs="Arial"/>
          <w:shd w:val="clear" w:color="auto" w:fill="FFCCCC"/>
        </w:rPr>
        <w:t xml:space="preserve"> </w:t>
      </w:r>
      <w:r w:rsidRPr="0091285F">
        <w:rPr>
          <w:shd w:val="clear" w:color="auto" w:fill="FFCCCC"/>
        </w:rPr>
        <w:t>&lt;end delete&gt;</w:t>
      </w:r>
      <w:r w:rsidRPr="0091285F">
        <w:rPr>
          <w:rFonts w:cs="Arial"/>
        </w:rPr>
        <w:t xml:space="preserve"> when not in conflict with these </w:t>
      </w:r>
      <w:r w:rsidRPr="0091285F">
        <w:rPr>
          <w:rFonts w:cs="Arial"/>
          <w:i/>
        </w:rPr>
        <w:t>Bylaws</w:t>
      </w:r>
      <w:r w:rsidRPr="0091285F">
        <w:rPr>
          <w:rFonts w:cs="Arial"/>
        </w:rPr>
        <w:t xml:space="preserve"> and other statutory requirements.</w:t>
      </w:r>
    </w:p>
    <w:p w14:paraId="6064C386" w14:textId="7574CACB" w:rsidR="00DF66BD" w:rsidRPr="0091285F" w:rsidRDefault="00DF66BD" w:rsidP="00DF66BD">
      <w:pPr>
        <w:numPr>
          <w:ilvl w:val="0"/>
          <w:numId w:val="8"/>
        </w:numPr>
        <w:spacing w:after="240"/>
        <w:rPr>
          <w:rFonts w:cs="Arial"/>
        </w:rPr>
      </w:pPr>
      <w:r w:rsidRPr="0091285F">
        <w:rPr>
          <w:rFonts w:cs="Arial"/>
        </w:rPr>
        <w:t xml:space="preserve">The agenda will </w:t>
      </w:r>
      <w:r w:rsidRPr="0091285F">
        <w:rPr>
          <w:shd w:val="clear" w:color="auto" w:fill="CCFFCC"/>
        </w:rPr>
        <w:t xml:space="preserve">&lt;begin add&gt; </w:t>
      </w:r>
      <w:r w:rsidRPr="0091285F">
        <w:rPr>
          <w:rFonts w:cs="Arial"/>
          <w:shd w:val="clear" w:color="auto" w:fill="CCFFCC"/>
        </w:rPr>
        <w:t xml:space="preserve">be developed by the Executive Secretary/Director in consultation with, and consisting </w:t>
      </w:r>
      <w:r w:rsidRPr="0091285F">
        <w:rPr>
          <w:shd w:val="clear" w:color="auto" w:fill="CCFFCC"/>
        </w:rPr>
        <w:t>&lt;end add&gt;</w:t>
      </w:r>
      <w:r w:rsidRPr="0091285F">
        <w:t xml:space="preserve"> </w:t>
      </w:r>
      <w:r w:rsidRPr="0091285F">
        <w:rPr>
          <w:rFonts w:cs="Arial"/>
        </w:rPr>
        <w:t>of items determined by</w:t>
      </w:r>
      <w:r w:rsidRPr="0091285F">
        <w:rPr>
          <w:rFonts w:cs="Arial"/>
          <w:u w:val="single"/>
        </w:rPr>
        <w:t>,</w:t>
      </w:r>
      <w:r w:rsidRPr="0091285F">
        <w:rPr>
          <w:rFonts w:cs="Arial"/>
        </w:rPr>
        <w:t xml:space="preserve"> the Commission Chairperson, committee Chairpersons, </w:t>
      </w:r>
      <w:r w:rsidRPr="0091285F">
        <w:rPr>
          <w:shd w:val="clear" w:color="auto" w:fill="CCFFCC"/>
        </w:rPr>
        <w:t xml:space="preserve">&lt;begin add&gt; </w:t>
      </w:r>
      <w:r w:rsidRPr="0091285F">
        <w:rPr>
          <w:rFonts w:cs="Arial"/>
          <w:shd w:val="clear" w:color="auto" w:fill="CCFFCC"/>
        </w:rPr>
        <w:t xml:space="preserve">the </w:t>
      </w:r>
      <w:r w:rsidR="00DD10C7" w:rsidRPr="0091285F">
        <w:rPr>
          <w:rFonts w:cs="Arial"/>
          <w:shd w:val="clear" w:color="auto" w:fill="CCFFCC"/>
        </w:rPr>
        <w:t>SBE</w:t>
      </w:r>
      <w:r w:rsidRPr="0091285F">
        <w:rPr>
          <w:rFonts w:cs="Arial"/>
          <w:shd w:val="clear" w:color="auto" w:fill="CCFFCC"/>
        </w:rPr>
        <w:t xml:space="preserve"> liaison, </w:t>
      </w:r>
      <w:r w:rsidRPr="0091285F">
        <w:rPr>
          <w:shd w:val="clear" w:color="auto" w:fill="CCFFCC"/>
        </w:rPr>
        <w:t>&lt;end add&gt;</w:t>
      </w:r>
      <w:r w:rsidRPr="0091285F">
        <w:t xml:space="preserve"> </w:t>
      </w:r>
      <w:r w:rsidRPr="0091285F">
        <w:rPr>
          <w:rFonts w:cs="Arial"/>
        </w:rPr>
        <w:t>or requests from individual members that were agreed upon at a previous meeting. The Chairperson may reject or modify any agenda item determined not to be germane to the Commission’s or committee’s charge.</w:t>
      </w:r>
    </w:p>
    <w:p w14:paraId="14ADDE9F" w14:textId="77777777" w:rsidR="00DF66BD" w:rsidRPr="0091285F" w:rsidRDefault="00DF66BD" w:rsidP="00DF66BD">
      <w:pPr>
        <w:numPr>
          <w:ilvl w:val="0"/>
          <w:numId w:val="8"/>
        </w:numPr>
        <w:spacing w:after="240"/>
        <w:rPr>
          <w:rFonts w:cs="Arial"/>
        </w:rPr>
      </w:pPr>
      <w:r w:rsidRPr="0091285F">
        <w:rPr>
          <w:rFonts w:cs="Arial"/>
        </w:rPr>
        <w:t>Agenda items will be designated as action or information.</w:t>
      </w:r>
    </w:p>
    <w:p w14:paraId="6D4245A9" w14:textId="77777777" w:rsidR="00DF66BD" w:rsidRPr="0091285F" w:rsidRDefault="00DF66BD" w:rsidP="00DF66BD">
      <w:pPr>
        <w:numPr>
          <w:ilvl w:val="0"/>
          <w:numId w:val="8"/>
        </w:numPr>
        <w:spacing w:after="240"/>
        <w:rPr>
          <w:rFonts w:cs="Arial"/>
        </w:rPr>
      </w:pPr>
      <w:r w:rsidRPr="0091285F">
        <w:rPr>
          <w:rFonts w:cs="Arial"/>
        </w:rPr>
        <w:t>Commission members wishing to request agenda items for the full Commission agenda should submit them to the Commission Chairperson, with a copy to the Executive Secretary/Director. The request should be accompanied by any material to be distributed to members with a justification explaining how the item pertains to the business of the Commission.</w:t>
      </w:r>
    </w:p>
    <w:p w14:paraId="227764AD" w14:textId="77777777" w:rsidR="00DF66BD" w:rsidRPr="0091285F" w:rsidRDefault="00DF66BD" w:rsidP="00DF66BD">
      <w:pPr>
        <w:numPr>
          <w:ilvl w:val="0"/>
          <w:numId w:val="8"/>
        </w:numPr>
        <w:spacing w:after="240"/>
        <w:rPr>
          <w:rFonts w:cs="Arial"/>
        </w:rPr>
      </w:pPr>
      <w:r w:rsidRPr="0091285F">
        <w:rPr>
          <w:rFonts w:cs="Arial"/>
        </w:rPr>
        <w:t>Commission members wishing to request agenda items for a committee’s agenda should submit them to the Chairperson of the committee with a copy to the Executive Secretary/Director. The request should be accompanied by any material to be distributed to committee members with a justification explaining how the item pertains to the business of the committee.</w:t>
      </w:r>
    </w:p>
    <w:p w14:paraId="595DF320" w14:textId="77777777" w:rsidR="00DF66BD" w:rsidRPr="0091285F" w:rsidRDefault="00DF66BD" w:rsidP="00DF66BD">
      <w:pPr>
        <w:numPr>
          <w:ilvl w:val="0"/>
          <w:numId w:val="8"/>
        </w:numPr>
        <w:spacing w:after="240"/>
        <w:rPr>
          <w:rFonts w:cs="Arial"/>
        </w:rPr>
      </w:pPr>
      <w:r w:rsidRPr="0091285F">
        <w:rPr>
          <w:rFonts w:cs="Arial"/>
        </w:rPr>
        <w:t>The Commission Chairperson or committee Chairperson may require any substantive motions made from the floor to be submitted in writing to the Executive Secretary/Director.</w:t>
      </w:r>
    </w:p>
    <w:p w14:paraId="0444E7E6" w14:textId="77777777" w:rsidR="00DF66BD" w:rsidRPr="0091285F" w:rsidRDefault="00DF66BD" w:rsidP="00DF66BD">
      <w:pPr>
        <w:shd w:val="clear" w:color="auto" w:fill="FFCCCC"/>
        <w:spacing w:after="240"/>
        <w:ind w:left="360"/>
        <w:rPr>
          <w:rFonts w:cs="Arial"/>
          <w:strike/>
        </w:rPr>
      </w:pPr>
      <w:r w:rsidRPr="0091285F">
        <w:t xml:space="preserve">&lt;begin delete&gt; </w:t>
      </w:r>
      <w:r w:rsidRPr="0091285F">
        <w:rPr>
          <w:rFonts w:cs="Arial"/>
          <w:strike/>
        </w:rPr>
        <w:t>B. CLOSED SESSIONS</w:t>
      </w:r>
    </w:p>
    <w:p w14:paraId="62810ACA" w14:textId="77777777" w:rsidR="00DF66BD" w:rsidRPr="0091285F" w:rsidRDefault="00DF66BD" w:rsidP="00DF66BD">
      <w:pPr>
        <w:shd w:val="clear" w:color="auto" w:fill="FFCCCC"/>
        <w:spacing w:after="240"/>
        <w:ind w:left="1080"/>
        <w:rPr>
          <w:rFonts w:cs="Arial"/>
          <w:strike/>
        </w:rPr>
      </w:pPr>
      <w:r w:rsidRPr="0091285F">
        <w:rPr>
          <w:rFonts w:cs="Arial"/>
          <w:strike/>
        </w:rPr>
        <w:t xml:space="preserve">Closed sessions will be conducted in accordance with </w:t>
      </w:r>
      <w:r w:rsidRPr="0091285F">
        <w:rPr>
          <w:rFonts w:cs="Arial"/>
          <w:i/>
          <w:strike/>
        </w:rPr>
        <w:t>Government Code</w:t>
      </w:r>
      <w:r w:rsidRPr="0091285F">
        <w:rPr>
          <w:rFonts w:cs="Arial"/>
          <w:strike/>
        </w:rPr>
        <w:t xml:space="preserve"> sections 11120-11132 and include only personnel matters regarding exempt employees or litigation. Decisions must be announced publicly before adjournment of the succeeding regular meeting.</w:t>
      </w:r>
      <w:r w:rsidRPr="0091285F">
        <w:t xml:space="preserve"> &lt;end delete&gt;</w:t>
      </w:r>
    </w:p>
    <w:p w14:paraId="0B87D5FB" w14:textId="77777777" w:rsidR="00DF66BD" w:rsidRPr="0091285F" w:rsidRDefault="00DF66BD" w:rsidP="00DF66BD">
      <w:pPr>
        <w:numPr>
          <w:ilvl w:val="0"/>
          <w:numId w:val="5"/>
        </w:numPr>
        <w:tabs>
          <w:tab w:val="num" w:pos="1080"/>
        </w:tabs>
        <w:spacing w:after="240"/>
        <w:ind w:left="1080"/>
        <w:rPr>
          <w:rFonts w:cs="Arial"/>
        </w:rPr>
      </w:pPr>
      <w:r w:rsidRPr="0091285F">
        <w:rPr>
          <w:rFonts w:cs="Arial"/>
        </w:rPr>
        <w:t>ORIENTATION PROCEDURES FOR NEW MEMBERS</w:t>
      </w:r>
    </w:p>
    <w:p w14:paraId="7528B58D" w14:textId="77777777" w:rsidR="00DF66BD" w:rsidRPr="0091285F" w:rsidRDefault="00DF66BD" w:rsidP="00DF66BD">
      <w:pPr>
        <w:spacing w:before="240" w:after="240"/>
        <w:ind w:left="1080"/>
        <w:rPr>
          <w:rFonts w:cs="Arial"/>
        </w:rPr>
      </w:pPr>
      <w:r w:rsidRPr="0091285F">
        <w:rPr>
          <w:rFonts w:cs="Arial"/>
        </w:rPr>
        <w:lastRenderedPageBreak/>
        <w:t>At the first meeting of the calendar year before officers are elected, the continuing members of the Executive Committee in consultation with interested Commissioners, the State Board liaison, CDE staff, and SBE staff will train new Commissioners on the Commission’s procedures and responsibilities of the office.</w:t>
      </w:r>
    </w:p>
    <w:p w14:paraId="35C9EB58" w14:textId="77777777" w:rsidR="00DF66BD" w:rsidRPr="0091285F" w:rsidRDefault="00DF66BD" w:rsidP="00DF66BD">
      <w:pPr>
        <w:numPr>
          <w:ilvl w:val="0"/>
          <w:numId w:val="5"/>
        </w:numPr>
        <w:tabs>
          <w:tab w:val="num" w:pos="1080"/>
        </w:tabs>
        <w:spacing w:after="240"/>
        <w:ind w:left="1080"/>
        <w:rPr>
          <w:rFonts w:cs="Arial"/>
          <w:i/>
        </w:rPr>
      </w:pPr>
      <w:r w:rsidRPr="0091285F">
        <w:rPr>
          <w:rFonts w:cs="Arial"/>
        </w:rPr>
        <w:t xml:space="preserve">RESOLVING QUESTIONS ABOUT PROCEDURES AND </w:t>
      </w:r>
      <w:r w:rsidRPr="0091285F">
        <w:rPr>
          <w:rFonts w:cs="Arial"/>
          <w:i/>
        </w:rPr>
        <w:t>ROBERT’S RULES OF ORDER</w:t>
      </w:r>
    </w:p>
    <w:p w14:paraId="1E565208" w14:textId="77777777" w:rsidR="00DF66BD" w:rsidRPr="0091285F" w:rsidRDefault="00DF66BD" w:rsidP="00DF66BD">
      <w:pPr>
        <w:spacing w:after="240"/>
        <w:ind w:left="1080"/>
        <w:rPr>
          <w:rFonts w:cs="Arial"/>
        </w:rPr>
      </w:pPr>
      <w:r w:rsidRPr="0091285F">
        <w:rPr>
          <w:rFonts w:cs="Arial"/>
        </w:rPr>
        <w:t xml:space="preserve">When Commissioners are unclear or question a procedure that is used by the Commission that pertains to these </w:t>
      </w:r>
      <w:r w:rsidRPr="0091285F">
        <w:rPr>
          <w:rFonts w:cs="Arial"/>
          <w:i/>
        </w:rPr>
        <w:t>Bylaws</w:t>
      </w:r>
      <w:r w:rsidRPr="0091285F">
        <w:rPr>
          <w:rFonts w:cs="Arial"/>
        </w:rPr>
        <w:t xml:space="preserve"> or </w:t>
      </w:r>
      <w:r w:rsidRPr="0091285F">
        <w:rPr>
          <w:rFonts w:cs="Arial"/>
          <w:i/>
        </w:rPr>
        <w:t>Robert’s Rules of Order</w:t>
      </w:r>
      <w:r w:rsidRPr="0091285F">
        <w:rPr>
          <w:rFonts w:cs="Arial"/>
        </w:rPr>
        <w:t>, the following process shall be used:</w:t>
      </w:r>
    </w:p>
    <w:p w14:paraId="7095C62F" w14:textId="77777777" w:rsidR="00DF66BD" w:rsidRPr="0091285F" w:rsidRDefault="00DF66BD" w:rsidP="00DF66BD">
      <w:pPr>
        <w:numPr>
          <w:ilvl w:val="0"/>
          <w:numId w:val="3"/>
        </w:numPr>
        <w:tabs>
          <w:tab w:val="num" w:pos="1800"/>
        </w:tabs>
        <w:spacing w:after="240"/>
        <w:ind w:left="1800"/>
        <w:rPr>
          <w:rFonts w:cs="Arial"/>
        </w:rPr>
      </w:pPr>
      <w:r w:rsidRPr="0091285F">
        <w:rPr>
          <w:rFonts w:cs="Arial"/>
        </w:rPr>
        <w:t>There must be a resolution stating the question and it must be approved by a majority of the Commission.</w:t>
      </w:r>
    </w:p>
    <w:p w14:paraId="3CE0EBA4" w14:textId="77777777" w:rsidR="00DF66BD" w:rsidRPr="0091285F" w:rsidRDefault="00DF66BD" w:rsidP="00DF66BD">
      <w:pPr>
        <w:numPr>
          <w:ilvl w:val="0"/>
          <w:numId w:val="3"/>
        </w:numPr>
        <w:tabs>
          <w:tab w:val="num" w:pos="1800"/>
        </w:tabs>
        <w:spacing w:after="240"/>
        <w:ind w:left="1800"/>
        <w:rPr>
          <w:rFonts w:cs="Arial"/>
        </w:rPr>
      </w:pPr>
      <w:r w:rsidRPr="0091285F">
        <w:rPr>
          <w:rFonts w:cs="Arial"/>
        </w:rPr>
        <w:t>The matter will come before the Executive Committee for a final decision.</w:t>
      </w:r>
    </w:p>
    <w:p w14:paraId="1BBCC214" w14:textId="77777777" w:rsidR="00DF66BD" w:rsidRPr="0091285F" w:rsidRDefault="00DF66BD" w:rsidP="00DF66BD">
      <w:pPr>
        <w:numPr>
          <w:ilvl w:val="0"/>
          <w:numId w:val="3"/>
        </w:numPr>
        <w:tabs>
          <w:tab w:val="num" w:pos="1800"/>
        </w:tabs>
        <w:spacing w:after="240"/>
        <w:ind w:left="1800"/>
        <w:rPr>
          <w:rFonts w:cs="Arial"/>
        </w:rPr>
      </w:pPr>
      <w:r w:rsidRPr="0091285F">
        <w:rPr>
          <w:rFonts w:cs="Arial"/>
        </w:rPr>
        <w:t xml:space="preserve">The Executive Committee shall consult these </w:t>
      </w:r>
      <w:r w:rsidRPr="0091285F">
        <w:rPr>
          <w:rFonts w:cs="Arial"/>
          <w:i/>
        </w:rPr>
        <w:t>Bylaws,</w:t>
      </w:r>
      <w:r w:rsidRPr="0091285F">
        <w:rPr>
          <w:rFonts w:cs="Arial"/>
        </w:rPr>
        <w:t xml:space="preserve"> </w:t>
      </w:r>
      <w:r w:rsidRPr="0091285F">
        <w:rPr>
          <w:rFonts w:cs="Arial"/>
          <w:i/>
        </w:rPr>
        <w:t>Robert’s Rules of Order,</w:t>
      </w:r>
      <w:r w:rsidRPr="0091285F">
        <w:rPr>
          <w:rFonts w:cs="Arial"/>
        </w:rPr>
        <w:t xml:space="preserve"> and the Commission’s parliamentarian.</w:t>
      </w:r>
    </w:p>
    <w:p w14:paraId="336E4864" w14:textId="77777777" w:rsidR="00DF66BD" w:rsidRPr="0091285F" w:rsidRDefault="00DF66BD" w:rsidP="00DF66BD">
      <w:pPr>
        <w:numPr>
          <w:ilvl w:val="0"/>
          <w:numId w:val="3"/>
        </w:numPr>
        <w:tabs>
          <w:tab w:val="num" w:pos="1800"/>
        </w:tabs>
        <w:spacing w:after="240"/>
        <w:ind w:left="1800"/>
        <w:rPr>
          <w:rFonts w:cs="Arial"/>
        </w:rPr>
      </w:pPr>
      <w:r w:rsidRPr="0091285F">
        <w:rPr>
          <w:rFonts w:cs="Arial"/>
        </w:rPr>
        <w:t>The Executive Committee shall attempt to reach consensus but will conduct a vote if necessary.</w:t>
      </w:r>
    </w:p>
    <w:p w14:paraId="28DBF6FA" w14:textId="77777777" w:rsidR="00DF66BD" w:rsidRPr="0091285F" w:rsidRDefault="00DF66BD" w:rsidP="00DF66BD">
      <w:pPr>
        <w:numPr>
          <w:ilvl w:val="0"/>
          <w:numId w:val="3"/>
        </w:numPr>
        <w:tabs>
          <w:tab w:val="num" w:pos="1800"/>
        </w:tabs>
        <w:spacing w:after="240"/>
        <w:ind w:left="1800"/>
        <w:rPr>
          <w:rFonts w:cs="Arial"/>
        </w:rPr>
      </w:pPr>
      <w:r w:rsidRPr="0091285F">
        <w:rPr>
          <w:rFonts w:cs="Arial"/>
        </w:rPr>
        <w:t>The decision and an explanation will be read into the minutes.</w:t>
      </w:r>
    </w:p>
    <w:p w14:paraId="5BD2A93A" w14:textId="1AF55476" w:rsidR="00C73C38" w:rsidRPr="0091285F" w:rsidRDefault="00DF66BD" w:rsidP="00DF66BD">
      <w:pPr>
        <w:numPr>
          <w:ilvl w:val="0"/>
          <w:numId w:val="3"/>
        </w:numPr>
        <w:tabs>
          <w:tab w:val="num" w:pos="1800"/>
        </w:tabs>
        <w:ind w:left="1800"/>
        <w:rPr>
          <w:rFonts w:cs="Arial"/>
        </w:rPr>
      </w:pPr>
      <w:r w:rsidRPr="0091285F">
        <w:rPr>
          <w:rFonts w:cs="Arial"/>
        </w:rPr>
        <w:t>The Executive Committee will not interpret any state law or federal law.</w:t>
      </w:r>
    </w:p>
    <w:sectPr w:rsidR="00C73C38" w:rsidRPr="0091285F" w:rsidSect="00AF2EA1">
      <w:headerReference w:type="default" r:id="rId15"/>
      <w:footerReference w:type="default" r:id="rId16"/>
      <w:headerReference w:type="first" r:id="rId17"/>
      <w:pgSz w:w="12240" w:h="15840" w:code="1"/>
      <w:pgMar w:top="1440" w:right="1440" w:bottom="1440" w:left="1440" w:header="432"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1088DB" w14:textId="77777777" w:rsidR="00685A39" w:rsidRDefault="00685A39" w:rsidP="000E09DC">
      <w:r>
        <w:separator/>
      </w:r>
    </w:p>
  </w:endnote>
  <w:endnote w:type="continuationSeparator" w:id="0">
    <w:p w14:paraId="16FA8C7B" w14:textId="77777777" w:rsidR="00685A39" w:rsidRDefault="00685A39"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0BB9F" w14:textId="77777777" w:rsidR="004D5F49" w:rsidRDefault="00DF66BD" w:rsidP="004364AE">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9EBDD6" w14:textId="77777777" w:rsidR="00685A39" w:rsidRDefault="00685A39" w:rsidP="000E09DC">
      <w:r>
        <w:separator/>
      </w:r>
    </w:p>
  </w:footnote>
  <w:footnote w:type="continuationSeparator" w:id="0">
    <w:p w14:paraId="2CA4BF45" w14:textId="77777777" w:rsidR="00685A39" w:rsidRDefault="00685A39" w:rsidP="000E09DC">
      <w:r>
        <w:continuationSeparator/>
      </w:r>
    </w:p>
  </w:footnote>
  <w:footnote w:id="1">
    <w:p w14:paraId="65C15961" w14:textId="77777777" w:rsidR="00DF66BD" w:rsidRPr="00DE0755" w:rsidRDefault="00DF66BD" w:rsidP="00DF66BD">
      <w:pPr>
        <w:ind w:left="180"/>
        <w:rPr>
          <w:bCs/>
          <w:kern w:val="28"/>
        </w:rPr>
      </w:pPr>
      <w:r w:rsidRPr="00DE0755">
        <w:rPr>
          <w:rStyle w:val="FootnoteReference"/>
        </w:rPr>
        <w:footnoteRef/>
      </w:r>
      <w:r w:rsidRPr="00DE0755">
        <w:t xml:space="preserve"> Under </w:t>
      </w:r>
      <w:r w:rsidRPr="00DE0755">
        <w:rPr>
          <w:i/>
        </w:rPr>
        <w:t>Robert’s Rules of Order</w:t>
      </w:r>
      <w:r w:rsidRPr="00DE0755">
        <w:t xml:space="preserve"> (10</w:t>
      </w:r>
      <w:r w:rsidRPr="00DC6314">
        <w:t>th</w:t>
      </w:r>
      <w:r w:rsidRPr="00DE0755">
        <w:t xml:space="preserve"> Edition), p. 480, </w:t>
      </w:r>
      <w:r w:rsidRPr="00DE0755">
        <w:rPr>
          <w:kern w:val="28"/>
        </w:rPr>
        <w:t xml:space="preserve">a member of the body serving on committees as an ex officio member </w:t>
      </w:r>
      <w:r w:rsidRPr="00DE0755">
        <w:rPr>
          <w:rFonts w:cs="Arial"/>
          <w:kern w:val="28"/>
        </w:rPr>
        <w:t>“</w:t>
      </w:r>
      <w:r w:rsidRPr="00DE0755">
        <w:rPr>
          <w:kern w:val="28"/>
        </w:rPr>
        <w:t>has the right, but not the obligation, to participate in the proceedings of the committees, and he</w:t>
      </w:r>
      <w:r w:rsidRPr="00DE0755">
        <w:rPr>
          <w:bCs/>
          <w:kern w:val="28"/>
        </w:rPr>
        <w:t xml:space="preserve"> (sic)</w:t>
      </w:r>
      <w:r w:rsidRPr="00DE0755">
        <w:rPr>
          <w:kern w:val="28"/>
        </w:rPr>
        <w:t xml:space="preserve"> is not counted in determining the number required for a quorum or whether a quorum is present at a meeting.” Thus, a SMC (or other Committee) composed of five members requires three of those five members to be present to have a quorum and to conduct business, whether the Commission Chairperson is present or not. The Commission Chairperson may make motions, speak, and vote just as do the Commission members appointed to that Committee.</w:t>
      </w:r>
    </w:p>
  </w:footnote>
  <w:footnote w:id="2">
    <w:p w14:paraId="458EBFCB" w14:textId="77777777" w:rsidR="00DF66BD" w:rsidRPr="00DE0755" w:rsidRDefault="00DF66BD" w:rsidP="00DF66BD">
      <w:pPr>
        <w:ind w:left="360" w:hanging="120"/>
        <w:rPr>
          <w:u w:val="single"/>
        </w:rPr>
      </w:pPr>
      <w:r w:rsidRPr="00DE0755">
        <w:rPr>
          <w:rStyle w:val="FootnoteReference"/>
          <w:rFonts w:cs="Arial"/>
        </w:rPr>
        <w:footnoteRef/>
      </w:r>
      <w:r w:rsidRPr="00DE0755">
        <w:t xml:space="preserve"> The Commission will use the most current and authorized edition of </w:t>
      </w:r>
      <w:r w:rsidRPr="00DE0755">
        <w:rPr>
          <w:i/>
        </w:rPr>
        <w:t>Robert’s Rule of</w:t>
      </w:r>
      <w:r w:rsidRPr="00DE0755">
        <w:t xml:space="preserve"> </w:t>
      </w:r>
      <w:r w:rsidRPr="00DE0755">
        <w:rPr>
          <w:i/>
        </w:rPr>
        <w:t>Order</w:t>
      </w:r>
      <w:r w:rsidRPr="00DE0755">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FF587" w14:textId="24384A8A" w:rsidR="00C73C38" w:rsidRPr="001B1544" w:rsidRDefault="00C73C38" w:rsidP="00C73C38">
    <w:pPr>
      <w:pStyle w:val="Header"/>
      <w:jc w:val="right"/>
      <w:rPr>
        <w:rFonts w:cs="Arial"/>
      </w:rPr>
    </w:pPr>
    <w:r w:rsidRPr="001B1544">
      <w:rPr>
        <w:rFonts w:cs="Arial"/>
      </w:rPr>
      <w:t>im</w:t>
    </w:r>
    <w:r>
      <w:rPr>
        <w:rFonts w:cs="Arial"/>
      </w:rPr>
      <w:t>a</w:t>
    </w:r>
    <w:r w:rsidRPr="001B1544">
      <w:rPr>
        <w:rFonts w:cs="Arial"/>
      </w:rPr>
      <w:t>b-cfird-</w:t>
    </w:r>
    <w:r w:rsidR="005C1291">
      <w:rPr>
        <w:rFonts w:cs="Arial"/>
      </w:rPr>
      <w:t>may</w:t>
    </w:r>
    <w:r>
      <w:rPr>
        <w:rFonts w:cs="Arial"/>
      </w:rPr>
      <w:t>23</w:t>
    </w:r>
    <w:r w:rsidRPr="001B1544">
      <w:rPr>
        <w:rFonts w:cs="Arial"/>
      </w:rPr>
      <w:t>item</w:t>
    </w:r>
    <w:r>
      <w:rPr>
        <w:rFonts w:cs="Arial"/>
      </w:rPr>
      <w:t>01</w:t>
    </w:r>
  </w:p>
  <w:p w14:paraId="09EDE6EE" w14:textId="7FCE00B3" w:rsidR="007442D0" w:rsidRPr="00527B0E" w:rsidRDefault="00C73C38" w:rsidP="00C73C38">
    <w:pPr>
      <w:pStyle w:val="Header"/>
      <w:spacing w:after="480"/>
      <w:jc w:val="right"/>
      <w:rPr>
        <w:rFonts w:cs="Arial"/>
      </w:rPr>
    </w:pPr>
    <w:r>
      <w:rPr>
        <w:rFonts w:cs="Arial"/>
      </w:rPr>
      <w:t xml:space="preserve">Page </w:t>
    </w:r>
    <w:r w:rsidRPr="008D5C2E">
      <w:rPr>
        <w:rFonts w:cs="Arial"/>
      </w:rPr>
      <w:fldChar w:fldCharType="begin"/>
    </w:r>
    <w:r w:rsidRPr="008D5C2E">
      <w:rPr>
        <w:rFonts w:cs="Arial"/>
      </w:rPr>
      <w:instrText xml:space="preserve"> PAGE   \* MERGEFORMAT </w:instrText>
    </w:r>
    <w:r w:rsidRPr="008D5C2E">
      <w:rPr>
        <w:rFonts w:cs="Arial"/>
      </w:rPr>
      <w:fldChar w:fldCharType="separate"/>
    </w:r>
    <w:r>
      <w:rPr>
        <w:rFonts w:cs="Arial"/>
      </w:rPr>
      <w:t>4</w:t>
    </w:r>
    <w:r w:rsidRPr="008D5C2E">
      <w:rPr>
        <w:rFonts w:cs="Arial"/>
        <w:noProof/>
      </w:rPr>
      <w:fldChar w:fldCharType="end"/>
    </w:r>
    <w:r>
      <w:rPr>
        <w:rFonts w:cs="Arial"/>
      </w:rPr>
      <w:t xml:space="preserve"> of </w:t>
    </w:r>
    <w:r w:rsidR="009E169D">
      <w:rPr>
        <w:rFonts w:cs="Arial"/>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A43E7" w14:textId="77777777" w:rsidR="002C4A4A" w:rsidRDefault="002C4A4A" w:rsidP="008E5BC9">
    <w:pPr>
      <w:pStyle w:val="Header"/>
      <w:jc w:val="right"/>
    </w:pPr>
    <w:r>
      <w:t>imb</w:t>
    </w:r>
    <w:r w:rsidRPr="000059BD">
      <w:t>-cfird-</w:t>
    </w:r>
    <w:r w:rsidR="0092388B">
      <w:t>jul</w:t>
    </w:r>
    <w:r>
      <w:t>20</w:t>
    </w:r>
    <w:r w:rsidRPr="000059BD">
      <w:t>item</w:t>
    </w:r>
    <w:r>
      <w:t>0</w:t>
    </w:r>
    <w:r w:rsidR="00614FFE">
      <w:t>3</w:t>
    </w:r>
  </w:p>
  <w:p w14:paraId="009BAE64" w14:textId="77777777" w:rsidR="002C4A4A" w:rsidRPr="004142B0" w:rsidRDefault="002C4A4A" w:rsidP="00EA3714">
    <w:pPr>
      <w:pStyle w:val="Header"/>
      <w:spacing w:after="480"/>
      <w:jc w:val="right"/>
    </w:pPr>
    <w:r>
      <w:t xml:space="preserve">Page </w:t>
    </w:r>
    <w:r>
      <w:fldChar w:fldCharType="begin"/>
    </w:r>
    <w:r>
      <w:instrText xml:space="preserve"> PAGE   \* MERGEFORMAT </w:instrText>
    </w:r>
    <w:r>
      <w:fldChar w:fldCharType="separate"/>
    </w:r>
    <w:r w:rsidR="0093765C">
      <w:rPr>
        <w:noProof/>
      </w:rPr>
      <w:t>1</w:t>
    </w:r>
    <w:r>
      <w:rPr>
        <w:noProof/>
      </w:rPr>
      <w:fldChar w:fldCharType="end"/>
    </w:r>
    <w:r>
      <w:rPr>
        <w:noProof/>
      </w:rPr>
      <w:t xml:space="preserve"> of </w:t>
    </w:r>
    <w:r w:rsidR="003577F7">
      <w:rPr>
        <w:noProof/>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5C352" w14:textId="10C3FC57" w:rsidR="00DF66BD" w:rsidRDefault="00DF66BD" w:rsidP="00DF66BD">
    <w:pPr>
      <w:pStyle w:val="Header"/>
      <w:jc w:val="right"/>
    </w:pPr>
    <w:r>
      <w:t>imab</w:t>
    </w:r>
    <w:r w:rsidRPr="000059BD">
      <w:t>-cfird-</w:t>
    </w:r>
    <w:r w:rsidR="005C1291">
      <w:t>may</w:t>
    </w:r>
    <w:r>
      <w:t>23</w:t>
    </w:r>
    <w:r w:rsidRPr="000059BD">
      <w:t>item</w:t>
    </w:r>
    <w:r>
      <w:t>01</w:t>
    </w:r>
  </w:p>
  <w:p w14:paraId="4EC2D503" w14:textId="77777777" w:rsidR="00DF66BD" w:rsidRDefault="00DF66BD" w:rsidP="00DF66BD">
    <w:pPr>
      <w:pStyle w:val="Header"/>
      <w:jc w:val="right"/>
    </w:pPr>
    <w:r>
      <w:t>Attachment 1</w:t>
    </w:r>
  </w:p>
  <w:p w14:paraId="319BB247" w14:textId="1543A88D" w:rsidR="00DF66BD" w:rsidRPr="00DF66BD" w:rsidRDefault="00DF66BD" w:rsidP="00DF66BD">
    <w:pPr>
      <w:pStyle w:val="Header"/>
      <w:spacing w:after="480"/>
      <w:jc w:val="right"/>
    </w:pPr>
    <w:r>
      <w:t xml:space="preserve">Page </w:t>
    </w:r>
    <w:r>
      <w:fldChar w:fldCharType="begin"/>
    </w:r>
    <w:r>
      <w:instrText xml:space="preserve"> PAGE   \* MERGEFORMAT </w:instrText>
    </w:r>
    <w:r>
      <w:fldChar w:fldCharType="separate"/>
    </w:r>
    <w:r>
      <w:t>1</w:t>
    </w:r>
    <w:r>
      <w:rPr>
        <w:noProof/>
      </w:rPr>
      <w:fldChar w:fldCharType="end"/>
    </w:r>
    <w:r>
      <w:rPr>
        <w:noProof/>
      </w:rPr>
      <w:t xml:space="preserve"> of 1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64CD1" w14:textId="29502F66" w:rsidR="00DF66BD" w:rsidRDefault="00DF66BD" w:rsidP="008E5BC9">
    <w:pPr>
      <w:pStyle w:val="Header"/>
      <w:jc w:val="right"/>
    </w:pPr>
    <w:bookmarkStart w:id="14" w:name="_Hlk130555214"/>
    <w:bookmarkStart w:id="15" w:name="_Hlk130555215"/>
    <w:r>
      <w:t>imab</w:t>
    </w:r>
    <w:r w:rsidRPr="000059BD">
      <w:t>-cfird-</w:t>
    </w:r>
    <w:r w:rsidR="005C1291">
      <w:t>may</w:t>
    </w:r>
    <w:r>
      <w:t>23</w:t>
    </w:r>
    <w:r w:rsidRPr="000059BD">
      <w:t>item</w:t>
    </w:r>
    <w:r>
      <w:t>01</w:t>
    </w:r>
  </w:p>
  <w:p w14:paraId="0D5CCEC0" w14:textId="53BA3C57" w:rsidR="00DF66BD" w:rsidRDefault="00DF66BD" w:rsidP="008E5BC9">
    <w:pPr>
      <w:pStyle w:val="Header"/>
      <w:jc w:val="right"/>
    </w:pPr>
    <w:r>
      <w:t>Attachment 1</w:t>
    </w:r>
  </w:p>
  <w:p w14:paraId="09DDC5E5" w14:textId="080141CD" w:rsidR="00DF66BD" w:rsidRPr="004142B0" w:rsidRDefault="00DF66BD" w:rsidP="00EA3714">
    <w:pPr>
      <w:pStyle w:val="Header"/>
      <w:spacing w:after="480"/>
      <w:jc w:val="right"/>
    </w:pPr>
    <w:r>
      <w:t xml:space="preserve">Page </w:t>
    </w:r>
    <w:r>
      <w:fldChar w:fldCharType="begin"/>
    </w:r>
    <w:r>
      <w:instrText xml:space="preserve"> PAGE   \* MERGEFORMAT </w:instrText>
    </w:r>
    <w:r>
      <w:fldChar w:fldCharType="separate"/>
    </w:r>
    <w:r>
      <w:rPr>
        <w:noProof/>
      </w:rPr>
      <w:t>1</w:t>
    </w:r>
    <w:r>
      <w:rPr>
        <w:noProof/>
      </w:rPr>
      <w:fldChar w:fldCharType="end"/>
    </w:r>
    <w:r>
      <w:rPr>
        <w:noProof/>
      </w:rPr>
      <w:t xml:space="preserve"> of 12</w:t>
    </w:r>
    <w:bookmarkEnd w:id="14"/>
    <w:bookmarkEnd w:id="1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131FD9"/>
    <w:multiLevelType w:val="hybridMultilevel"/>
    <w:tmpl w:val="901C14A0"/>
    <w:lvl w:ilvl="0" w:tplc="B8C26F3C">
      <w:start w:val="1"/>
      <w:numFmt w:val="lowerLetter"/>
      <w:lvlText w:val="%1."/>
      <w:lvlJc w:val="left"/>
      <w:pPr>
        <w:tabs>
          <w:tab w:val="num" w:pos="3780"/>
        </w:tabs>
        <w:ind w:left="3780" w:hanging="360"/>
      </w:pPr>
      <w:rPr>
        <w:rFonts w:hint="default"/>
      </w:rPr>
    </w:lvl>
    <w:lvl w:ilvl="1" w:tplc="04090019" w:tentative="1">
      <w:start w:val="1"/>
      <w:numFmt w:val="lowerLetter"/>
      <w:lvlText w:val="%2."/>
      <w:lvlJc w:val="left"/>
      <w:pPr>
        <w:tabs>
          <w:tab w:val="num" w:pos="4500"/>
        </w:tabs>
        <w:ind w:left="4500" w:hanging="360"/>
      </w:pPr>
    </w:lvl>
    <w:lvl w:ilvl="2" w:tplc="0409001B" w:tentative="1">
      <w:start w:val="1"/>
      <w:numFmt w:val="lowerRoman"/>
      <w:lvlText w:val="%3."/>
      <w:lvlJc w:val="right"/>
      <w:pPr>
        <w:tabs>
          <w:tab w:val="num" w:pos="5220"/>
        </w:tabs>
        <w:ind w:left="5220" w:hanging="180"/>
      </w:pPr>
    </w:lvl>
    <w:lvl w:ilvl="3" w:tplc="0409000F" w:tentative="1">
      <w:start w:val="1"/>
      <w:numFmt w:val="decimal"/>
      <w:lvlText w:val="%4."/>
      <w:lvlJc w:val="left"/>
      <w:pPr>
        <w:tabs>
          <w:tab w:val="num" w:pos="5940"/>
        </w:tabs>
        <w:ind w:left="5940" w:hanging="360"/>
      </w:pPr>
    </w:lvl>
    <w:lvl w:ilvl="4" w:tplc="04090019" w:tentative="1">
      <w:start w:val="1"/>
      <w:numFmt w:val="lowerLetter"/>
      <w:lvlText w:val="%5."/>
      <w:lvlJc w:val="left"/>
      <w:pPr>
        <w:tabs>
          <w:tab w:val="num" w:pos="6660"/>
        </w:tabs>
        <w:ind w:left="6660" w:hanging="360"/>
      </w:pPr>
    </w:lvl>
    <w:lvl w:ilvl="5" w:tplc="0409001B" w:tentative="1">
      <w:start w:val="1"/>
      <w:numFmt w:val="lowerRoman"/>
      <w:lvlText w:val="%6."/>
      <w:lvlJc w:val="right"/>
      <w:pPr>
        <w:tabs>
          <w:tab w:val="num" w:pos="7380"/>
        </w:tabs>
        <w:ind w:left="7380" w:hanging="180"/>
      </w:pPr>
    </w:lvl>
    <w:lvl w:ilvl="6" w:tplc="0409000F" w:tentative="1">
      <w:start w:val="1"/>
      <w:numFmt w:val="decimal"/>
      <w:lvlText w:val="%7."/>
      <w:lvlJc w:val="left"/>
      <w:pPr>
        <w:tabs>
          <w:tab w:val="num" w:pos="8100"/>
        </w:tabs>
        <w:ind w:left="8100" w:hanging="360"/>
      </w:pPr>
    </w:lvl>
    <w:lvl w:ilvl="7" w:tplc="04090019" w:tentative="1">
      <w:start w:val="1"/>
      <w:numFmt w:val="lowerLetter"/>
      <w:lvlText w:val="%8."/>
      <w:lvlJc w:val="left"/>
      <w:pPr>
        <w:tabs>
          <w:tab w:val="num" w:pos="8820"/>
        </w:tabs>
        <w:ind w:left="8820" w:hanging="360"/>
      </w:pPr>
    </w:lvl>
    <w:lvl w:ilvl="8" w:tplc="0409001B" w:tentative="1">
      <w:start w:val="1"/>
      <w:numFmt w:val="lowerRoman"/>
      <w:lvlText w:val="%9."/>
      <w:lvlJc w:val="right"/>
      <w:pPr>
        <w:tabs>
          <w:tab w:val="num" w:pos="9540"/>
        </w:tabs>
        <w:ind w:left="9540" w:hanging="180"/>
      </w:pPr>
    </w:lvl>
  </w:abstractNum>
  <w:abstractNum w:abstractNumId="1" w15:restartNumberingAfterBreak="0">
    <w:nsid w:val="229F57C5"/>
    <w:multiLevelType w:val="hybridMultilevel"/>
    <w:tmpl w:val="AFCCD338"/>
    <w:lvl w:ilvl="0" w:tplc="A796B44A">
      <w:start w:val="6"/>
      <w:numFmt w:val="lowerLetter"/>
      <w:lvlText w:val="%1."/>
      <w:lvlJc w:val="left"/>
      <w:pPr>
        <w:tabs>
          <w:tab w:val="num" w:pos="2880"/>
        </w:tabs>
        <w:ind w:left="2880" w:hanging="360"/>
      </w:pPr>
      <w:rPr>
        <w:rFonts w:hint="default"/>
      </w:rPr>
    </w:lvl>
    <w:lvl w:ilvl="1" w:tplc="04090019">
      <w:start w:val="1"/>
      <w:numFmt w:val="lowerLetter"/>
      <w:lvlText w:val="%2."/>
      <w:lvlJc w:val="left"/>
      <w:pPr>
        <w:tabs>
          <w:tab w:val="num" w:pos="3600"/>
        </w:tabs>
        <w:ind w:left="3600" w:hanging="360"/>
      </w:pPr>
    </w:lvl>
    <w:lvl w:ilvl="2" w:tplc="91723518">
      <w:start w:val="2"/>
      <w:numFmt w:val="lowerRoman"/>
      <w:lvlText w:val="%3."/>
      <w:lvlJc w:val="left"/>
      <w:pPr>
        <w:tabs>
          <w:tab w:val="num" w:pos="4320"/>
        </w:tabs>
        <w:ind w:left="4320" w:hanging="180"/>
      </w:pPr>
      <w:rPr>
        <w:rFonts w:hint="default"/>
      </w:r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2" w15:restartNumberingAfterBreak="0">
    <w:nsid w:val="28B3220A"/>
    <w:multiLevelType w:val="hybridMultilevel"/>
    <w:tmpl w:val="0D48D95C"/>
    <w:lvl w:ilvl="0" w:tplc="F5F2CA12">
      <w:start w:val="1"/>
      <w:numFmt w:val="upp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941602E"/>
    <w:multiLevelType w:val="hybridMultilevel"/>
    <w:tmpl w:val="554E07CA"/>
    <w:lvl w:ilvl="0" w:tplc="5358EC18">
      <w:start w:val="1"/>
      <w:numFmt w:val="upperRoman"/>
      <w:lvlText w:val="%1."/>
      <w:lvlJc w:val="left"/>
      <w:pPr>
        <w:ind w:left="2160" w:hanging="72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E2203BB"/>
    <w:multiLevelType w:val="hybridMultilevel"/>
    <w:tmpl w:val="AF8AF1EC"/>
    <w:lvl w:ilvl="0" w:tplc="F2125500">
      <w:start w:val="1"/>
      <w:numFmt w:val="decimal"/>
      <w:lvlText w:val="%1."/>
      <w:lvlJc w:val="left"/>
      <w:pPr>
        <w:tabs>
          <w:tab w:val="num" w:pos="1800"/>
        </w:tabs>
        <w:ind w:left="1800" w:hanging="360"/>
      </w:pPr>
      <w:rPr>
        <w:rFonts w:hint="default"/>
        <w:strike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2F004779"/>
    <w:multiLevelType w:val="hybridMultilevel"/>
    <w:tmpl w:val="8BC82306"/>
    <w:lvl w:ilvl="0" w:tplc="FE407E56">
      <w:start w:val="1"/>
      <w:numFmt w:val="decimal"/>
      <w:lvlText w:val="%1."/>
      <w:lvlJc w:val="left"/>
      <w:pPr>
        <w:tabs>
          <w:tab w:val="num" w:pos="720"/>
        </w:tabs>
        <w:ind w:left="720" w:hanging="360"/>
      </w:pPr>
      <w:rPr>
        <w:rFonts w:hint="default"/>
      </w:rPr>
    </w:lvl>
    <w:lvl w:ilvl="1" w:tplc="AC3E535A">
      <w:start w:val="1"/>
      <w:numFmt w:val="upp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2DD7EC2"/>
    <w:multiLevelType w:val="hybridMultilevel"/>
    <w:tmpl w:val="5A281A52"/>
    <w:lvl w:ilvl="0" w:tplc="D624BDB6">
      <w:start w:val="1"/>
      <w:numFmt w:val="lowerLetter"/>
      <w:lvlText w:val="%1."/>
      <w:lvlJc w:val="left"/>
      <w:pPr>
        <w:tabs>
          <w:tab w:val="num" w:pos="2880"/>
        </w:tabs>
        <w:ind w:left="2880" w:hanging="360"/>
      </w:pPr>
      <w:rPr>
        <w:rFonts w:hint="default"/>
      </w:rPr>
    </w:lvl>
    <w:lvl w:ilvl="1" w:tplc="04090019">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7" w15:restartNumberingAfterBreak="0">
    <w:nsid w:val="3309210C"/>
    <w:multiLevelType w:val="hybridMultilevel"/>
    <w:tmpl w:val="FB88436C"/>
    <w:lvl w:ilvl="0" w:tplc="0966E5F0">
      <w:start w:val="1"/>
      <w:numFmt w:val="upperLetter"/>
      <w:lvlText w:val="%1."/>
      <w:lvlJc w:val="left"/>
      <w:pPr>
        <w:tabs>
          <w:tab w:val="num" w:pos="720"/>
        </w:tabs>
        <w:ind w:left="720" w:hanging="360"/>
      </w:pPr>
      <w:rPr>
        <w:i w:val="0"/>
        <w:strike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612043F"/>
    <w:multiLevelType w:val="hybridMultilevel"/>
    <w:tmpl w:val="4954AFD2"/>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85E3B2B"/>
    <w:multiLevelType w:val="hybridMultilevel"/>
    <w:tmpl w:val="3F68C6A2"/>
    <w:lvl w:ilvl="0" w:tplc="D624BDB6">
      <w:start w:val="1"/>
      <w:numFmt w:val="lowerLetter"/>
      <w:lvlText w:val="%1."/>
      <w:lvlJc w:val="left"/>
      <w:pPr>
        <w:tabs>
          <w:tab w:val="num" w:pos="2880"/>
        </w:tabs>
        <w:ind w:left="28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B0163C4"/>
    <w:multiLevelType w:val="hybridMultilevel"/>
    <w:tmpl w:val="5C524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3C4633"/>
    <w:multiLevelType w:val="hybridMultilevel"/>
    <w:tmpl w:val="CD6AFC82"/>
    <w:lvl w:ilvl="0" w:tplc="FE407E56">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487E49DD"/>
    <w:multiLevelType w:val="hybridMultilevel"/>
    <w:tmpl w:val="EA3C8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0320EE"/>
    <w:multiLevelType w:val="hybridMultilevel"/>
    <w:tmpl w:val="F5020BCA"/>
    <w:lvl w:ilvl="0" w:tplc="FE407E56">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4" w15:restartNumberingAfterBreak="0">
    <w:nsid w:val="52B94BEA"/>
    <w:multiLevelType w:val="hybridMultilevel"/>
    <w:tmpl w:val="20D29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941468"/>
    <w:multiLevelType w:val="hybridMultilevel"/>
    <w:tmpl w:val="7B1685FE"/>
    <w:lvl w:ilvl="0" w:tplc="11D20EF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54272881"/>
    <w:multiLevelType w:val="hybridMultilevel"/>
    <w:tmpl w:val="BE0A4012"/>
    <w:lvl w:ilvl="0" w:tplc="223477D6">
      <w:start w:val="1"/>
      <w:numFmt w:val="lowerRoman"/>
      <w:lvlText w:val="%1."/>
      <w:lvlJc w:val="left"/>
      <w:pPr>
        <w:tabs>
          <w:tab w:val="num" w:pos="4320"/>
        </w:tabs>
        <w:ind w:left="432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3C67DD5"/>
    <w:multiLevelType w:val="hybridMultilevel"/>
    <w:tmpl w:val="8F68FE46"/>
    <w:lvl w:ilvl="0" w:tplc="F5F2CA12">
      <w:start w:val="1"/>
      <w:numFmt w:val="upperLetter"/>
      <w:lvlText w:val="%1."/>
      <w:lvlJc w:val="left"/>
      <w:pPr>
        <w:tabs>
          <w:tab w:val="num" w:pos="1440"/>
        </w:tabs>
        <w:ind w:left="1440" w:hanging="360"/>
      </w:pPr>
      <w:rPr>
        <w:rFonts w:hint="default"/>
      </w:rPr>
    </w:lvl>
    <w:lvl w:ilvl="1" w:tplc="25B4DFC0">
      <w:start w:val="1"/>
      <w:numFmt w:val="decimal"/>
      <w:lvlText w:val="%2."/>
      <w:lvlJc w:val="left"/>
      <w:pPr>
        <w:tabs>
          <w:tab w:val="num" w:pos="1440"/>
        </w:tabs>
        <w:ind w:left="1440" w:hanging="360"/>
      </w:pPr>
      <w:rPr>
        <w:rFonts w:hint="default"/>
      </w:rPr>
    </w:lvl>
    <w:lvl w:ilvl="2" w:tplc="F5F2CA12">
      <w:start w:val="1"/>
      <w:numFmt w:val="upp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73A7C0F"/>
    <w:multiLevelType w:val="hybridMultilevel"/>
    <w:tmpl w:val="39DC2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C02F4A"/>
    <w:multiLevelType w:val="hybridMultilevel"/>
    <w:tmpl w:val="E968C26A"/>
    <w:lvl w:ilvl="0" w:tplc="78D27FF6">
      <w:start w:val="1"/>
      <w:numFmt w:val="upperRoman"/>
      <w:lvlText w:val="%1."/>
      <w:lvlJc w:val="left"/>
      <w:pPr>
        <w:ind w:left="720" w:hanging="360"/>
      </w:pPr>
      <w:rPr>
        <w:rFonts w:hint="default"/>
        <w:b/>
        <w:bCs/>
        <w:spacing w:val="-1"/>
        <w:w w:val="10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AB7C5A"/>
    <w:multiLevelType w:val="hybridMultilevel"/>
    <w:tmpl w:val="D688B97A"/>
    <w:lvl w:ilvl="0" w:tplc="5E765304">
      <w:start w:val="6"/>
      <w:numFmt w:val="upperRoman"/>
      <w:lvlText w:val="%1."/>
      <w:lvlJc w:val="left"/>
      <w:pPr>
        <w:tabs>
          <w:tab w:val="num" w:pos="1080"/>
        </w:tabs>
        <w:ind w:left="1080" w:hanging="720"/>
      </w:pPr>
      <w:rPr>
        <w:rFonts w:hint="default"/>
      </w:rPr>
    </w:lvl>
    <w:lvl w:ilvl="1" w:tplc="F5F2CA12">
      <w:start w:val="1"/>
      <w:numFmt w:val="upp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0"/>
  </w:num>
  <w:num w:numId="2">
    <w:abstractNumId w:val="18"/>
  </w:num>
  <w:num w:numId="3">
    <w:abstractNumId w:val="15"/>
  </w:num>
  <w:num w:numId="4">
    <w:abstractNumId w:val="5"/>
  </w:num>
  <w:num w:numId="5">
    <w:abstractNumId w:val="7"/>
  </w:num>
  <w:num w:numId="6">
    <w:abstractNumId w:val="6"/>
  </w:num>
  <w:num w:numId="7">
    <w:abstractNumId w:val="1"/>
  </w:num>
  <w:num w:numId="8">
    <w:abstractNumId w:val="4"/>
  </w:num>
  <w:num w:numId="9">
    <w:abstractNumId w:val="20"/>
  </w:num>
  <w:num w:numId="10">
    <w:abstractNumId w:val="0"/>
  </w:num>
  <w:num w:numId="11">
    <w:abstractNumId w:val="2"/>
  </w:num>
  <w:num w:numId="12">
    <w:abstractNumId w:val="17"/>
  </w:num>
  <w:num w:numId="13">
    <w:abstractNumId w:val="16"/>
  </w:num>
  <w:num w:numId="14">
    <w:abstractNumId w:val="9"/>
  </w:num>
  <w:num w:numId="15">
    <w:abstractNumId w:val="13"/>
  </w:num>
  <w:num w:numId="16">
    <w:abstractNumId w:val="11"/>
  </w:num>
  <w:num w:numId="17">
    <w:abstractNumId w:val="3"/>
  </w:num>
  <w:num w:numId="18">
    <w:abstractNumId w:val="8"/>
  </w:num>
  <w:num w:numId="19">
    <w:abstractNumId w:val="12"/>
  </w:num>
  <w:num w:numId="20">
    <w:abstractNumId w:val="19"/>
  </w:num>
  <w:num w:numId="21">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1NDE2NDQ1MTE3tLBU0lEKTi0uzszPAykwrAUAV2J1DywAAAA="/>
  </w:docVars>
  <w:rsids>
    <w:rsidRoot w:val="0091117B"/>
    <w:rsid w:val="000040D5"/>
    <w:rsid w:val="000059BD"/>
    <w:rsid w:val="00007C35"/>
    <w:rsid w:val="0002445A"/>
    <w:rsid w:val="000324AD"/>
    <w:rsid w:val="00050384"/>
    <w:rsid w:val="00060FA5"/>
    <w:rsid w:val="0006281A"/>
    <w:rsid w:val="00087C34"/>
    <w:rsid w:val="00093EDE"/>
    <w:rsid w:val="00096DF8"/>
    <w:rsid w:val="000A67AD"/>
    <w:rsid w:val="000B19A8"/>
    <w:rsid w:val="000C284F"/>
    <w:rsid w:val="000C3AC0"/>
    <w:rsid w:val="000C53F5"/>
    <w:rsid w:val="000E09DC"/>
    <w:rsid w:val="000E14DB"/>
    <w:rsid w:val="000E355F"/>
    <w:rsid w:val="000F0F92"/>
    <w:rsid w:val="000F7087"/>
    <w:rsid w:val="001048F3"/>
    <w:rsid w:val="001052C7"/>
    <w:rsid w:val="00115EED"/>
    <w:rsid w:val="00116333"/>
    <w:rsid w:val="00117649"/>
    <w:rsid w:val="001240B7"/>
    <w:rsid w:val="00130059"/>
    <w:rsid w:val="00135679"/>
    <w:rsid w:val="00143099"/>
    <w:rsid w:val="00173BFE"/>
    <w:rsid w:val="001748BF"/>
    <w:rsid w:val="0018148D"/>
    <w:rsid w:val="00184183"/>
    <w:rsid w:val="001904A6"/>
    <w:rsid w:val="001A0CA5"/>
    <w:rsid w:val="001A1D7C"/>
    <w:rsid w:val="001B2DE9"/>
    <w:rsid w:val="001B35B4"/>
    <w:rsid w:val="001B3958"/>
    <w:rsid w:val="001B56AA"/>
    <w:rsid w:val="001C1672"/>
    <w:rsid w:val="001C2B0B"/>
    <w:rsid w:val="001C458A"/>
    <w:rsid w:val="001C49AF"/>
    <w:rsid w:val="001D6177"/>
    <w:rsid w:val="001D7215"/>
    <w:rsid w:val="001E1929"/>
    <w:rsid w:val="001F0FD6"/>
    <w:rsid w:val="002074D6"/>
    <w:rsid w:val="002145B2"/>
    <w:rsid w:val="00217503"/>
    <w:rsid w:val="00223112"/>
    <w:rsid w:val="002264BF"/>
    <w:rsid w:val="002304E0"/>
    <w:rsid w:val="00234E58"/>
    <w:rsid w:val="00236825"/>
    <w:rsid w:val="00240B26"/>
    <w:rsid w:val="00247E9B"/>
    <w:rsid w:val="002505B1"/>
    <w:rsid w:val="00262AB3"/>
    <w:rsid w:val="00263FAB"/>
    <w:rsid w:val="0028094B"/>
    <w:rsid w:val="0029299A"/>
    <w:rsid w:val="0029495E"/>
    <w:rsid w:val="00297BAA"/>
    <w:rsid w:val="002A5F9C"/>
    <w:rsid w:val="002B4B14"/>
    <w:rsid w:val="002B58C9"/>
    <w:rsid w:val="002C4A4A"/>
    <w:rsid w:val="002D17A7"/>
    <w:rsid w:val="002D1A82"/>
    <w:rsid w:val="002D4EAE"/>
    <w:rsid w:val="002E3D08"/>
    <w:rsid w:val="002E4CB5"/>
    <w:rsid w:val="002E6EE8"/>
    <w:rsid w:val="002E6FCA"/>
    <w:rsid w:val="002E7FB3"/>
    <w:rsid w:val="002F2518"/>
    <w:rsid w:val="002F279B"/>
    <w:rsid w:val="002F5A12"/>
    <w:rsid w:val="00300045"/>
    <w:rsid w:val="00303BEC"/>
    <w:rsid w:val="00305DAC"/>
    <w:rsid w:val="00305E2F"/>
    <w:rsid w:val="00306D10"/>
    <w:rsid w:val="00315131"/>
    <w:rsid w:val="0032455C"/>
    <w:rsid w:val="003276DF"/>
    <w:rsid w:val="00331BD6"/>
    <w:rsid w:val="00337F68"/>
    <w:rsid w:val="00340D20"/>
    <w:rsid w:val="0034463C"/>
    <w:rsid w:val="003474E3"/>
    <w:rsid w:val="00352710"/>
    <w:rsid w:val="0035734F"/>
    <w:rsid w:val="003577F7"/>
    <w:rsid w:val="00360BA0"/>
    <w:rsid w:val="00361CC2"/>
    <w:rsid w:val="0036248E"/>
    <w:rsid w:val="00363520"/>
    <w:rsid w:val="00367493"/>
    <w:rsid w:val="00370298"/>
    <w:rsid w:val="003705FC"/>
    <w:rsid w:val="003804C7"/>
    <w:rsid w:val="00384ACF"/>
    <w:rsid w:val="003A57F3"/>
    <w:rsid w:val="003D1ECD"/>
    <w:rsid w:val="003E1E8D"/>
    <w:rsid w:val="003E4DF7"/>
    <w:rsid w:val="003F03BD"/>
    <w:rsid w:val="003F559B"/>
    <w:rsid w:val="003F6AF2"/>
    <w:rsid w:val="00406F50"/>
    <w:rsid w:val="00407E9B"/>
    <w:rsid w:val="004142B0"/>
    <w:rsid w:val="004203BC"/>
    <w:rsid w:val="0044670C"/>
    <w:rsid w:val="0047534A"/>
    <w:rsid w:val="00476095"/>
    <w:rsid w:val="0048533A"/>
    <w:rsid w:val="00485964"/>
    <w:rsid w:val="004977F0"/>
    <w:rsid w:val="004A61BF"/>
    <w:rsid w:val="004B45D9"/>
    <w:rsid w:val="004C10EA"/>
    <w:rsid w:val="004D1518"/>
    <w:rsid w:val="004D7C6F"/>
    <w:rsid w:val="004E029B"/>
    <w:rsid w:val="004F532F"/>
    <w:rsid w:val="0050162D"/>
    <w:rsid w:val="005121AF"/>
    <w:rsid w:val="00514F8C"/>
    <w:rsid w:val="005152A1"/>
    <w:rsid w:val="00517C00"/>
    <w:rsid w:val="00527B0E"/>
    <w:rsid w:val="00532830"/>
    <w:rsid w:val="00544EA6"/>
    <w:rsid w:val="0054782F"/>
    <w:rsid w:val="0058612E"/>
    <w:rsid w:val="0058784B"/>
    <w:rsid w:val="005919EA"/>
    <w:rsid w:val="00597675"/>
    <w:rsid w:val="005A4416"/>
    <w:rsid w:val="005A6642"/>
    <w:rsid w:val="005B7F07"/>
    <w:rsid w:val="005C0366"/>
    <w:rsid w:val="005C0D00"/>
    <w:rsid w:val="005C1291"/>
    <w:rsid w:val="005C7B34"/>
    <w:rsid w:val="005D5301"/>
    <w:rsid w:val="005D5739"/>
    <w:rsid w:val="005E0B3C"/>
    <w:rsid w:val="005E2DD4"/>
    <w:rsid w:val="005E4A00"/>
    <w:rsid w:val="005F0390"/>
    <w:rsid w:val="005F13F5"/>
    <w:rsid w:val="005F4501"/>
    <w:rsid w:val="0060171E"/>
    <w:rsid w:val="00602FC5"/>
    <w:rsid w:val="00614FFE"/>
    <w:rsid w:val="00625FCA"/>
    <w:rsid w:val="0062624C"/>
    <w:rsid w:val="00637141"/>
    <w:rsid w:val="00662D79"/>
    <w:rsid w:val="0066510F"/>
    <w:rsid w:val="006723D0"/>
    <w:rsid w:val="00683BB0"/>
    <w:rsid w:val="00685A39"/>
    <w:rsid w:val="00692300"/>
    <w:rsid w:val="0069231D"/>
    <w:rsid w:val="00693951"/>
    <w:rsid w:val="00693BD7"/>
    <w:rsid w:val="006A1E84"/>
    <w:rsid w:val="006B2111"/>
    <w:rsid w:val="006C7ECA"/>
    <w:rsid w:val="006D0223"/>
    <w:rsid w:val="006E06C6"/>
    <w:rsid w:val="006E632E"/>
    <w:rsid w:val="006F2E1D"/>
    <w:rsid w:val="00700370"/>
    <w:rsid w:val="0070757B"/>
    <w:rsid w:val="00712E40"/>
    <w:rsid w:val="007155E6"/>
    <w:rsid w:val="007209C9"/>
    <w:rsid w:val="00723441"/>
    <w:rsid w:val="0072510A"/>
    <w:rsid w:val="00726A23"/>
    <w:rsid w:val="00726EDA"/>
    <w:rsid w:val="007313A3"/>
    <w:rsid w:val="00741984"/>
    <w:rsid w:val="007428B8"/>
    <w:rsid w:val="007442D0"/>
    <w:rsid w:val="00746164"/>
    <w:rsid w:val="00755AFE"/>
    <w:rsid w:val="0077036B"/>
    <w:rsid w:val="00770D83"/>
    <w:rsid w:val="007737F7"/>
    <w:rsid w:val="00780BB6"/>
    <w:rsid w:val="007970BE"/>
    <w:rsid w:val="007A707F"/>
    <w:rsid w:val="007B01E5"/>
    <w:rsid w:val="007B39CC"/>
    <w:rsid w:val="007B3A5D"/>
    <w:rsid w:val="007B411E"/>
    <w:rsid w:val="007C5697"/>
    <w:rsid w:val="007D16AC"/>
    <w:rsid w:val="007D6A8F"/>
    <w:rsid w:val="007D7609"/>
    <w:rsid w:val="00802AB7"/>
    <w:rsid w:val="00807AA7"/>
    <w:rsid w:val="00820EE8"/>
    <w:rsid w:val="00823C0D"/>
    <w:rsid w:val="0082707B"/>
    <w:rsid w:val="00833DBF"/>
    <w:rsid w:val="00863272"/>
    <w:rsid w:val="00864820"/>
    <w:rsid w:val="00865C4F"/>
    <w:rsid w:val="00886BF4"/>
    <w:rsid w:val="008909EE"/>
    <w:rsid w:val="00895F24"/>
    <w:rsid w:val="008A203E"/>
    <w:rsid w:val="008E051C"/>
    <w:rsid w:val="008E5BC9"/>
    <w:rsid w:val="008F46EC"/>
    <w:rsid w:val="008F72AB"/>
    <w:rsid w:val="0091117B"/>
    <w:rsid w:val="00911C92"/>
    <w:rsid w:val="0091285F"/>
    <w:rsid w:val="009156F5"/>
    <w:rsid w:val="00915C74"/>
    <w:rsid w:val="00922649"/>
    <w:rsid w:val="0092388B"/>
    <w:rsid w:val="0093765C"/>
    <w:rsid w:val="00956BF6"/>
    <w:rsid w:val="00965398"/>
    <w:rsid w:val="0097166E"/>
    <w:rsid w:val="00977DC9"/>
    <w:rsid w:val="00980D0E"/>
    <w:rsid w:val="009842DC"/>
    <w:rsid w:val="009851E0"/>
    <w:rsid w:val="00986CEE"/>
    <w:rsid w:val="00987DD1"/>
    <w:rsid w:val="0099195A"/>
    <w:rsid w:val="009B0248"/>
    <w:rsid w:val="009B04E1"/>
    <w:rsid w:val="009B2804"/>
    <w:rsid w:val="009C0131"/>
    <w:rsid w:val="009C095F"/>
    <w:rsid w:val="009C55ED"/>
    <w:rsid w:val="009D264C"/>
    <w:rsid w:val="009D5028"/>
    <w:rsid w:val="009D68C4"/>
    <w:rsid w:val="009E169D"/>
    <w:rsid w:val="009F77F0"/>
    <w:rsid w:val="00A00ADA"/>
    <w:rsid w:val="00A07F42"/>
    <w:rsid w:val="00A142C7"/>
    <w:rsid w:val="00A16315"/>
    <w:rsid w:val="00A17FCF"/>
    <w:rsid w:val="00A2679B"/>
    <w:rsid w:val="00A30B3C"/>
    <w:rsid w:val="00A3659D"/>
    <w:rsid w:val="00A61FB1"/>
    <w:rsid w:val="00A660C0"/>
    <w:rsid w:val="00A66F0D"/>
    <w:rsid w:val="00A728EB"/>
    <w:rsid w:val="00A90533"/>
    <w:rsid w:val="00A91EB5"/>
    <w:rsid w:val="00A93A47"/>
    <w:rsid w:val="00A93CF3"/>
    <w:rsid w:val="00A962F7"/>
    <w:rsid w:val="00AC30E9"/>
    <w:rsid w:val="00AD7637"/>
    <w:rsid w:val="00AE55FB"/>
    <w:rsid w:val="00B0412C"/>
    <w:rsid w:val="00B07EC4"/>
    <w:rsid w:val="00B10D1B"/>
    <w:rsid w:val="00B14BB9"/>
    <w:rsid w:val="00B259D6"/>
    <w:rsid w:val="00B50E05"/>
    <w:rsid w:val="00B57965"/>
    <w:rsid w:val="00B703C2"/>
    <w:rsid w:val="00B723BE"/>
    <w:rsid w:val="00B75DA8"/>
    <w:rsid w:val="00B772C2"/>
    <w:rsid w:val="00B82705"/>
    <w:rsid w:val="00B83F85"/>
    <w:rsid w:val="00B93ED8"/>
    <w:rsid w:val="00B957EE"/>
    <w:rsid w:val="00BB0D86"/>
    <w:rsid w:val="00BB45CB"/>
    <w:rsid w:val="00C02127"/>
    <w:rsid w:val="00C051F5"/>
    <w:rsid w:val="00C07682"/>
    <w:rsid w:val="00C14DE6"/>
    <w:rsid w:val="00C1761D"/>
    <w:rsid w:val="00C269BA"/>
    <w:rsid w:val="00C27D57"/>
    <w:rsid w:val="00C34294"/>
    <w:rsid w:val="00C355C0"/>
    <w:rsid w:val="00C55A63"/>
    <w:rsid w:val="00C73C38"/>
    <w:rsid w:val="00C75526"/>
    <w:rsid w:val="00C8092F"/>
    <w:rsid w:val="00C82473"/>
    <w:rsid w:val="00C82CBA"/>
    <w:rsid w:val="00C921AC"/>
    <w:rsid w:val="00CB12E6"/>
    <w:rsid w:val="00CE1C84"/>
    <w:rsid w:val="00CE6A28"/>
    <w:rsid w:val="00CF01BD"/>
    <w:rsid w:val="00CF1592"/>
    <w:rsid w:val="00D10449"/>
    <w:rsid w:val="00D157D5"/>
    <w:rsid w:val="00D15BEA"/>
    <w:rsid w:val="00D22B36"/>
    <w:rsid w:val="00D34FDA"/>
    <w:rsid w:val="00D354FC"/>
    <w:rsid w:val="00D430D3"/>
    <w:rsid w:val="00D47DAB"/>
    <w:rsid w:val="00D510A6"/>
    <w:rsid w:val="00D5115F"/>
    <w:rsid w:val="00D66B10"/>
    <w:rsid w:val="00D805B4"/>
    <w:rsid w:val="00D8667C"/>
    <w:rsid w:val="00D86AB9"/>
    <w:rsid w:val="00D87A77"/>
    <w:rsid w:val="00DA4D88"/>
    <w:rsid w:val="00DB364C"/>
    <w:rsid w:val="00DD10C7"/>
    <w:rsid w:val="00DF66BD"/>
    <w:rsid w:val="00E012D4"/>
    <w:rsid w:val="00E04A60"/>
    <w:rsid w:val="00E12CD4"/>
    <w:rsid w:val="00E277A0"/>
    <w:rsid w:val="00E303C6"/>
    <w:rsid w:val="00E36547"/>
    <w:rsid w:val="00E3720C"/>
    <w:rsid w:val="00E649A3"/>
    <w:rsid w:val="00E87F45"/>
    <w:rsid w:val="00E90530"/>
    <w:rsid w:val="00EA241E"/>
    <w:rsid w:val="00EA3714"/>
    <w:rsid w:val="00EA3794"/>
    <w:rsid w:val="00EA3EEC"/>
    <w:rsid w:val="00EA7D4F"/>
    <w:rsid w:val="00EB02C9"/>
    <w:rsid w:val="00EB0C21"/>
    <w:rsid w:val="00EB16F7"/>
    <w:rsid w:val="00EB31FA"/>
    <w:rsid w:val="00EC26D1"/>
    <w:rsid w:val="00EC504C"/>
    <w:rsid w:val="00EE7B27"/>
    <w:rsid w:val="00F03856"/>
    <w:rsid w:val="00F2259C"/>
    <w:rsid w:val="00F328F5"/>
    <w:rsid w:val="00F32FAB"/>
    <w:rsid w:val="00F40510"/>
    <w:rsid w:val="00F4707E"/>
    <w:rsid w:val="00F74E28"/>
    <w:rsid w:val="00F869ED"/>
    <w:rsid w:val="00FB0C04"/>
    <w:rsid w:val="00FC183D"/>
    <w:rsid w:val="00FC1FCE"/>
    <w:rsid w:val="00FD2D8C"/>
    <w:rsid w:val="00FE3007"/>
    <w:rsid w:val="00FE4BD6"/>
    <w:rsid w:val="00FF277C"/>
    <w:rsid w:val="12406A3B"/>
    <w:rsid w:val="13859E51"/>
    <w:rsid w:val="201F3A7F"/>
    <w:rsid w:val="2C9A324C"/>
    <w:rsid w:val="3FE6F0F7"/>
    <w:rsid w:val="43086D59"/>
    <w:rsid w:val="633D3960"/>
    <w:rsid w:val="6FF4FCB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A45A2"/>
  <w15:chartTrackingRefBased/>
  <w15:docId w15:val="{604EE092-FE00-4F15-B100-51E1F2C6B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0D20"/>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CB12E6"/>
    <w:pPr>
      <w:keepNext/>
      <w:keepLines/>
      <w:spacing w:before="240" w:after="24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CB12E6"/>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uiPriority w:val="99"/>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table" w:styleId="TableGrid">
    <w:name w:val="Table Grid"/>
    <w:basedOn w:val="TableNormal"/>
    <w:rsid w:val="002A5F9C"/>
    <w:pPr>
      <w:spacing w:after="0" w:line="240" w:lineRule="auto"/>
      <w:ind w:firstLine="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820EE8"/>
    <w:rPr>
      <w:rFonts w:ascii="Times New Roman" w:hAnsi="Times New Roman"/>
      <w:szCs w:val="20"/>
    </w:rPr>
  </w:style>
  <w:style w:type="character" w:customStyle="1" w:styleId="BodyText3Char">
    <w:name w:val="Body Text 3 Char"/>
    <w:basedOn w:val="DefaultParagraphFont"/>
    <w:link w:val="BodyText3"/>
    <w:rsid w:val="00820EE8"/>
    <w:rPr>
      <w:rFonts w:ascii="Times New Roman" w:eastAsia="Times New Roman" w:hAnsi="Times New Roman" w:cs="Times New Roman"/>
      <w:sz w:val="24"/>
      <w:szCs w:val="20"/>
    </w:rPr>
  </w:style>
  <w:style w:type="paragraph" w:styleId="HTMLPreformatted">
    <w:name w:val="HTML Preformatted"/>
    <w:basedOn w:val="Normal"/>
    <w:link w:val="HTMLPreformattedChar"/>
    <w:uiPriority w:val="99"/>
    <w:unhideWhenUsed/>
    <w:rsid w:val="00820EE8"/>
    <w:rPr>
      <w:rFonts w:ascii="Consolas" w:hAnsi="Consolas"/>
      <w:sz w:val="20"/>
      <w:szCs w:val="20"/>
    </w:rPr>
  </w:style>
  <w:style w:type="character" w:customStyle="1" w:styleId="HTMLPreformattedChar">
    <w:name w:val="HTML Preformatted Char"/>
    <w:basedOn w:val="DefaultParagraphFont"/>
    <w:link w:val="HTMLPreformatted"/>
    <w:uiPriority w:val="99"/>
    <w:rsid w:val="00820EE8"/>
    <w:rPr>
      <w:rFonts w:ascii="Consolas" w:eastAsia="Times New Roman" w:hAnsi="Consolas" w:cs="Times New Roman"/>
      <w:sz w:val="20"/>
      <w:szCs w:val="20"/>
    </w:rPr>
  </w:style>
  <w:style w:type="table" w:customStyle="1" w:styleId="TableGrid1">
    <w:name w:val="Table Grid1"/>
    <w:basedOn w:val="TableNormal"/>
    <w:next w:val="TableGrid"/>
    <w:uiPriority w:val="39"/>
    <w:rsid w:val="004A61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176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48533A"/>
  </w:style>
  <w:style w:type="table" w:customStyle="1" w:styleId="TableGrid3">
    <w:name w:val="Table Grid3"/>
    <w:basedOn w:val="TableNormal"/>
    <w:next w:val="TableGrid"/>
    <w:uiPriority w:val="39"/>
    <w:rsid w:val="00485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 2"/>
    <w:basedOn w:val="Normal"/>
    <w:link w:val="Style2Char"/>
    <w:qFormat/>
    <w:rsid w:val="003A57F3"/>
  </w:style>
  <w:style w:type="character" w:customStyle="1" w:styleId="Style2Char">
    <w:name w:val="Style 2 Char"/>
    <w:basedOn w:val="DefaultParagraphFont"/>
    <w:link w:val="Style2"/>
    <w:rsid w:val="003A57F3"/>
    <w:rPr>
      <w:rFonts w:ascii="Arial" w:eastAsia="Times New Roman" w:hAnsi="Arial" w:cs="Times New Roman"/>
      <w:sz w:val="24"/>
      <w:szCs w:val="24"/>
    </w:rPr>
  </w:style>
  <w:style w:type="character" w:customStyle="1" w:styleId="68">
    <w:name w:val="6/8"/>
    <w:rsid w:val="00B703C2"/>
    <w:rPr>
      <w:rFonts w:ascii="Arial" w:hAnsi="Arial"/>
      <w:b/>
      <w:caps/>
      <w:color w:val="0000FF"/>
      <w:sz w:val="12"/>
      <w:u w:val="none"/>
      <w:vertAlign w:val="baseline"/>
    </w:rPr>
  </w:style>
  <w:style w:type="paragraph" w:styleId="FootnoteText">
    <w:name w:val="footnote text"/>
    <w:basedOn w:val="Normal"/>
    <w:link w:val="FootnoteTextChar"/>
    <w:semiHidden/>
    <w:rsid w:val="00217503"/>
    <w:rPr>
      <w:rFonts w:ascii="Times New Roman" w:hAnsi="Times New Roman"/>
      <w:szCs w:val="20"/>
    </w:rPr>
  </w:style>
  <w:style w:type="character" w:customStyle="1" w:styleId="FootnoteTextChar">
    <w:name w:val="Footnote Text Char"/>
    <w:basedOn w:val="DefaultParagraphFont"/>
    <w:link w:val="FootnoteText"/>
    <w:semiHidden/>
    <w:rsid w:val="00217503"/>
    <w:rPr>
      <w:rFonts w:ascii="Times New Roman" w:eastAsia="Times New Roman" w:hAnsi="Times New Roman" w:cs="Times New Roman"/>
      <w:sz w:val="24"/>
      <w:szCs w:val="20"/>
    </w:rPr>
  </w:style>
  <w:style w:type="paragraph" w:styleId="CommentText">
    <w:name w:val="annotation text"/>
    <w:basedOn w:val="Normal"/>
    <w:link w:val="CommentTextChar"/>
    <w:uiPriority w:val="99"/>
    <w:unhideWhenUsed/>
    <w:rsid w:val="004D1518"/>
    <w:rPr>
      <w:sz w:val="20"/>
      <w:szCs w:val="20"/>
    </w:rPr>
  </w:style>
  <w:style w:type="character" w:customStyle="1" w:styleId="CommentTextChar">
    <w:name w:val="Comment Text Char"/>
    <w:basedOn w:val="DefaultParagraphFont"/>
    <w:link w:val="CommentText"/>
    <w:uiPriority w:val="99"/>
    <w:rsid w:val="004D1518"/>
    <w:rPr>
      <w:rFonts w:ascii="Arial" w:eastAsia="Times New Roman" w:hAnsi="Arial" w:cs="Times New Roman"/>
      <w:sz w:val="20"/>
      <w:szCs w:val="20"/>
    </w:rPr>
  </w:style>
  <w:style w:type="character" w:styleId="Emphasis">
    <w:name w:val="Emphasis"/>
    <w:basedOn w:val="DefaultParagraphFont"/>
    <w:uiPriority w:val="20"/>
    <w:qFormat/>
    <w:rsid w:val="001052C7"/>
    <w:rPr>
      <w:i/>
      <w:iCs/>
    </w:rPr>
  </w:style>
  <w:style w:type="character" w:customStyle="1" w:styleId="linknotation">
    <w:name w:val="linknotation"/>
    <w:basedOn w:val="DefaultParagraphFont"/>
    <w:rsid w:val="001052C7"/>
  </w:style>
  <w:style w:type="character" w:styleId="FollowedHyperlink">
    <w:name w:val="FollowedHyperlink"/>
    <w:basedOn w:val="DefaultParagraphFont"/>
    <w:uiPriority w:val="99"/>
    <w:semiHidden/>
    <w:unhideWhenUsed/>
    <w:rsid w:val="00A962F7"/>
    <w:rPr>
      <w:color w:val="954F72" w:themeColor="followedHyperlink"/>
      <w:u w:val="single"/>
    </w:rPr>
  </w:style>
  <w:style w:type="character" w:customStyle="1" w:styleId="UnresolvedMention1">
    <w:name w:val="Unresolved Mention1"/>
    <w:basedOn w:val="DefaultParagraphFont"/>
    <w:uiPriority w:val="99"/>
    <w:semiHidden/>
    <w:unhideWhenUsed/>
    <w:rsid w:val="00915C74"/>
    <w:rPr>
      <w:color w:val="605E5C"/>
      <w:shd w:val="clear" w:color="auto" w:fill="E1DFDD"/>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A93A47"/>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0A67AD"/>
    <w:rPr>
      <w:b/>
      <w:bCs/>
    </w:rPr>
  </w:style>
  <w:style w:type="character" w:customStyle="1" w:styleId="CommentSubjectChar">
    <w:name w:val="Comment Subject Char"/>
    <w:basedOn w:val="CommentTextChar"/>
    <w:link w:val="CommentSubject"/>
    <w:uiPriority w:val="99"/>
    <w:semiHidden/>
    <w:rsid w:val="000A67AD"/>
    <w:rPr>
      <w:rFonts w:ascii="Arial" w:eastAsia="Times New Roman" w:hAnsi="Arial" w:cs="Times New Roman"/>
      <w:b/>
      <w:bCs/>
      <w:sz w:val="20"/>
      <w:szCs w:val="20"/>
    </w:rPr>
  </w:style>
  <w:style w:type="character" w:styleId="FootnoteReference">
    <w:name w:val="footnote reference"/>
    <w:semiHidden/>
    <w:rsid w:val="00DF66BD"/>
    <w:rPr>
      <w:vertAlign w:val="superscript"/>
    </w:rPr>
  </w:style>
  <w:style w:type="character" w:styleId="PageNumber">
    <w:name w:val="page number"/>
    <w:basedOn w:val="DefaultParagraphFont"/>
    <w:rsid w:val="00DF66BD"/>
  </w:style>
  <w:style w:type="paragraph" w:styleId="TOC1">
    <w:name w:val="toc 1"/>
    <w:basedOn w:val="Normal"/>
    <w:next w:val="Normal"/>
    <w:autoRedefine/>
    <w:uiPriority w:val="39"/>
    <w:unhideWhenUsed/>
    <w:rsid w:val="009D264C"/>
    <w:pPr>
      <w:spacing w:after="100"/>
    </w:pPr>
  </w:style>
  <w:style w:type="paragraph" w:styleId="TOC2">
    <w:name w:val="toc 2"/>
    <w:basedOn w:val="Normal"/>
    <w:next w:val="Normal"/>
    <w:autoRedefine/>
    <w:uiPriority w:val="39"/>
    <w:unhideWhenUsed/>
    <w:rsid w:val="009D264C"/>
    <w:pPr>
      <w:spacing w:after="100"/>
      <w:ind w:left="240"/>
    </w:pPr>
  </w:style>
  <w:style w:type="paragraph" w:styleId="Revision">
    <w:name w:val="Revision"/>
    <w:hidden/>
    <w:uiPriority w:val="99"/>
    <w:semiHidden/>
    <w:rsid w:val="00FB0C04"/>
    <w:pPr>
      <w:spacing w:after="0" w:line="240" w:lineRule="auto"/>
    </w:pPr>
    <w:rPr>
      <w:rFonts w:ascii="Arial" w:eastAsia="Times New Roman" w:hAnsi="Arial" w:cs="Times New Roman"/>
      <w:sz w:val="24"/>
      <w:szCs w:val="24"/>
    </w:rPr>
  </w:style>
  <w:style w:type="character" w:styleId="PlaceholderText">
    <w:name w:val="Placeholder Text"/>
    <w:basedOn w:val="DefaultParagraphFont"/>
    <w:uiPriority w:val="99"/>
    <w:semiHidden/>
    <w:rsid w:val="00987DD1"/>
    <w:rPr>
      <w:color w:val="808080"/>
    </w:rPr>
  </w:style>
  <w:style w:type="paragraph" w:styleId="NormalWeb">
    <w:name w:val="Normal (Web)"/>
    <w:basedOn w:val="Normal"/>
    <w:uiPriority w:val="99"/>
    <w:unhideWhenUsed/>
    <w:rsid w:val="00987DD1"/>
    <w:pPr>
      <w:spacing w:before="100" w:beforeAutospacing="1" w:after="100" w:afterAutospacing="1"/>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01761">
      <w:bodyDiv w:val="1"/>
      <w:marLeft w:val="0"/>
      <w:marRight w:val="0"/>
      <w:marTop w:val="0"/>
      <w:marBottom w:val="0"/>
      <w:divBdr>
        <w:top w:val="none" w:sz="0" w:space="0" w:color="auto"/>
        <w:left w:val="none" w:sz="0" w:space="0" w:color="auto"/>
        <w:bottom w:val="none" w:sz="0" w:space="0" w:color="auto"/>
        <w:right w:val="none" w:sz="0" w:space="0" w:color="auto"/>
      </w:divBdr>
    </w:div>
    <w:div w:id="81997120">
      <w:bodyDiv w:val="1"/>
      <w:marLeft w:val="0"/>
      <w:marRight w:val="0"/>
      <w:marTop w:val="0"/>
      <w:marBottom w:val="0"/>
      <w:divBdr>
        <w:top w:val="none" w:sz="0" w:space="0" w:color="auto"/>
        <w:left w:val="none" w:sz="0" w:space="0" w:color="auto"/>
        <w:bottom w:val="none" w:sz="0" w:space="0" w:color="auto"/>
        <w:right w:val="none" w:sz="0" w:space="0" w:color="auto"/>
      </w:divBdr>
    </w:div>
    <w:div w:id="90398423">
      <w:bodyDiv w:val="1"/>
      <w:marLeft w:val="0"/>
      <w:marRight w:val="0"/>
      <w:marTop w:val="0"/>
      <w:marBottom w:val="0"/>
      <w:divBdr>
        <w:top w:val="none" w:sz="0" w:space="0" w:color="auto"/>
        <w:left w:val="none" w:sz="0" w:space="0" w:color="auto"/>
        <w:bottom w:val="none" w:sz="0" w:space="0" w:color="auto"/>
        <w:right w:val="none" w:sz="0" w:space="0" w:color="auto"/>
      </w:divBdr>
    </w:div>
    <w:div w:id="101338821">
      <w:bodyDiv w:val="1"/>
      <w:marLeft w:val="0"/>
      <w:marRight w:val="0"/>
      <w:marTop w:val="0"/>
      <w:marBottom w:val="0"/>
      <w:divBdr>
        <w:top w:val="none" w:sz="0" w:space="0" w:color="auto"/>
        <w:left w:val="none" w:sz="0" w:space="0" w:color="auto"/>
        <w:bottom w:val="none" w:sz="0" w:space="0" w:color="auto"/>
        <w:right w:val="none" w:sz="0" w:space="0" w:color="auto"/>
      </w:divBdr>
      <w:divsChild>
        <w:div w:id="288098541">
          <w:marLeft w:val="0"/>
          <w:marRight w:val="0"/>
          <w:marTop w:val="0"/>
          <w:marBottom w:val="0"/>
          <w:divBdr>
            <w:top w:val="none" w:sz="0" w:space="0" w:color="auto"/>
            <w:left w:val="none" w:sz="0" w:space="0" w:color="auto"/>
            <w:bottom w:val="none" w:sz="0" w:space="0" w:color="auto"/>
            <w:right w:val="none" w:sz="0" w:space="0" w:color="auto"/>
          </w:divBdr>
          <w:divsChild>
            <w:div w:id="555090551">
              <w:marLeft w:val="0"/>
              <w:marRight w:val="0"/>
              <w:marTop w:val="0"/>
              <w:marBottom w:val="0"/>
              <w:divBdr>
                <w:top w:val="none" w:sz="0" w:space="0" w:color="auto"/>
                <w:left w:val="none" w:sz="0" w:space="0" w:color="auto"/>
                <w:bottom w:val="none" w:sz="0" w:space="0" w:color="auto"/>
                <w:right w:val="none" w:sz="0" w:space="0" w:color="auto"/>
              </w:divBdr>
              <w:divsChild>
                <w:div w:id="1091508190">
                  <w:marLeft w:val="-225"/>
                  <w:marRight w:val="-225"/>
                  <w:marTop w:val="0"/>
                  <w:marBottom w:val="0"/>
                  <w:divBdr>
                    <w:top w:val="none" w:sz="0" w:space="0" w:color="auto"/>
                    <w:left w:val="none" w:sz="0" w:space="0" w:color="auto"/>
                    <w:bottom w:val="none" w:sz="0" w:space="0" w:color="auto"/>
                    <w:right w:val="none" w:sz="0" w:space="0" w:color="auto"/>
                  </w:divBdr>
                  <w:divsChild>
                    <w:div w:id="117645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490870">
      <w:bodyDiv w:val="1"/>
      <w:marLeft w:val="0"/>
      <w:marRight w:val="0"/>
      <w:marTop w:val="0"/>
      <w:marBottom w:val="0"/>
      <w:divBdr>
        <w:top w:val="none" w:sz="0" w:space="0" w:color="auto"/>
        <w:left w:val="none" w:sz="0" w:space="0" w:color="auto"/>
        <w:bottom w:val="none" w:sz="0" w:space="0" w:color="auto"/>
        <w:right w:val="none" w:sz="0" w:space="0" w:color="auto"/>
      </w:divBdr>
    </w:div>
    <w:div w:id="780102115">
      <w:bodyDiv w:val="1"/>
      <w:marLeft w:val="0"/>
      <w:marRight w:val="0"/>
      <w:marTop w:val="0"/>
      <w:marBottom w:val="0"/>
      <w:divBdr>
        <w:top w:val="none" w:sz="0" w:space="0" w:color="auto"/>
        <w:left w:val="none" w:sz="0" w:space="0" w:color="auto"/>
        <w:bottom w:val="none" w:sz="0" w:space="0" w:color="auto"/>
        <w:right w:val="none" w:sz="0" w:space="0" w:color="auto"/>
      </w:divBdr>
    </w:div>
    <w:div w:id="855122626">
      <w:bodyDiv w:val="1"/>
      <w:marLeft w:val="0"/>
      <w:marRight w:val="0"/>
      <w:marTop w:val="0"/>
      <w:marBottom w:val="0"/>
      <w:divBdr>
        <w:top w:val="none" w:sz="0" w:space="0" w:color="auto"/>
        <w:left w:val="none" w:sz="0" w:space="0" w:color="auto"/>
        <w:bottom w:val="none" w:sz="0" w:space="0" w:color="auto"/>
        <w:right w:val="none" w:sz="0" w:space="0" w:color="auto"/>
      </w:divBdr>
    </w:div>
    <w:div w:id="921985969">
      <w:bodyDiv w:val="1"/>
      <w:marLeft w:val="0"/>
      <w:marRight w:val="0"/>
      <w:marTop w:val="0"/>
      <w:marBottom w:val="0"/>
      <w:divBdr>
        <w:top w:val="none" w:sz="0" w:space="0" w:color="auto"/>
        <w:left w:val="none" w:sz="0" w:space="0" w:color="auto"/>
        <w:bottom w:val="none" w:sz="0" w:space="0" w:color="auto"/>
        <w:right w:val="none" w:sz="0" w:space="0" w:color="auto"/>
      </w:divBdr>
    </w:div>
    <w:div w:id="1323777955">
      <w:bodyDiv w:val="1"/>
      <w:marLeft w:val="0"/>
      <w:marRight w:val="0"/>
      <w:marTop w:val="0"/>
      <w:marBottom w:val="0"/>
      <w:divBdr>
        <w:top w:val="none" w:sz="0" w:space="0" w:color="auto"/>
        <w:left w:val="none" w:sz="0" w:space="0" w:color="auto"/>
        <w:bottom w:val="none" w:sz="0" w:space="0" w:color="auto"/>
        <w:right w:val="none" w:sz="0" w:space="0" w:color="auto"/>
      </w:divBdr>
    </w:div>
    <w:div w:id="1444882124">
      <w:bodyDiv w:val="1"/>
      <w:marLeft w:val="0"/>
      <w:marRight w:val="0"/>
      <w:marTop w:val="0"/>
      <w:marBottom w:val="0"/>
      <w:divBdr>
        <w:top w:val="none" w:sz="0" w:space="0" w:color="auto"/>
        <w:left w:val="none" w:sz="0" w:space="0" w:color="auto"/>
        <w:bottom w:val="none" w:sz="0" w:space="0" w:color="auto"/>
        <w:right w:val="none" w:sz="0" w:space="0" w:color="auto"/>
      </w:divBdr>
      <w:divsChild>
        <w:div w:id="268660569">
          <w:marLeft w:val="0"/>
          <w:marRight w:val="0"/>
          <w:marTop w:val="0"/>
          <w:marBottom w:val="0"/>
          <w:divBdr>
            <w:top w:val="none" w:sz="0" w:space="0" w:color="auto"/>
            <w:left w:val="none" w:sz="0" w:space="0" w:color="auto"/>
            <w:bottom w:val="none" w:sz="0" w:space="0" w:color="auto"/>
            <w:right w:val="none" w:sz="0" w:space="0" w:color="auto"/>
          </w:divBdr>
          <w:divsChild>
            <w:div w:id="928806567">
              <w:marLeft w:val="0"/>
              <w:marRight w:val="0"/>
              <w:marTop w:val="0"/>
              <w:marBottom w:val="0"/>
              <w:divBdr>
                <w:top w:val="none" w:sz="0" w:space="0" w:color="auto"/>
                <w:left w:val="none" w:sz="0" w:space="0" w:color="auto"/>
                <w:bottom w:val="none" w:sz="0" w:space="0" w:color="auto"/>
                <w:right w:val="none" w:sz="0" w:space="0" w:color="auto"/>
              </w:divBdr>
              <w:divsChild>
                <w:div w:id="2056805230">
                  <w:marLeft w:val="-225"/>
                  <w:marRight w:val="-225"/>
                  <w:marTop w:val="0"/>
                  <w:marBottom w:val="0"/>
                  <w:divBdr>
                    <w:top w:val="none" w:sz="0" w:space="0" w:color="auto"/>
                    <w:left w:val="none" w:sz="0" w:space="0" w:color="auto"/>
                    <w:bottom w:val="none" w:sz="0" w:space="0" w:color="auto"/>
                    <w:right w:val="none" w:sz="0" w:space="0" w:color="auto"/>
                  </w:divBdr>
                  <w:divsChild>
                    <w:div w:id="178199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54ddd65-a5b1-4159-8c8e-f8b6e560b733" xsi:nil="true"/>
    <_Flow_SignoffStatus xmlns="fcc10b13-693b-4108-82e6-a022af39983a" xsi:nil="true"/>
    <lcf76f155ced4ddcb4097134ff3c332f xmlns="fcc10b13-693b-4108-82e6-a022af39983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DC73F3F21E3504F9B97B2424931F5F3" ma:contentTypeVersion="22" ma:contentTypeDescription="Create a new document." ma:contentTypeScope="" ma:versionID="d73d5de702535f34de8901bcdfffca1e">
  <xsd:schema xmlns:xsd="http://www.w3.org/2001/XMLSchema" xmlns:xs="http://www.w3.org/2001/XMLSchema" xmlns:p="http://schemas.microsoft.com/office/2006/metadata/properties" xmlns:ns2="fcc10b13-693b-4108-82e6-a022af39983a" xmlns:ns3="3d27bdd8-aa24-4715-8252-5cc1057583fa" xmlns:ns4="a54ddd65-a5b1-4159-8c8e-f8b6e560b733" targetNamespace="http://schemas.microsoft.com/office/2006/metadata/properties" ma:root="true" ma:fieldsID="eba6ab273ba880ae57f157431c48153b" ns2:_="" ns3:_="" ns4:_="">
    <xsd:import namespace="fcc10b13-693b-4108-82e6-a022af39983a"/>
    <xsd:import namespace="3d27bdd8-aa24-4715-8252-5cc1057583fa"/>
    <xsd:import namespace="a54ddd65-a5b1-4159-8c8e-f8b6e560b733"/>
    <xsd:element name="properties">
      <xsd:complexType>
        <xsd:sequence>
          <xsd:element name="documentManagement">
            <xsd:complexType>
              <xsd:all>
                <xsd:element ref="ns2:MediaServiceMetadata" minOccurs="0"/>
                <xsd:element ref="ns2:MediaServiceFastMetadata" minOccurs="0"/>
                <xsd:element ref="ns2:_Flow_SignoffStatu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c10b13-693b-4108-82e6-a022af39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2487d89-012e-44bc-975c-10dd49798f8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d27bdd8-aa24-4715-8252-5cc1057583f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4ddd65-a5b1-4159-8c8e-f8b6e560b733"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134fd93f-5071-4d8d-a93d-5d6cf665368b}" ma:internalName="TaxCatchAll" ma:showField="CatchAllData" ma:web="a54ddd65-a5b1-4159-8c8e-f8b6e560b7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4D3977-A5E0-4382-9A04-7E84F26BEF24}">
  <ds:schemaRefs>
    <ds:schemaRef ds:uri="http://schemas.microsoft.com/sharepoint/v3/contenttype/forms"/>
  </ds:schemaRefs>
</ds:datastoreItem>
</file>

<file path=customXml/itemProps2.xml><?xml version="1.0" encoding="utf-8"?>
<ds:datastoreItem xmlns:ds="http://schemas.openxmlformats.org/officeDocument/2006/customXml" ds:itemID="{9C184D17-37E8-4586-BED8-20DC89EED8F3}">
  <ds:schemaRefs>
    <ds:schemaRef ds:uri="http://schemas.microsoft.com/office/2006/metadata/properties"/>
    <ds:schemaRef ds:uri="http://schemas.microsoft.com/office/infopath/2007/PartnerControls"/>
    <ds:schemaRef ds:uri="a54ddd65-a5b1-4159-8c8e-f8b6e560b733"/>
    <ds:schemaRef ds:uri="fcc10b13-693b-4108-82e6-a022af39983a"/>
  </ds:schemaRefs>
</ds:datastoreItem>
</file>

<file path=customXml/itemProps3.xml><?xml version="1.0" encoding="utf-8"?>
<ds:datastoreItem xmlns:ds="http://schemas.openxmlformats.org/officeDocument/2006/customXml" ds:itemID="{1FD11B07-2253-40B9-BDA9-9C3F33643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c10b13-693b-4108-82e6-a022af39983a"/>
    <ds:schemaRef ds:uri="3d27bdd8-aa24-4715-8252-5cc1057583fa"/>
    <ds:schemaRef ds:uri="a54ddd65-a5b1-4159-8c8e-f8b6e560b7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FA78E6-D838-4963-BD19-C2F30789F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4</Pages>
  <Words>3279</Words>
  <Characters>18694</Characters>
  <DocSecurity>0</DocSecurity>
  <Lines>155</Lines>
  <Paragraphs>43</Paragraphs>
  <ScaleCrop>false</ScaleCrop>
  <HeadingPairs>
    <vt:vector size="2" baseType="variant">
      <vt:variant>
        <vt:lpstr>Title</vt:lpstr>
      </vt:variant>
      <vt:variant>
        <vt:i4>1</vt:i4>
      </vt:variant>
    </vt:vector>
  </HeadingPairs>
  <TitlesOfParts>
    <vt:vector size="1" baseType="lpstr">
      <vt:lpstr>May 2023 Agenda Item 05 - Meeting Agendas (CA State Board of Education)</vt:lpstr>
    </vt:vector>
  </TitlesOfParts>
  <Company>California State Board of Education</Company>
  <LinksUpToDate>false</LinksUpToDate>
  <CharactersWithSpaces>21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2023 Agenda Item 05 - Meeting Agendas (CA State Board of Education)</dc:title>
  <dc:subject>Instructional Quality Commission Bylaws Revision.</dc:subject>
  <dc:creator/>
  <cp:keywords/>
  <dc:description/>
  <cp:lastPrinted>2020-01-24T15:56:00Z</cp:lastPrinted>
  <dcterms:created xsi:type="dcterms:W3CDTF">2023-05-02T13:57:00Z</dcterms:created>
  <dcterms:modified xsi:type="dcterms:W3CDTF">2023-05-04T19: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C73F3F21E3504F9B97B2424931F5F3</vt:lpwstr>
  </property>
  <property fmtid="{D5CDD505-2E9C-101B-9397-08002B2CF9AE}" pid="3" name="MediaServiceImageTags">
    <vt:lpwstr/>
  </property>
</Properties>
</file>